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a9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a9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a9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a9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b"/>
      </w:pPr>
      <w:r>
        <w:t>ОТЧЕТ</w:t>
      </w:r>
    </w:p>
    <w:p w14:paraId="30A19E6D" w14:textId="70042910" w:rsidR="00702DF2" w:rsidRPr="00397B9D" w:rsidRDefault="00702DF2" w:rsidP="00700F46">
      <w:pPr>
        <w:jc w:val="center"/>
        <w:rPr>
          <w:szCs w:val="28"/>
        </w:rPr>
      </w:pPr>
      <w:r>
        <w:rPr>
          <w:szCs w:val="28"/>
        </w:rPr>
        <w:t>по лабораторной работе №</w:t>
      </w:r>
      <w:r w:rsidR="0013420A">
        <w:rPr>
          <w:szCs w:val="28"/>
          <w:lang w:val="en-US"/>
        </w:rPr>
        <w:t>6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558B6668" w:rsidR="009318C3" w:rsidRPr="00107A5F" w:rsidRDefault="00657625" w:rsidP="00700F46">
      <w:pPr>
        <w:jc w:val="center"/>
      </w:pPr>
      <w:r>
        <w:t xml:space="preserve">Работа с </w:t>
      </w:r>
      <w:r w:rsidR="0013420A">
        <w:t>перечислимыми типами данных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459BB7E1" w:rsidR="00702DF2" w:rsidRDefault="00EF0307" w:rsidP="00700F46">
      <w:pPr>
        <w:rPr>
          <w:szCs w:val="28"/>
        </w:rPr>
      </w:pPr>
      <w:r>
        <w:rPr>
          <w:szCs w:val="28"/>
          <w:lang w:val="en-US"/>
        </w:rPr>
        <w:t xml:space="preserve"> </w:t>
      </w: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a9"/>
        <w:ind w:firstLine="709"/>
      </w:pPr>
      <w:r>
        <w:tab/>
      </w:r>
      <w:r w:rsidR="00702DF2">
        <w:t xml:space="preserve">Выполнил </w:t>
      </w:r>
    </w:p>
    <w:p w14:paraId="049A8CFD" w14:textId="686F48FC" w:rsidR="00702DF2" w:rsidRPr="007C4A57" w:rsidRDefault="00700F46" w:rsidP="00700F46">
      <w:pPr>
        <w:pStyle w:val="a9"/>
        <w:ind w:firstLine="709"/>
      </w:pPr>
      <w:r>
        <w:tab/>
      </w:r>
      <w:r w:rsidR="00702DF2">
        <w:t>студент</w:t>
      </w:r>
      <w:r w:rsidR="00702DF2" w:rsidRPr="00C853AE">
        <w:t xml:space="preserve">:   гр. </w:t>
      </w:r>
      <w:r w:rsidR="00702DF2">
        <w:t>15100</w:t>
      </w:r>
      <w:r w:rsidR="007C4A57">
        <w:t>4</w:t>
      </w:r>
      <w:r w:rsidR="00702DF2">
        <w:t xml:space="preserve">                                                    </w:t>
      </w:r>
      <w:r w:rsidR="00D778CC">
        <w:t>Башлыков В.В.</w:t>
      </w:r>
    </w:p>
    <w:p w14:paraId="381F6F45" w14:textId="77777777" w:rsidR="00702DF2" w:rsidRPr="005251C5" w:rsidRDefault="00702DF2" w:rsidP="00700F46">
      <w:pPr>
        <w:pStyle w:val="a9"/>
        <w:ind w:firstLine="709"/>
      </w:pPr>
    </w:p>
    <w:p w14:paraId="28FC8E19" w14:textId="40FA98B9" w:rsidR="00702DF2" w:rsidRDefault="00700F46" w:rsidP="00700F46">
      <w:pPr>
        <w:pStyle w:val="a9"/>
        <w:ind w:firstLine="709"/>
      </w:pPr>
      <w:r>
        <w:tab/>
      </w:r>
      <w:r w:rsidR="00702DF2">
        <w:t>Проверил:                                                                     Фадеева Е.</w:t>
      </w:r>
      <w:r w:rsidR="00297DDB">
        <w:t xml:space="preserve"> </w:t>
      </w:r>
      <w:r w:rsidR="00702DF2">
        <w:t xml:space="preserve">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6"/>
        <w:rPr>
          <w:lang w:val="en-US"/>
        </w:rPr>
      </w:pPr>
      <w:r>
        <w:lastRenderedPageBreak/>
        <w:t>Содержание</w:t>
      </w:r>
    </w:p>
    <w:p w14:paraId="7F3886EF" w14:textId="4770A9D3" w:rsidR="00030BD0" w:rsidRDefault="002F00FB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8834458" w:history="1">
        <w:r w:rsidR="00030BD0" w:rsidRPr="009072DF">
          <w:rPr>
            <w:rStyle w:val="af"/>
          </w:rPr>
          <w:t>1 Постановка задачи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58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3</w:t>
        </w:r>
        <w:r w:rsidR="00030BD0">
          <w:rPr>
            <w:webHidden/>
          </w:rPr>
          <w:fldChar w:fldCharType="end"/>
        </w:r>
      </w:hyperlink>
    </w:p>
    <w:p w14:paraId="369D8C11" w14:textId="4BF326B4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59" w:history="1">
        <w:r w:rsidR="00030BD0" w:rsidRPr="009072DF">
          <w:rPr>
            <w:rStyle w:val="af"/>
          </w:rPr>
          <w:t>2 Ход решения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59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4</w:t>
        </w:r>
        <w:r w:rsidR="00030BD0">
          <w:rPr>
            <w:webHidden/>
          </w:rPr>
          <w:fldChar w:fldCharType="end"/>
        </w:r>
      </w:hyperlink>
    </w:p>
    <w:p w14:paraId="55132AC9" w14:textId="0B343EB2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0" w:history="1">
        <w:r w:rsidR="00030BD0" w:rsidRPr="009072DF">
          <w:rPr>
            <w:rStyle w:val="af"/>
          </w:rPr>
          <w:t>3 Текстовый алгоритм решения задачи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0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5</w:t>
        </w:r>
        <w:r w:rsidR="00030BD0">
          <w:rPr>
            <w:webHidden/>
          </w:rPr>
          <w:fldChar w:fldCharType="end"/>
        </w:r>
      </w:hyperlink>
    </w:p>
    <w:p w14:paraId="5B5D4D37" w14:textId="42EE0540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1" w:history="1">
        <w:r w:rsidR="00030BD0" w:rsidRPr="009072DF">
          <w:rPr>
            <w:rStyle w:val="af"/>
          </w:rPr>
          <w:t>4 Структура данных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1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8</w:t>
        </w:r>
        <w:r w:rsidR="00030BD0">
          <w:rPr>
            <w:webHidden/>
          </w:rPr>
          <w:fldChar w:fldCharType="end"/>
        </w:r>
      </w:hyperlink>
    </w:p>
    <w:p w14:paraId="25681BE9" w14:textId="5F634428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2" w:history="1">
        <w:r w:rsidR="00030BD0" w:rsidRPr="009072DF">
          <w:rPr>
            <w:rStyle w:val="af"/>
          </w:rPr>
          <w:t>5 Схема алгоритма решения задачи по ГОСТ 19.701-90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2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9</w:t>
        </w:r>
        <w:r w:rsidR="00030BD0">
          <w:rPr>
            <w:webHidden/>
          </w:rPr>
          <w:fldChar w:fldCharType="end"/>
        </w:r>
      </w:hyperlink>
    </w:p>
    <w:p w14:paraId="260386D3" w14:textId="21BA7090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3" w:history="1">
        <w:r w:rsidR="00030BD0" w:rsidRPr="009072DF">
          <w:rPr>
            <w:rStyle w:val="af"/>
          </w:rPr>
          <w:t>6 Результаты расчетов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3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14</w:t>
        </w:r>
        <w:r w:rsidR="00030BD0">
          <w:rPr>
            <w:webHidden/>
          </w:rPr>
          <w:fldChar w:fldCharType="end"/>
        </w:r>
      </w:hyperlink>
    </w:p>
    <w:p w14:paraId="70580392" w14:textId="3981C8ED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4" w:history="1">
        <w:r w:rsidR="00030BD0" w:rsidRPr="009072DF">
          <w:rPr>
            <w:rStyle w:val="af"/>
          </w:rPr>
          <w:t>Приложение А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4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15</w:t>
        </w:r>
        <w:r w:rsidR="00030BD0">
          <w:rPr>
            <w:webHidden/>
          </w:rPr>
          <w:fldChar w:fldCharType="end"/>
        </w:r>
      </w:hyperlink>
    </w:p>
    <w:p w14:paraId="7B8DFDB5" w14:textId="4869A275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5" w:history="1">
        <w:r w:rsidR="00030BD0" w:rsidRPr="009072DF">
          <w:rPr>
            <w:rStyle w:val="af"/>
          </w:rPr>
          <w:t>Приложение Б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5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21</w:t>
        </w:r>
        <w:r w:rsidR="00030BD0">
          <w:rPr>
            <w:webHidden/>
          </w:rPr>
          <w:fldChar w:fldCharType="end"/>
        </w:r>
      </w:hyperlink>
    </w:p>
    <w:p w14:paraId="114B0AC2" w14:textId="50020246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6" w:history="1">
        <w:r w:rsidR="00030BD0" w:rsidRPr="009072DF">
          <w:rPr>
            <w:rStyle w:val="af"/>
          </w:rPr>
          <w:t>Приложение В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6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25</w:t>
        </w:r>
        <w:r w:rsidR="00030BD0">
          <w:rPr>
            <w:webHidden/>
          </w:rPr>
          <w:fldChar w:fldCharType="end"/>
        </w:r>
      </w:hyperlink>
    </w:p>
    <w:p w14:paraId="06E86DA7" w14:textId="0C825FA2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7" w:history="1">
        <w:r w:rsidR="00030BD0" w:rsidRPr="009072DF">
          <w:rPr>
            <w:rStyle w:val="af"/>
          </w:rPr>
          <w:t>Приложение Г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7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31</w:t>
        </w:r>
        <w:r w:rsidR="00030BD0">
          <w:rPr>
            <w:webHidden/>
          </w:rPr>
          <w:fldChar w:fldCharType="end"/>
        </w:r>
      </w:hyperlink>
    </w:p>
    <w:p w14:paraId="1DC3437C" w14:textId="1FB03402" w:rsidR="00030BD0" w:rsidRDefault="00C207F3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8" w:history="1">
        <w:r w:rsidR="00030BD0" w:rsidRPr="009072DF">
          <w:rPr>
            <w:rStyle w:val="af"/>
          </w:rPr>
          <w:t>Приложение Д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8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37</w:t>
        </w:r>
        <w:r w:rsidR="00030BD0">
          <w:rPr>
            <w:webHidden/>
          </w:rPr>
          <w:fldChar w:fldCharType="end"/>
        </w:r>
      </w:hyperlink>
    </w:p>
    <w:p w14:paraId="28DCC64B" w14:textId="2F91961C" w:rsidR="002F00FB" w:rsidRPr="002F00FB" w:rsidRDefault="002F00FB" w:rsidP="002F00FB">
      <w:pPr>
        <w:pStyle w:val="a2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1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1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2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8834458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72CF501B" w14:textId="488E0613" w:rsidR="00E1553C" w:rsidRPr="00417132" w:rsidRDefault="00561454" w:rsidP="00E17F77">
      <w:pPr>
        <w:pStyle w:val="a2"/>
        <w:rPr>
          <w:rFonts w:eastAsia="Times New Roman"/>
          <w:color w:val="000000"/>
        </w:rPr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r w:rsidRPr="00417132">
        <w:rPr>
          <w:rFonts w:eastAsia="Times New Roman"/>
          <w:color w:val="000000"/>
        </w:rPr>
        <w:t xml:space="preserve">В восточном календаре года носят названия животных: крысы, быка, </w:t>
      </w:r>
      <w:proofErr w:type="spellStart"/>
      <w:r w:rsidRPr="00417132">
        <w:rPr>
          <w:rFonts w:eastAsia="Times New Roman"/>
          <w:color w:val="000000"/>
        </w:rPr>
        <w:t>тигра,зайца</w:t>
      </w:r>
      <w:proofErr w:type="spellEnd"/>
      <w:r w:rsidRPr="00417132">
        <w:rPr>
          <w:rFonts w:eastAsia="Times New Roman"/>
          <w:color w:val="000000"/>
        </w:rPr>
        <w:t>, дракона, змеи, лошади, овцы, обезьяны, петуха, собаки, свиньи.</w:t>
      </w:r>
      <w:r w:rsidR="00E1553C">
        <w:rPr>
          <w:rFonts w:eastAsia="Times New Roman"/>
          <w:color w:val="000000"/>
        </w:rPr>
        <w:t xml:space="preserve"> </w:t>
      </w:r>
      <w:r w:rsidRPr="00417132">
        <w:rPr>
          <w:rFonts w:eastAsia="Times New Roman"/>
          <w:color w:val="000000"/>
        </w:rPr>
        <w:t>Кроме того, через каждые два года меняется цвет в следующем порядке:</w:t>
      </w:r>
      <w:r w:rsidR="00E1553C">
        <w:rPr>
          <w:rFonts w:eastAsia="Times New Roman"/>
          <w:color w:val="000000"/>
        </w:rPr>
        <w:t xml:space="preserve"> </w:t>
      </w:r>
      <w:r w:rsidRPr="00417132">
        <w:rPr>
          <w:rFonts w:eastAsia="Times New Roman"/>
          <w:color w:val="000000"/>
        </w:rPr>
        <w:t>синий, красный, желтый, белый, черный. Таким образом, 1992г. - это год</w:t>
      </w:r>
      <w:r w:rsidR="00E1553C">
        <w:rPr>
          <w:rFonts w:eastAsia="Times New Roman"/>
          <w:color w:val="000000"/>
        </w:rPr>
        <w:t xml:space="preserve"> </w:t>
      </w:r>
      <w:r w:rsidRPr="00417132">
        <w:rPr>
          <w:rFonts w:eastAsia="Times New Roman"/>
          <w:color w:val="000000"/>
        </w:rPr>
        <w:t>черной обезьяны, 1993г. - год черного петуха, 1994г. - год синей собаки и</w:t>
      </w:r>
      <w:r w:rsidR="00E1553C">
        <w:rPr>
          <w:rFonts w:eastAsia="Times New Roman"/>
          <w:color w:val="000000"/>
        </w:rPr>
        <w:t xml:space="preserve"> </w:t>
      </w:r>
      <w:r w:rsidRPr="00417132">
        <w:rPr>
          <w:rFonts w:eastAsia="Times New Roman"/>
          <w:color w:val="000000"/>
        </w:rPr>
        <w:t>т.д. Написать программу, которая переводит заданный год в его название</w:t>
      </w:r>
      <w:r w:rsidR="00E1553C">
        <w:rPr>
          <w:rFonts w:eastAsia="Times New Roman"/>
          <w:color w:val="000000"/>
        </w:rPr>
        <w:t xml:space="preserve"> </w:t>
      </w:r>
      <w:r w:rsidRPr="00417132">
        <w:rPr>
          <w:rFonts w:eastAsia="Times New Roman"/>
          <w:color w:val="000000"/>
        </w:rPr>
        <w:t>по восточному календарю.</w:t>
      </w:r>
    </w:p>
    <w:p w14:paraId="4420B5A8" w14:textId="35E5B643" w:rsidR="00E17F77" w:rsidRPr="00417132" w:rsidRDefault="00964591" w:rsidP="00E17F77">
      <w:pPr>
        <w:pStyle w:val="ab"/>
        <w:ind w:firstLine="708"/>
        <w:jc w:val="left"/>
        <w:rPr>
          <w:b w:val="0"/>
          <w:noProof/>
          <w:lang w:eastAsia="ru-RU"/>
        </w:rPr>
      </w:pPr>
      <w:r w:rsidRPr="00417132">
        <w:rPr>
          <w:b w:val="0"/>
          <w:noProof/>
          <w:lang w:eastAsia="ru-RU"/>
        </w:rPr>
        <w:t>Правила постановки:</w:t>
      </w:r>
    </w:p>
    <w:p w14:paraId="3406A380" w14:textId="104D0E41" w:rsidR="001F6F07" w:rsidRDefault="001F6F07" w:rsidP="001F6F07">
      <w:pPr>
        <w:pStyle w:val="a0"/>
      </w:pPr>
      <w:r>
        <w:rPr>
          <w:noProof/>
          <w:lang w:eastAsia="ru-RU"/>
        </w:rPr>
        <w:t>Программа учитывает некорректный ввод пользователя.</w:t>
      </w:r>
    </w:p>
    <w:p w14:paraId="77289DF0" w14:textId="7612D98D" w:rsidR="008C56CC" w:rsidRPr="008C56CC" w:rsidRDefault="008C56CC" w:rsidP="008C56CC">
      <w:pPr>
        <w:pStyle w:val="a"/>
      </w:pPr>
      <w:r>
        <w:t>не целочисленное значение элемента</w:t>
      </w:r>
      <w:r>
        <w:rPr>
          <w:lang w:val="en-US"/>
        </w:rPr>
        <w:t>;</w:t>
      </w:r>
    </w:p>
    <w:p w14:paraId="293EB482" w14:textId="3D6ECAD5" w:rsidR="001F6F07" w:rsidRDefault="008C56CC" w:rsidP="00D778CC">
      <w:pPr>
        <w:pStyle w:val="a"/>
      </w:pPr>
      <w:r>
        <w:t xml:space="preserve">элемент </w:t>
      </w:r>
      <w:proofErr w:type="spellStart"/>
      <w:r>
        <w:t>содеражащий</w:t>
      </w:r>
      <w:proofErr w:type="spellEnd"/>
      <w:r>
        <w:t xml:space="preserve"> символ не являющийся цифрой</w:t>
      </w:r>
      <w:r w:rsidR="00E1288B">
        <w:rPr>
          <w:lang w:val="en-US"/>
        </w:rPr>
        <w:t>;</w:t>
      </w:r>
    </w:p>
    <w:p w14:paraId="64EEE315" w14:textId="77777777" w:rsidR="00E1288B" w:rsidRDefault="00E1288B" w:rsidP="00E1288B">
      <w:pPr>
        <w:pStyle w:val="a"/>
      </w:pPr>
      <w:r>
        <w:t>Отрицательное значение.</w:t>
      </w:r>
    </w:p>
    <w:p w14:paraId="4D57E8F0" w14:textId="1C43AD2C" w:rsidR="001F6F07" w:rsidRDefault="001F6F07" w:rsidP="00E1288B">
      <w:pPr>
        <w:pStyle w:val="a0"/>
      </w:pPr>
      <w:r>
        <w:t>Для решения задачи используетс</w:t>
      </w:r>
      <w:r w:rsidR="00E1288B">
        <w:t xml:space="preserve">я </w:t>
      </w:r>
      <w:proofErr w:type="spellStart"/>
      <w:r w:rsidR="00E1288B">
        <w:t>перечил</w:t>
      </w:r>
      <w:r w:rsidR="00F11BEA">
        <w:t>имый</w:t>
      </w:r>
      <w:proofErr w:type="spellEnd"/>
      <w:r w:rsidR="00F11BEA">
        <w:t xml:space="preserve"> тип данных.</w:t>
      </w:r>
    </w:p>
    <w:p w14:paraId="1192C4BC" w14:textId="77777777" w:rsidR="001F6F07" w:rsidRDefault="001F6F07" w:rsidP="001F6F07">
      <w:pPr>
        <w:pStyle w:val="a0"/>
        <w:numPr>
          <w:ilvl w:val="0"/>
          <w:numId w:val="0"/>
        </w:numPr>
        <w:ind w:left="709"/>
        <w:rPr>
          <w:noProof/>
          <w:lang w:eastAsia="ru-RU"/>
        </w:rPr>
      </w:pPr>
    </w:p>
    <w:p w14:paraId="7281750D" w14:textId="6CA77F56" w:rsidR="00D13E58" w:rsidRDefault="00D13E58" w:rsidP="00964591">
      <w:pPr>
        <w:pStyle w:val="a"/>
        <w:numPr>
          <w:ilvl w:val="0"/>
          <w:numId w:val="0"/>
        </w:numPr>
        <w:ind w:firstLine="709"/>
      </w:pPr>
      <w:r>
        <w:br w:type="page"/>
      </w:r>
    </w:p>
    <w:p w14:paraId="07291F5A" w14:textId="3EC1E650" w:rsidR="00C00052" w:rsidRDefault="00D13E58" w:rsidP="00D13E58">
      <w:pPr>
        <w:pStyle w:val="1"/>
      </w:pPr>
      <w:bookmarkStart w:id="19" w:name="_Toc88834459"/>
      <w:r>
        <w:lastRenderedPageBreak/>
        <w:t>Ход решения</w:t>
      </w:r>
      <w:bookmarkEnd w:id="19"/>
    </w:p>
    <w:p w14:paraId="2CE1E1CC" w14:textId="4A21DFFE" w:rsidR="008C56CC" w:rsidRDefault="00D74891" w:rsidP="00D0536A">
      <w:pPr>
        <w:pStyle w:val="a0"/>
        <w:numPr>
          <w:ilvl w:val="0"/>
          <w:numId w:val="41"/>
        </w:numPr>
      </w:pPr>
      <w:r>
        <w:t xml:space="preserve">Для нахождения номера животного </w:t>
      </w:r>
      <w:r w:rsidR="00E055BC">
        <w:t xml:space="preserve">необходимо чтобы </w:t>
      </w:r>
      <w:proofErr w:type="spellStart"/>
      <w:r w:rsidR="00E055BC">
        <w:t>циккл</w:t>
      </w:r>
      <w:proofErr w:type="spellEnd"/>
      <w:r w:rsidR="00E055BC">
        <w:t xml:space="preserve"> начинался с десятого элемента, </w:t>
      </w:r>
      <w:r>
        <w:t>значит</w:t>
      </w:r>
      <w:r w:rsidR="00E055BC">
        <w:t xml:space="preserve"> необходимо подвинуть его</w:t>
      </w:r>
      <w:r w:rsidR="00F20F29">
        <w:t xml:space="preserve">. Для </w:t>
      </w:r>
      <w:proofErr w:type="spellStart"/>
      <w:r w:rsidR="00F20F29">
        <w:t>избежания</w:t>
      </w:r>
      <w:proofErr w:type="spellEnd"/>
      <w:r w:rsidR="00F20F29">
        <w:t xml:space="preserve"> 0 в ответе</w:t>
      </w:r>
      <w:r w:rsidR="00F31249">
        <w:t>, вынесем + 1 за скобки. Получим</w:t>
      </w:r>
      <w:r w:rsidR="00F31249">
        <w:rPr>
          <w:lang w:val="en-US"/>
        </w:rPr>
        <w:t xml:space="preserve">: </w:t>
      </w:r>
      <w:r w:rsidRPr="00D74891">
        <w:t>((</w:t>
      </w:r>
      <w:proofErr w:type="spellStart"/>
      <w:r w:rsidRPr="00D74891">
        <w:t>Year</w:t>
      </w:r>
      <w:proofErr w:type="spellEnd"/>
      <w:r w:rsidRPr="00D74891">
        <w:t xml:space="preserve"> + 8) </w:t>
      </w:r>
      <w:proofErr w:type="spellStart"/>
      <w:r w:rsidRPr="00D74891">
        <w:t>mod</w:t>
      </w:r>
      <w:proofErr w:type="spellEnd"/>
      <w:r w:rsidRPr="00D74891">
        <w:t xml:space="preserve"> 12 + 1);</w:t>
      </w:r>
    </w:p>
    <w:p w14:paraId="0CC66917" w14:textId="3D3DE2E3" w:rsidR="000D6BEA" w:rsidRPr="000D6BEA" w:rsidRDefault="005E0576" w:rsidP="000D6BEA">
      <w:pPr>
        <w:pStyle w:val="a0"/>
      </w:pPr>
      <w:r>
        <w:t xml:space="preserve">Нахождение номера цвета. Так один цвет приходится на </w:t>
      </w:r>
      <w:r w:rsidR="008E5B49">
        <w:t>двух животных</w:t>
      </w:r>
      <w:r w:rsidR="003C0F6D">
        <w:t xml:space="preserve">, то мы находим </w:t>
      </w:r>
      <w:r w:rsidR="00CA59AC">
        <w:t>номер до 10, а после</w:t>
      </w:r>
      <w:r w:rsidR="0099132E">
        <w:t xml:space="preserve"> находим остаток от деления на 2. Чтобы избежать 0 в ответе выносим </w:t>
      </w:r>
      <w:r w:rsidR="000D6BEA">
        <w:t>+ 2 за скобки. Получим</w:t>
      </w:r>
      <w:r w:rsidR="000D6BEA">
        <w:rPr>
          <w:lang w:val="en-US"/>
        </w:rPr>
        <w:t xml:space="preserve">: </w:t>
      </w:r>
      <w:r w:rsidR="007E06AE" w:rsidRPr="007E06AE">
        <w:t>((((</w:t>
      </w:r>
      <w:proofErr w:type="spellStart"/>
      <w:r w:rsidR="007E06AE" w:rsidRPr="007E06AE">
        <w:t>Year</w:t>
      </w:r>
      <w:proofErr w:type="spellEnd"/>
      <w:r w:rsidR="007E06AE" w:rsidRPr="007E06AE">
        <w:t xml:space="preserve"> + 6) </w:t>
      </w:r>
      <w:proofErr w:type="spellStart"/>
      <w:r w:rsidR="007E06AE" w:rsidRPr="007E06AE">
        <w:t>mod</w:t>
      </w:r>
      <w:proofErr w:type="spellEnd"/>
      <w:r w:rsidR="007E06AE" w:rsidRPr="007E06AE">
        <w:t xml:space="preserve"> 10) + 2) </w:t>
      </w:r>
      <w:proofErr w:type="spellStart"/>
      <w:r w:rsidR="007E06AE" w:rsidRPr="007E06AE">
        <w:t>div</w:t>
      </w:r>
      <w:proofErr w:type="spellEnd"/>
      <w:r w:rsidR="007E06AE" w:rsidRPr="007E06AE">
        <w:t xml:space="preserve"> 2)</w:t>
      </w:r>
      <w:r w:rsidR="007E06AE">
        <w:rPr>
          <w:lang w:val="en-US"/>
        </w:rPr>
        <w:t>.</w:t>
      </w:r>
    </w:p>
    <w:p w14:paraId="290B3107" w14:textId="77777777" w:rsidR="00267EC0" w:rsidRDefault="00267EC0" w:rsidP="007B2112">
      <w:pPr>
        <w:pStyle w:val="1"/>
        <w:rPr>
          <w:lang w:val="ru-RU"/>
        </w:rPr>
      </w:pPr>
      <w:bookmarkStart w:id="20" w:name="_Toc88834460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0"/>
    </w:p>
    <w:p w14:paraId="3DDC1C8E" w14:textId="6E3F69B0" w:rsidR="00D83596" w:rsidRDefault="00D83596" w:rsidP="00D83596">
      <w:pPr>
        <w:pStyle w:val="ac"/>
        <w:jc w:val="left"/>
      </w:pPr>
      <w:r>
        <w:t xml:space="preserve">Таблица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Таблица \* ARABIC </w:instrText>
      </w:r>
      <w:r w:rsidR="00C74A1A">
        <w:rPr>
          <w:noProof/>
        </w:rPr>
        <w:fldChar w:fldCharType="separate"/>
      </w:r>
      <w:r>
        <w:rPr>
          <w:noProof/>
        </w:rPr>
        <w:t>1</w:t>
      </w:r>
      <w:r w:rsidR="00C74A1A">
        <w:rPr>
          <w:noProof/>
        </w:rPr>
        <w:fldChar w:fldCharType="end"/>
      </w:r>
      <w:r>
        <w:rPr>
          <w:lang w:val="en-US"/>
        </w:rPr>
        <w:t xml:space="preserve"> – </w:t>
      </w:r>
      <w:r>
        <w:t>Алгоритм реш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8270"/>
      </w:tblGrid>
      <w:tr w:rsidR="00267EC0" w:rsidRPr="00675BCC" w14:paraId="5D9F01ED" w14:textId="77777777" w:rsidTr="00C44D2C">
        <w:tc>
          <w:tcPr>
            <w:tcW w:w="575" w:type="pct"/>
            <w:shd w:val="clear" w:color="auto" w:fill="auto"/>
          </w:tcPr>
          <w:p w14:paraId="07F28E6E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7F4EB912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25" w:type="pct"/>
            <w:shd w:val="clear" w:color="auto" w:fill="auto"/>
          </w:tcPr>
          <w:p w14:paraId="0A1EE0B4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4E3F20" w:rsidRPr="00675BCC" w14:paraId="3A8DC0A2" w14:textId="77777777" w:rsidTr="00C44D2C">
        <w:tc>
          <w:tcPr>
            <w:tcW w:w="575" w:type="pct"/>
            <w:shd w:val="clear" w:color="auto" w:fill="auto"/>
          </w:tcPr>
          <w:p w14:paraId="7612294A" w14:textId="43CAF3C8" w:rsidR="004E3F20" w:rsidRPr="004E3F20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31C70168" w14:textId="621380FD" w:rsidR="004E3F20" w:rsidRPr="007E06AE" w:rsidRDefault="007E06AE" w:rsidP="0051026E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вод </w:t>
            </w:r>
            <w:r>
              <w:rPr>
                <w:szCs w:val="28"/>
                <w:lang w:val="en-US"/>
              </w:rPr>
              <w:t>Year</w:t>
            </w:r>
          </w:p>
        </w:tc>
      </w:tr>
      <w:tr w:rsidR="004E3F20" w:rsidRPr="00675BCC" w14:paraId="15C69255" w14:textId="77777777" w:rsidTr="00C44D2C">
        <w:tc>
          <w:tcPr>
            <w:tcW w:w="575" w:type="pct"/>
            <w:shd w:val="clear" w:color="auto" w:fill="auto"/>
          </w:tcPr>
          <w:p w14:paraId="7B7A820F" w14:textId="679655A6" w:rsidR="004E3F20" w:rsidRPr="004E3F20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25DC76CE" w14:textId="40E0D537" w:rsidR="004E3F20" w:rsidRPr="006A2E7F" w:rsidRDefault="003D6174" w:rsidP="004E3F20">
            <w:pPr>
              <w:pStyle w:val="ad"/>
              <w:rPr>
                <w:szCs w:val="28"/>
              </w:rPr>
            </w:pPr>
            <w:proofErr w:type="spellStart"/>
            <w:r w:rsidRPr="003D6174">
              <w:rPr>
                <w:szCs w:val="28"/>
              </w:rPr>
              <w:t>NumberOfColor</w:t>
            </w:r>
            <w:proofErr w:type="spellEnd"/>
            <w:r w:rsidRPr="003D6174">
              <w:rPr>
                <w:szCs w:val="28"/>
              </w:rPr>
              <w:t xml:space="preserve"> := ((((</w:t>
            </w:r>
            <w:proofErr w:type="spellStart"/>
            <w:r w:rsidRPr="003D6174">
              <w:rPr>
                <w:szCs w:val="28"/>
              </w:rPr>
              <w:t>Year</w:t>
            </w:r>
            <w:proofErr w:type="spellEnd"/>
            <w:r w:rsidRPr="003D6174">
              <w:rPr>
                <w:szCs w:val="28"/>
              </w:rPr>
              <w:t xml:space="preserve"> + 6) </w:t>
            </w:r>
            <w:proofErr w:type="spellStart"/>
            <w:r w:rsidRPr="003D6174">
              <w:rPr>
                <w:szCs w:val="28"/>
              </w:rPr>
              <w:t>mod</w:t>
            </w:r>
            <w:proofErr w:type="spellEnd"/>
            <w:r w:rsidRPr="003D6174">
              <w:rPr>
                <w:szCs w:val="28"/>
              </w:rPr>
              <w:t xml:space="preserve"> 10) + 2) </w:t>
            </w:r>
            <w:proofErr w:type="spellStart"/>
            <w:r w:rsidRPr="003D6174">
              <w:rPr>
                <w:szCs w:val="28"/>
              </w:rPr>
              <w:t>div</w:t>
            </w:r>
            <w:proofErr w:type="spellEnd"/>
            <w:r w:rsidRPr="003D6174">
              <w:rPr>
                <w:szCs w:val="28"/>
              </w:rPr>
              <w:t xml:space="preserve"> 2)</w:t>
            </w:r>
          </w:p>
        </w:tc>
      </w:tr>
      <w:tr w:rsidR="004E3F20" w:rsidRPr="00FA126C" w14:paraId="4A79FBCD" w14:textId="77777777" w:rsidTr="00C44D2C">
        <w:tc>
          <w:tcPr>
            <w:tcW w:w="575" w:type="pct"/>
            <w:shd w:val="clear" w:color="auto" w:fill="auto"/>
          </w:tcPr>
          <w:p w14:paraId="7C77977B" w14:textId="77777777" w:rsidR="004E3F20" w:rsidRPr="001734C6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2FB3702" w14:textId="056CFADE" w:rsidR="004E3F20" w:rsidRPr="00097AFA" w:rsidRDefault="003D6174" w:rsidP="004E3F20">
            <w:pPr>
              <w:pStyle w:val="ad"/>
              <w:rPr>
                <w:szCs w:val="28"/>
                <w:shd w:val="clear" w:color="auto" w:fill="F8F9FA"/>
                <w:lang w:val="en-US"/>
              </w:rPr>
            </w:pPr>
            <w:proofErr w:type="spellStart"/>
            <w:r w:rsidRPr="003D6174">
              <w:rPr>
                <w:szCs w:val="28"/>
              </w:rPr>
              <w:t>NumberOfAnimal</w:t>
            </w:r>
            <w:proofErr w:type="spellEnd"/>
            <w:r w:rsidRPr="003D6174">
              <w:rPr>
                <w:szCs w:val="28"/>
              </w:rPr>
              <w:t xml:space="preserve"> := ((</w:t>
            </w:r>
            <w:proofErr w:type="spellStart"/>
            <w:r w:rsidRPr="003D6174">
              <w:rPr>
                <w:szCs w:val="28"/>
              </w:rPr>
              <w:t>Year</w:t>
            </w:r>
            <w:proofErr w:type="spellEnd"/>
            <w:r w:rsidRPr="003D6174">
              <w:rPr>
                <w:szCs w:val="28"/>
              </w:rPr>
              <w:t xml:space="preserve"> + 8) </w:t>
            </w:r>
            <w:proofErr w:type="spellStart"/>
            <w:r w:rsidRPr="003D6174">
              <w:rPr>
                <w:szCs w:val="28"/>
              </w:rPr>
              <w:t>mod</w:t>
            </w:r>
            <w:proofErr w:type="spellEnd"/>
            <w:r w:rsidRPr="003D6174">
              <w:rPr>
                <w:szCs w:val="28"/>
              </w:rPr>
              <w:t xml:space="preserve"> 12 + 1)</w:t>
            </w:r>
          </w:p>
        </w:tc>
      </w:tr>
      <w:tr w:rsidR="003D6174" w:rsidRPr="00FA126C" w14:paraId="52687C3F" w14:textId="77777777" w:rsidTr="00C44D2C">
        <w:tc>
          <w:tcPr>
            <w:tcW w:w="575" w:type="pct"/>
            <w:shd w:val="clear" w:color="auto" w:fill="auto"/>
          </w:tcPr>
          <w:p w14:paraId="4F7598EF" w14:textId="77777777" w:rsidR="003D6174" w:rsidRPr="001734C6" w:rsidRDefault="003D617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D78E7FB" w14:textId="62FE3D9A" w:rsidR="003D6174" w:rsidRPr="003D6174" w:rsidRDefault="00F3405D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3D6174">
              <w:rPr>
                <w:szCs w:val="28"/>
              </w:rPr>
              <w:t>NumberOfColor</w:t>
            </w:r>
            <w:proofErr w:type="spellEnd"/>
            <w:r w:rsidR="009A3B88">
              <w:rPr>
                <w:szCs w:val="28"/>
              </w:rPr>
              <w:t xml:space="preserve"> = 1</w:t>
            </w:r>
            <w:r>
              <w:rPr>
                <w:szCs w:val="28"/>
              </w:rPr>
              <w:t>.</w:t>
            </w:r>
            <w:r w:rsidR="00C22B68">
              <w:rPr>
                <w:szCs w:val="28"/>
              </w:rPr>
              <w:t xml:space="preserve"> </w:t>
            </w:r>
            <w:r w:rsidR="00742976">
              <w:rPr>
                <w:szCs w:val="28"/>
              </w:rPr>
              <w:t>Если условие истинно идти к шагу 5, иначе идти к шагу</w:t>
            </w:r>
            <w:r w:rsidR="00C22B68">
              <w:rPr>
                <w:szCs w:val="28"/>
              </w:rPr>
              <w:t xml:space="preserve"> 6</w:t>
            </w:r>
          </w:p>
        </w:tc>
      </w:tr>
      <w:tr w:rsidR="003D6174" w:rsidRPr="00FA126C" w14:paraId="787F6D2F" w14:textId="77777777" w:rsidTr="00C44D2C">
        <w:tc>
          <w:tcPr>
            <w:tcW w:w="575" w:type="pct"/>
            <w:shd w:val="clear" w:color="auto" w:fill="auto"/>
          </w:tcPr>
          <w:p w14:paraId="0259E695" w14:textId="77777777" w:rsidR="003D6174" w:rsidRPr="001734C6" w:rsidRDefault="003D617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DEF82F2" w14:textId="6C1FFC39" w:rsidR="003D6174" w:rsidRPr="00C043F4" w:rsidRDefault="00C043F4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“Blue”</w:t>
            </w:r>
          </w:p>
        </w:tc>
      </w:tr>
      <w:tr w:rsidR="00742976" w:rsidRPr="00FA126C" w14:paraId="6E4D447B" w14:textId="77777777" w:rsidTr="00C44D2C">
        <w:tc>
          <w:tcPr>
            <w:tcW w:w="575" w:type="pct"/>
            <w:shd w:val="clear" w:color="auto" w:fill="auto"/>
          </w:tcPr>
          <w:p w14:paraId="7B0130A9" w14:textId="77777777" w:rsidR="00742976" w:rsidRPr="001734C6" w:rsidRDefault="00742976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7B4CDEF" w14:textId="647E1223" w:rsidR="00742976" w:rsidRPr="003D6174" w:rsidRDefault="00742976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3D6174">
              <w:rPr>
                <w:szCs w:val="28"/>
              </w:rPr>
              <w:t>NumberOfColor</w:t>
            </w:r>
            <w:proofErr w:type="spellEnd"/>
            <w:r>
              <w:rPr>
                <w:szCs w:val="28"/>
              </w:rPr>
              <w:t xml:space="preserve"> = </w:t>
            </w:r>
            <w:r w:rsidR="00C22B68">
              <w:rPr>
                <w:szCs w:val="28"/>
              </w:rPr>
              <w:t>2</w:t>
            </w:r>
            <w:r>
              <w:rPr>
                <w:szCs w:val="28"/>
              </w:rPr>
              <w:t>.</w:t>
            </w:r>
            <w:r w:rsidR="00C22B68">
              <w:rPr>
                <w:szCs w:val="28"/>
              </w:rPr>
              <w:t xml:space="preserve"> </w:t>
            </w:r>
            <w:r>
              <w:rPr>
                <w:szCs w:val="28"/>
              </w:rPr>
              <w:t xml:space="preserve">Если условие истинно идти к шагу </w:t>
            </w:r>
            <w:r w:rsidR="00C22B68">
              <w:rPr>
                <w:szCs w:val="28"/>
              </w:rPr>
              <w:t>7</w:t>
            </w:r>
            <w:r>
              <w:rPr>
                <w:szCs w:val="28"/>
              </w:rPr>
              <w:t>, иначе идти к шагу</w:t>
            </w:r>
            <w:r w:rsidR="00C22B68">
              <w:rPr>
                <w:szCs w:val="28"/>
              </w:rPr>
              <w:t xml:space="preserve"> 8</w:t>
            </w:r>
          </w:p>
        </w:tc>
      </w:tr>
      <w:tr w:rsidR="00C043F4" w:rsidRPr="00FA126C" w14:paraId="716671FA" w14:textId="77777777" w:rsidTr="00C44D2C">
        <w:tc>
          <w:tcPr>
            <w:tcW w:w="575" w:type="pct"/>
            <w:shd w:val="clear" w:color="auto" w:fill="auto"/>
          </w:tcPr>
          <w:p w14:paraId="3184407F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9AB0833" w14:textId="752FD5C3" w:rsidR="00C043F4" w:rsidRPr="003D6174" w:rsidRDefault="00C043F4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“Red”</w:t>
            </w:r>
          </w:p>
        </w:tc>
      </w:tr>
      <w:tr w:rsidR="00C043F4" w:rsidRPr="00FA126C" w14:paraId="5AE5ECE5" w14:textId="77777777" w:rsidTr="00C44D2C">
        <w:tc>
          <w:tcPr>
            <w:tcW w:w="575" w:type="pct"/>
            <w:shd w:val="clear" w:color="auto" w:fill="auto"/>
          </w:tcPr>
          <w:p w14:paraId="53D81ABD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4869A9B" w14:textId="39EA8583" w:rsidR="00C043F4" w:rsidRPr="003D6174" w:rsidRDefault="00C043F4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3D6174">
              <w:rPr>
                <w:szCs w:val="28"/>
              </w:rPr>
              <w:t>NumberOfColor</w:t>
            </w:r>
            <w:proofErr w:type="spellEnd"/>
            <w:r>
              <w:rPr>
                <w:szCs w:val="28"/>
              </w:rPr>
              <w:t xml:space="preserve"> = 3. Если условие истинно идти к шагу 9, иначе идти к шагу 10</w:t>
            </w:r>
          </w:p>
        </w:tc>
      </w:tr>
      <w:tr w:rsidR="00C043F4" w:rsidRPr="00FA126C" w14:paraId="76097AB6" w14:textId="77777777" w:rsidTr="00C44D2C">
        <w:tc>
          <w:tcPr>
            <w:tcW w:w="575" w:type="pct"/>
            <w:shd w:val="clear" w:color="auto" w:fill="auto"/>
          </w:tcPr>
          <w:p w14:paraId="53557602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09D1A5F" w14:textId="1B8BE466" w:rsidR="00C043F4" w:rsidRPr="003D6174" w:rsidRDefault="00C043F4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“</w:t>
            </w:r>
            <w:r w:rsidR="00CC2AAA">
              <w:rPr>
                <w:szCs w:val="28"/>
                <w:lang w:val="en-US"/>
              </w:rPr>
              <w:t>Yellow</w:t>
            </w:r>
            <w:r>
              <w:rPr>
                <w:szCs w:val="28"/>
                <w:lang w:val="en-US"/>
              </w:rPr>
              <w:t>”</w:t>
            </w:r>
          </w:p>
        </w:tc>
      </w:tr>
      <w:tr w:rsidR="00C043F4" w:rsidRPr="00FA126C" w14:paraId="32C9B75B" w14:textId="77777777" w:rsidTr="00C44D2C">
        <w:tc>
          <w:tcPr>
            <w:tcW w:w="575" w:type="pct"/>
            <w:shd w:val="clear" w:color="auto" w:fill="auto"/>
          </w:tcPr>
          <w:p w14:paraId="58D03074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5DFB904" w14:textId="76F3E5E2" w:rsidR="00C043F4" w:rsidRPr="003D6174" w:rsidRDefault="00C043F4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3D6174">
              <w:rPr>
                <w:szCs w:val="28"/>
              </w:rPr>
              <w:t>NumberOfColor</w:t>
            </w:r>
            <w:proofErr w:type="spellEnd"/>
            <w:r>
              <w:rPr>
                <w:szCs w:val="28"/>
              </w:rPr>
              <w:t xml:space="preserve"> = 4. Если условие истинно идти к шагу 11, иначе идти к шагу 12</w:t>
            </w:r>
          </w:p>
        </w:tc>
      </w:tr>
      <w:tr w:rsidR="00CC2AAA" w:rsidRPr="00FA126C" w14:paraId="1C75326B" w14:textId="77777777" w:rsidTr="00C44D2C">
        <w:tc>
          <w:tcPr>
            <w:tcW w:w="575" w:type="pct"/>
            <w:shd w:val="clear" w:color="auto" w:fill="auto"/>
          </w:tcPr>
          <w:p w14:paraId="305415F9" w14:textId="77777777" w:rsidR="00CC2AAA" w:rsidRPr="001734C6" w:rsidRDefault="00CC2AA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4DBB9D7" w14:textId="685F8785" w:rsidR="00CC2AAA" w:rsidRPr="003D6174" w:rsidRDefault="00CC2AAA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“White”</w:t>
            </w:r>
          </w:p>
        </w:tc>
      </w:tr>
      <w:tr w:rsidR="00CC2AAA" w:rsidRPr="00FA126C" w14:paraId="0310BEAF" w14:textId="77777777" w:rsidTr="00C44D2C">
        <w:tc>
          <w:tcPr>
            <w:tcW w:w="575" w:type="pct"/>
            <w:shd w:val="clear" w:color="auto" w:fill="auto"/>
          </w:tcPr>
          <w:p w14:paraId="4DACD6C5" w14:textId="77777777" w:rsidR="00CC2AAA" w:rsidRPr="001734C6" w:rsidRDefault="00CC2AA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AB81529" w14:textId="5C2B4518" w:rsidR="00CC2AAA" w:rsidRPr="003D6174" w:rsidRDefault="00CC2AAA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3D6174">
              <w:rPr>
                <w:szCs w:val="28"/>
              </w:rPr>
              <w:t>NumberOfColor</w:t>
            </w:r>
            <w:proofErr w:type="spellEnd"/>
            <w:r>
              <w:rPr>
                <w:szCs w:val="28"/>
              </w:rPr>
              <w:t xml:space="preserve"> = 5. Если условие истинно идти к шагу 13, иначе идти к шагу 14</w:t>
            </w:r>
          </w:p>
        </w:tc>
      </w:tr>
      <w:tr w:rsidR="00CC2AAA" w:rsidRPr="00FA126C" w14:paraId="550E12A5" w14:textId="77777777" w:rsidTr="00C44D2C">
        <w:tc>
          <w:tcPr>
            <w:tcW w:w="575" w:type="pct"/>
            <w:shd w:val="clear" w:color="auto" w:fill="auto"/>
          </w:tcPr>
          <w:p w14:paraId="6AE7C8E8" w14:textId="77777777" w:rsidR="00CC2AAA" w:rsidRPr="001734C6" w:rsidRDefault="00CC2AA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91350C2" w14:textId="79FEFB7C" w:rsidR="00CC2AAA" w:rsidRPr="003D6174" w:rsidRDefault="00CC2AAA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“Black”</w:t>
            </w:r>
          </w:p>
        </w:tc>
      </w:tr>
      <w:tr w:rsidR="00030DF2" w:rsidRPr="00FA126C" w14:paraId="37B1EA1D" w14:textId="77777777" w:rsidTr="00C44D2C">
        <w:tc>
          <w:tcPr>
            <w:tcW w:w="575" w:type="pct"/>
            <w:shd w:val="clear" w:color="auto" w:fill="auto"/>
          </w:tcPr>
          <w:p w14:paraId="062ACD9C" w14:textId="77777777" w:rsidR="00030DF2" w:rsidRPr="001734C6" w:rsidRDefault="00030DF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31E97CA" w14:textId="2287B549" w:rsidR="00030DF2" w:rsidRPr="003D6174" w:rsidRDefault="00030DF2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 xml:space="preserve">. Если условие истинно идти к шагу </w:t>
            </w:r>
            <w:r w:rsidR="00A11752">
              <w:rPr>
                <w:szCs w:val="28"/>
                <w:lang w:val="en-US"/>
              </w:rPr>
              <w:t>15</w:t>
            </w:r>
            <w:r>
              <w:rPr>
                <w:szCs w:val="28"/>
              </w:rPr>
              <w:t xml:space="preserve">, иначе идти к шагу </w:t>
            </w:r>
            <w:r w:rsidR="00A11752">
              <w:rPr>
                <w:szCs w:val="28"/>
                <w:lang w:val="en-US"/>
              </w:rPr>
              <w:t>16</w:t>
            </w:r>
          </w:p>
        </w:tc>
      </w:tr>
      <w:tr w:rsidR="00030DF2" w:rsidRPr="00FA126C" w14:paraId="5EBE46E3" w14:textId="77777777" w:rsidTr="00C44D2C">
        <w:tc>
          <w:tcPr>
            <w:tcW w:w="575" w:type="pct"/>
            <w:shd w:val="clear" w:color="auto" w:fill="auto"/>
          </w:tcPr>
          <w:p w14:paraId="1C074B1F" w14:textId="77777777" w:rsidR="00030DF2" w:rsidRPr="001734C6" w:rsidRDefault="00030DF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ED9A5E6" w14:textId="695F5B99" w:rsidR="00030DF2" w:rsidRPr="00DE28E9" w:rsidRDefault="00DE28E9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Вывод</w:t>
            </w:r>
            <w:r>
              <w:rPr>
                <w:szCs w:val="28"/>
                <w:lang w:val="en-US"/>
              </w:rPr>
              <w:t xml:space="preserve"> ”</w:t>
            </w:r>
            <w:proofErr w:type="spellStart"/>
            <w:r w:rsidR="001612E6" w:rsidRPr="001612E6">
              <w:rPr>
                <w:szCs w:val="28"/>
              </w:rPr>
              <w:t>Rat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030DF2" w:rsidRPr="00FA126C" w14:paraId="09DF46E6" w14:textId="77777777" w:rsidTr="00C44D2C">
        <w:tc>
          <w:tcPr>
            <w:tcW w:w="575" w:type="pct"/>
            <w:shd w:val="clear" w:color="auto" w:fill="auto"/>
          </w:tcPr>
          <w:p w14:paraId="0EE53BBE" w14:textId="77777777" w:rsidR="00030DF2" w:rsidRPr="001734C6" w:rsidRDefault="00030DF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B31A04C" w14:textId="7B461BE9" w:rsidR="00030DF2" w:rsidRPr="003D6174" w:rsidRDefault="00FA7677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2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17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18</w:t>
            </w:r>
          </w:p>
        </w:tc>
      </w:tr>
      <w:tr w:rsidR="00A11752" w:rsidRPr="00FA126C" w14:paraId="5B918FB0" w14:textId="77777777" w:rsidTr="00C44D2C">
        <w:tc>
          <w:tcPr>
            <w:tcW w:w="575" w:type="pct"/>
            <w:shd w:val="clear" w:color="auto" w:fill="auto"/>
          </w:tcPr>
          <w:p w14:paraId="1FAA34BC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FB5C69E" w14:textId="03994E0E" w:rsidR="00A11752" w:rsidRPr="003D6174" w:rsidRDefault="00DE28E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д</w:t>
            </w:r>
            <w:r>
              <w:rPr>
                <w:szCs w:val="28"/>
                <w:lang w:val="en-US"/>
              </w:rPr>
              <w:t xml:space="preserve"> “</w:t>
            </w:r>
            <w:proofErr w:type="spellStart"/>
            <w:r w:rsidR="001612E6" w:rsidRPr="001612E6">
              <w:rPr>
                <w:szCs w:val="28"/>
              </w:rPr>
              <w:t>Bull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A11752" w:rsidRPr="00FA126C" w14:paraId="5323603B" w14:textId="77777777" w:rsidTr="00C44D2C">
        <w:tc>
          <w:tcPr>
            <w:tcW w:w="575" w:type="pct"/>
            <w:shd w:val="clear" w:color="auto" w:fill="auto"/>
          </w:tcPr>
          <w:p w14:paraId="4D1DC584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A2F4980" w14:textId="2495C244" w:rsidR="00A11752" w:rsidRPr="003D6174" w:rsidRDefault="00FA7677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3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19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20</w:t>
            </w:r>
          </w:p>
        </w:tc>
      </w:tr>
      <w:tr w:rsidR="00A11752" w:rsidRPr="00FA126C" w14:paraId="58BA5CDE" w14:textId="77777777" w:rsidTr="00C44D2C">
        <w:tc>
          <w:tcPr>
            <w:tcW w:w="575" w:type="pct"/>
            <w:shd w:val="clear" w:color="auto" w:fill="auto"/>
          </w:tcPr>
          <w:p w14:paraId="0D8B5C3D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65E3F97" w14:textId="62591541" w:rsidR="00A11752" w:rsidRPr="003D6174" w:rsidRDefault="00DE28E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д</w:t>
            </w:r>
            <w:r>
              <w:rPr>
                <w:szCs w:val="28"/>
                <w:lang w:val="en-US"/>
              </w:rPr>
              <w:t xml:space="preserve"> ”</w:t>
            </w:r>
            <w:proofErr w:type="spellStart"/>
            <w:r w:rsidR="0004592B" w:rsidRPr="0004592B">
              <w:rPr>
                <w:szCs w:val="28"/>
              </w:rPr>
              <w:t>Tiger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A11752" w:rsidRPr="00FA126C" w14:paraId="2502570A" w14:textId="77777777" w:rsidTr="00C44D2C">
        <w:tc>
          <w:tcPr>
            <w:tcW w:w="575" w:type="pct"/>
            <w:shd w:val="clear" w:color="auto" w:fill="auto"/>
          </w:tcPr>
          <w:p w14:paraId="1872ADDA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284356D" w14:textId="610DCB4D" w:rsidR="00A11752" w:rsidRPr="003D6174" w:rsidRDefault="00FA7677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4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21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22</w:t>
            </w:r>
          </w:p>
        </w:tc>
      </w:tr>
      <w:tr w:rsidR="00A11752" w:rsidRPr="00FA126C" w14:paraId="5C69E1A8" w14:textId="77777777" w:rsidTr="00C44D2C">
        <w:tc>
          <w:tcPr>
            <w:tcW w:w="575" w:type="pct"/>
            <w:shd w:val="clear" w:color="auto" w:fill="auto"/>
          </w:tcPr>
          <w:p w14:paraId="08C5315A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002F47C" w14:textId="59A8B853" w:rsidR="00A11752" w:rsidRPr="003D6174" w:rsidRDefault="00DE28E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д</w:t>
            </w:r>
            <w:r>
              <w:rPr>
                <w:szCs w:val="28"/>
                <w:lang w:val="en-US"/>
              </w:rPr>
              <w:t xml:space="preserve"> “</w:t>
            </w:r>
            <w:proofErr w:type="spellStart"/>
            <w:r w:rsidR="0004592B" w:rsidRPr="0004592B">
              <w:rPr>
                <w:szCs w:val="28"/>
              </w:rPr>
              <w:t>Hare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A11752" w:rsidRPr="00FA126C" w14:paraId="7C466F9F" w14:textId="77777777" w:rsidTr="00C44D2C">
        <w:tc>
          <w:tcPr>
            <w:tcW w:w="575" w:type="pct"/>
            <w:shd w:val="clear" w:color="auto" w:fill="auto"/>
          </w:tcPr>
          <w:p w14:paraId="41401CD1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39E5597" w14:textId="31462681" w:rsidR="00A11752" w:rsidRPr="003D6174" w:rsidRDefault="00FA7677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5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23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24</w:t>
            </w:r>
          </w:p>
        </w:tc>
      </w:tr>
      <w:tr w:rsidR="00A11752" w:rsidRPr="00FA126C" w14:paraId="551315E8" w14:textId="77777777" w:rsidTr="00C44D2C">
        <w:tc>
          <w:tcPr>
            <w:tcW w:w="575" w:type="pct"/>
            <w:shd w:val="clear" w:color="auto" w:fill="auto"/>
          </w:tcPr>
          <w:p w14:paraId="14316C04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709912C" w14:textId="74FFAB2D" w:rsidR="00A11752" w:rsidRPr="003D6174" w:rsidRDefault="00DE28E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д</w:t>
            </w:r>
            <w:r w:rsidRPr="0004592B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“</w:t>
            </w:r>
            <w:proofErr w:type="spellStart"/>
            <w:r w:rsidR="0004592B" w:rsidRPr="0004592B">
              <w:rPr>
                <w:szCs w:val="28"/>
              </w:rPr>
              <w:t>Drago</w:t>
            </w:r>
            <w:proofErr w:type="spellEnd"/>
            <w:r w:rsidR="00B9495D">
              <w:rPr>
                <w:szCs w:val="28"/>
                <w:lang w:val="en-US"/>
              </w:rPr>
              <w:t>n</w:t>
            </w:r>
            <w:r>
              <w:rPr>
                <w:szCs w:val="28"/>
                <w:lang w:val="en-US"/>
              </w:rPr>
              <w:t>”</w:t>
            </w:r>
          </w:p>
        </w:tc>
      </w:tr>
      <w:tr w:rsidR="00A11752" w:rsidRPr="00FA126C" w14:paraId="0993587B" w14:textId="77777777" w:rsidTr="00C44D2C">
        <w:tc>
          <w:tcPr>
            <w:tcW w:w="575" w:type="pct"/>
            <w:shd w:val="clear" w:color="auto" w:fill="auto"/>
          </w:tcPr>
          <w:p w14:paraId="33116598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D73410D" w14:textId="71E33F76" w:rsidR="00A11752" w:rsidRPr="003D6174" w:rsidRDefault="00FA7677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6</w:t>
            </w:r>
            <w:r>
              <w:rPr>
                <w:szCs w:val="28"/>
              </w:rPr>
              <w:t xml:space="preserve">. Если условие истинно идти к шагу </w:t>
            </w:r>
            <w:r w:rsidR="0037278F">
              <w:rPr>
                <w:szCs w:val="28"/>
                <w:lang w:val="en-US"/>
              </w:rPr>
              <w:t>2</w:t>
            </w:r>
            <w:r>
              <w:rPr>
                <w:szCs w:val="28"/>
                <w:lang w:val="en-US"/>
              </w:rPr>
              <w:t>5</w:t>
            </w:r>
            <w:r>
              <w:rPr>
                <w:szCs w:val="28"/>
              </w:rPr>
              <w:t xml:space="preserve">, иначе идти к шагу </w:t>
            </w:r>
            <w:r w:rsidR="0037278F">
              <w:rPr>
                <w:szCs w:val="28"/>
                <w:lang w:val="en-US"/>
              </w:rPr>
              <w:t>26</w:t>
            </w:r>
          </w:p>
        </w:tc>
      </w:tr>
      <w:tr w:rsidR="00A11752" w:rsidRPr="00FA126C" w14:paraId="3F6D428B" w14:textId="77777777" w:rsidTr="00C44D2C">
        <w:tc>
          <w:tcPr>
            <w:tcW w:w="575" w:type="pct"/>
            <w:shd w:val="clear" w:color="auto" w:fill="auto"/>
          </w:tcPr>
          <w:p w14:paraId="023F5D43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3E97D00" w14:textId="564E1C4E" w:rsidR="00A11752" w:rsidRPr="003D6174" w:rsidRDefault="00DE28E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</w:t>
            </w:r>
            <w:r w:rsidR="00B9495D">
              <w:rPr>
                <w:szCs w:val="28"/>
              </w:rPr>
              <w:t>д</w:t>
            </w:r>
            <w:r>
              <w:rPr>
                <w:szCs w:val="28"/>
                <w:lang w:val="en-US"/>
              </w:rPr>
              <w:t xml:space="preserve"> </w:t>
            </w:r>
            <w:r w:rsidR="00B9495D">
              <w:rPr>
                <w:szCs w:val="28"/>
                <w:lang w:val="en-US"/>
              </w:rPr>
              <w:t>“</w:t>
            </w:r>
            <w:proofErr w:type="spellStart"/>
            <w:r w:rsidR="0004592B" w:rsidRPr="0004592B">
              <w:rPr>
                <w:szCs w:val="28"/>
              </w:rPr>
              <w:t>Snake</w:t>
            </w:r>
            <w:proofErr w:type="spellEnd"/>
            <w:r w:rsidR="00B9495D">
              <w:rPr>
                <w:szCs w:val="28"/>
                <w:lang w:val="en-US"/>
              </w:rPr>
              <w:t>”</w:t>
            </w:r>
          </w:p>
        </w:tc>
      </w:tr>
      <w:tr w:rsidR="00A11752" w:rsidRPr="00FA126C" w14:paraId="2903F4B5" w14:textId="77777777" w:rsidTr="00C44D2C">
        <w:tc>
          <w:tcPr>
            <w:tcW w:w="575" w:type="pct"/>
            <w:shd w:val="clear" w:color="auto" w:fill="auto"/>
          </w:tcPr>
          <w:p w14:paraId="4BFC3D6C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6CD3200" w14:textId="1B7E9ED3" w:rsidR="00A11752" w:rsidRPr="003D6174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7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27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28</w:t>
            </w:r>
          </w:p>
        </w:tc>
      </w:tr>
      <w:tr w:rsidR="0037278F" w:rsidRPr="00FA126C" w14:paraId="5EF2064A" w14:textId="77777777" w:rsidTr="00C44D2C">
        <w:tc>
          <w:tcPr>
            <w:tcW w:w="575" w:type="pct"/>
            <w:shd w:val="clear" w:color="auto" w:fill="auto"/>
          </w:tcPr>
          <w:p w14:paraId="2B82E21C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7291AB2" w14:textId="3DC8ADA8" w:rsidR="0037278F" w:rsidRPr="00B9495D" w:rsidRDefault="00B9495D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”</w:t>
            </w:r>
            <w:proofErr w:type="spellStart"/>
            <w:r w:rsidR="00FB5A78" w:rsidRPr="00FB5A78">
              <w:rPr>
                <w:szCs w:val="28"/>
              </w:rPr>
              <w:t>Horse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37278F" w:rsidRPr="00FA126C" w14:paraId="280BD74B" w14:textId="77777777" w:rsidTr="00C44D2C">
        <w:tc>
          <w:tcPr>
            <w:tcW w:w="575" w:type="pct"/>
            <w:shd w:val="clear" w:color="auto" w:fill="auto"/>
          </w:tcPr>
          <w:p w14:paraId="7838836D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B16E2E9" w14:textId="27787258" w:rsidR="0037278F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8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29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30</w:t>
            </w:r>
          </w:p>
        </w:tc>
      </w:tr>
      <w:tr w:rsidR="0037278F" w:rsidRPr="00FA126C" w14:paraId="35AAE6C9" w14:textId="77777777" w:rsidTr="00C44D2C">
        <w:tc>
          <w:tcPr>
            <w:tcW w:w="575" w:type="pct"/>
            <w:shd w:val="clear" w:color="auto" w:fill="auto"/>
          </w:tcPr>
          <w:p w14:paraId="57CF608E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9B81282" w14:textId="043A63C4" w:rsidR="0037278F" w:rsidRDefault="00B9495D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”</w:t>
            </w:r>
            <w:proofErr w:type="spellStart"/>
            <w:r w:rsidR="00FB5A78" w:rsidRPr="00FB5A78">
              <w:rPr>
                <w:szCs w:val="28"/>
              </w:rPr>
              <w:t>Sheep</w:t>
            </w:r>
            <w:proofErr w:type="spellEnd"/>
            <w:r>
              <w:rPr>
                <w:szCs w:val="28"/>
                <w:lang w:val="en-US"/>
              </w:rPr>
              <w:t>"</w:t>
            </w:r>
          </w:p>
        </w:tc>
      </w:tr>
      <w:tr w:rsidR="0037278F" w:rsidRPr="00FA126C" w14:paraId="180FDF1C" w14:textId="77777777" w:rsidTr="00C44D2C">
        <w:tc>
          <w:tcPr>
            <w:tcW w:w="575" w:type="pct"/>
            <w:shd w:val="clear" w:color="auto" w:fill="auto"/>
          </w:tcPr>
          <w:p w14:paraId="5B8023D1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DEAE995" w14:textId="68F5BA2D" w:rsidR="0037278F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9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31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32</w:t>
            </w:r>
          </w:p>
        </w:tc>
      </w:tr>
      <w:tr w:rsidR="0037278F" w:rsidRPr="00FA126C" w14:paraId="703C7B2E" w14:textId="77777777" w:rsidTr="00C44D2C">
        <w:tc>
          <w:tcPr>
            <w:tcW w:w="575" w:type="pct"/>
            <w:shd w:val="clear" w:color="auto" w:fill="auto"/>
          </w:tcPr>
          <w:p w14:paraId="4400DB4B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FE99D17" w14:textId="735B1AC1" w:rsidR="0037278F" w:rsidRDefault="00B9495D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</w:t>
            </w:r>
            <w:r w:rsidR="001513AB">
              <w:rPr>
                <w:szCs w:val="28"/>
              </w:rPr>
              <w:t>д</w:t>
            </w:r>
            <w:r>
              <w:rPr>
                <w:szCs w:val="28"/>
              </w:rPr>
              <w:t xml:space="preserve"> </w:t>
            </w:r>
            <w:r w:rsidR="001513AB">
              <w:rPr>
                <w:szCs w:val="28"/>
                <w:lang w:val="en-US"/>
              </w:rPr>
              <w:t>“</w:t>
            </w:r>
            <w:proofErr w:type="spellStart"/>
            <w:r w:rsidR="00FB5A78" w:rsidRPr="00FB5A78">
              <w:rPr>
                <w:szCs w:val="28"/>
              </w:rPr>
              <w:t>Monkey</w:t>
            </w:r>
            <w:proofErr w:type="spellEnd"/>
            <w:r w:rsidR="001513AB">
              <w:rPr>
                <w:szCs w:val="28"/>
                <w:lang w:val="en-US"/>
              </w:rPr>
              <w:t>”</w:t>
            </w:r>
          </w:p>
        </w:tc>
      </w:tr>
      <w:tr w:rsidR="0037278F" w:rsidRPr="00FA126C" w14:paraId="20DDCC8B" w14:textId="77777777" w:rsidTr="00C44D2C">
        <w:tc>
          <w:tcPr>
            <w:tcW w:w="575" w:type="pct"/>
            <w:shd w:val="clear" w:color="auto" w:fill="auto"/>
          </w:tcPr>
          <w:p w14:paraId="1ED28009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C868D0C" w14:textId="062C98D2" w:rsidR="0037278F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10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33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34</w:t>
            </w:r>
          </w:p>
        </w:tc>
      </w:tr>
      <w:tr w:rsidR="0037278F" w:rsidRPr="00FA126C" w14:paraId="76DFF7AA" w14:textId="77777777" w:rsidTr="00C44D2C">
        <w:tc>
          <w:tcPr>
            <w:tcW w:w="575" w:type="pct"/>
            <w:shd w:val="clear" w:color="auto" w:fill="auto"/>
          </w:tcPr>
          <w:p w14:paraId="76B16D1B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FB39175" w14:textId="03EB853E" w:rsidR="0037278F" w:rsidRDefault="001513AB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”</w:t>
            </w:r>
            <w:proofErr w:type="spellStart"/>
            <w:r w:rsidR="00DE28E9" w:rsidRPr="00DE28E9">
              <w:rPr>
                <w:szCs w:val="28"/>
              </w:rPr>
              <w:t>Cock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37278F" w:rsidRPr="00FA126C" w14:paraId="643CD371" w14:textId="77777777" w:rsidTr="00C44D2C">
        <w:tc>
          <w:tcPr>
            <w:tcW w:w="575" w:type="pct"/>
            <w:shd w:val="clear" w:color="auto" w:fill="auto"/>
          </w:tcPr>
          <w:p w14:paraId="67E507FC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87038B8" w14:textId="15DEF113" w:rsidR="0037278F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11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35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36</w:t>
            </w:r>
          </w:p>
        </w:tc>
      </w:tr>
      <w:tr w:rsidR="0037278F" w:rsidRPr="00FA126C" w14:paraId="1EB4EB75" w14:textId="77777777" w:rsidTr="00C44D2C">
        <w:tc>
          <w:tcPr>
            <w:tcW w:w="575" w:type="pct"/>
            <w:shd w:val="clear" w:color="auto" w:fill="auto"/>
          </w:tcPr>
          <w:p w14:paraId="1EFC82F7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8390656" w14:textId="010B1B63" w:rsidR="0037278F" w:rsidRDefault="001513AB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Выво</w:t>
            </w:r>
            <w:r w:rsidR="00452415">
              <w:rPr>
                <w:szCs w:val="28"/>
              </w:rPr>
              <w:t>д</w:t>
            </w:r>
            <w:r>
              <w:rPr>
                <w:szCs w:val="28"/>
                <w:lang w:val="en-US"/>
              </w:rPr>
              <w:t xml:space="preserve"> ”</w:t>
            </w:r>
            <w:proofErr w:type="spellStart"/>
            <w:r w:rsidR="00DE28E9" w:rsidRPr="00DE28E9">
              <w:rPr>
                <w:szCs w:val="28"/>
              </w:rPr>
              <w:t>Dog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37278F" w:rsidRPr="00FA126C" w14:paraId="2EC531DA" w14:textId="77777777" w:rsidTr="00C44D2C">
        <w:tc>
          <w:tcPr>
            <w:tcW w:w="575" w:type="pct"/>
            <w:shd w:val="clear" w:color="auto" w:fill="auto"/>
          </w:tcPr>
          <w:p w14:paraId="162ACC07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2E1E2C4" w14:textId="2638FE6B" w:rsidR="0037278F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030DF2">
              <w:rPr>
                <w:szCs w:val="28"/>
              </w:rPr>
              <w:t>NumberOfAnimal</w:t>
            </w:r>
            <w:proofErr w:type="spellEnd"/>
            <w:r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12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37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38</w:t>
            </w:r>
          </w:p>
        </w:tc>
      </w:tr>
      <w:tr w:rsidR="0037278F" w:rsidRPr="00FA126C" w14:paraId="7B0E50E2" w14:textId="77777777" w:rsidTr="00C44D2C">
        <w:tc>
          <w:tcPr>
            <w:tcW w:w="575" w:type="pct"/>
            <w:shd w:val="clear" w:color="auto" w:fill="auto"/>
          </w:tcPr>
          <w:p w14:paraId="2D5D214A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8D2D3A5" w14:textId="07792EF6" w:rsidR="0037278F" w:rsidRDefault="00452415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>
              <w:rPr>
                <w:szCs w:val="28"/>
                <w:lang w:val="en-US"/>
              </w:rPr>
              <w:t>“</w:t>
            </w:r>
            <w:proofErr w:type="spellStart"/>
            <w:r w:rsidR="00DE28E9" w:rsidRPr="00DE28E9">
              <w:rPr>
                <w:szCs w:val="28"/>
              </w:rPr>
              <w:t>Pig</w:t>
            </w:r>
            <w:proofErr w:type="spellEnd"/>
            <w:r>
              <w:rPr>
                <w:szCs w:val="28"/>
                <w:lang w:val="en-US"/>
              </w:rPr>
              <w:t>”</w:t>
            </w:r>
          </w:p>
        </w:tc>
      </w:tr>
      <w:tr w:rsidR="0037278F" w:rsidRPr="00FA126C" w14:paraId="580D13A7" w14:textId="77777777" w:rsidTr="00C44D2C">
        <w:tc>
          <w:tcPr>
            <w:tcW w:w="575" w:type="pct"/>
            <w:shd w:val="clear" w:color="auto" w:fill="auto"/>
          </w:tcPr>
          <w:p w14:paraId="7B2BED44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F3A3B98" w14:textId="42DE695D" w:rsidR="0037278F" w:rsidRDefault="009168EC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Останов.</w:t>
            </w:r>
          </w:p>
        </w:tc>
      </w:tr>
    </w:tbl>
    <w:p w14:paraId="25ADD7E6" w14:textId="31B8B284" w:rsidR="00420DAB" w:rsidRDefault="00E172F5" w:rsidP="00420DAB">
      <w:pPr>
        <w:pStyle w:val="1"/>
        <w:rPr>
          <w:lang w:val="ru-RU"/>
        </w:rPr>
      </w:pPr>
      <w:bookmarkStart w:id="21" w:name="_Toc460586193"/>
      <w:bookmarkStart w:id="22" w:name="_Toc462140310"/>
      <w:bookmarkStart w:id="23" w:name="_Toc88834461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1"/>
      <w:bookmarkEnd w:id="22"/>
      <w:bookmarkEnd w:id="23"/>
    </w:p>
    <w:p w14:paraId="19405791" w14:textId="4383854D" w:rsidR="002950AC" w:rsidRPr="0005750B" w:rsidRDefault="00E172F5" w:rsidP="002950AC">
      <w:pPr>
        <w:pStyle w:val="ae"/>
        <w:rPr>
          <w:lang w:val="en-US"/>
        </w:rPr>
      </w:pPr>
      <w:r>
        <w:t xml:space="preserve">Таблица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Таблица \* ARABIC </w:instrText>
      </w:r>
      <w:r w:rsidR="00C74A1A">
        <w:rPr>
          <w:noProof/>
        </w:rPr>
        <w:fldChar w:fldCharType="separate"/>
      </w:r>
      <w:r w:rsidR="00D83596">
        <w:rPr>
          <w:noProof/>
        </w:rPr>
        <w:t>3</w:t>
      </w:r>
      <w:r w:rsidR="00C74A1A">
        <w:rPr>
          <w:noProof/>
        </w:rPr>
        <w:fldChar w:fldCharType="end"/>
      </w:r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d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d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d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2CF239DD" w:rsidR="00853143" w:rsidRPr="00B37E9B" w:rsidRDefault="00235AA9" w:rsidP="00853143">
            <w:pPr>
              <w:pStyle w:val="ad"/>
              <w:rPr>
                <w:highlight w:val="yellow"/>
                <w:lang w:val="en-US"/>
              </w:rPr>
            </w:pPr>
            <w:proofErr w:type="spellStart"/>
            <w:r w:rsidRPr="00B37E9B">
              <w:rPr>
                <w:highlight w:val="yellow"/>
                <w:lang w:val="en-US"/>
              </w:rPr>
              <w:t>MasOfAnimals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229724C5" w14:textId="48534D6B" w:rsidR="00853143" w:rsidRPr="00B37E9B" w:rsidRDefault="007F27F4" w:rsidP="00853143">
            <w:pPr>
              <w:pStyle w:val="ad"/>
              <w:rPr>
                <w:highlight w:val="yellow"/>
              </w:rPr>
            </w:pPr>
            <w:r w:rsidRPr="00B37E9B">
              <w:rPr>
                <w:highlight w:val="yellow"/>
              </w:rPr>
              <w:t>Тип пользователя «перечисление»</w:t>
            </w:r>
          </w:p>
        </w:tc>
        <w:tc>
          <w:tcPr>
            <w:tcW w:w="2203" w:type="pct"/>
            <w:shd w:val="clear" w:color="auto" w:fill="auto"/>
          </w:tcPr>
          <w:p w14:paraId="1B6A6CF7" w14:textId="13D38B69" w:rsidR="00853143" w:rsidRPr="00B37E9B" w:rsidRDefault="004A5C68" w:rsidP="00853143">
            <w:pPr>
              <w:pStyle w:val="ad"/>
              <w:rPr>
                <w:highlight w:val="yellow"/>
              </w:rPr>
            </w:pPr>
            <w:r w:rsidRPr="00B37E9B">
              <w:rPr>
                <w:highlight w:val="yellow"/>
              </w:rPr>
              <w:t>Имена животных</w:t>
            </w:r>
            <w:r w:rsidR="007F27F4" w:rsidRPr="00B37E9B">
              <w:rPr>
                <w:highlight w:val="yellow"/>
              </w:rPr>
              <w:t>. Принимает следующие значения</w:t>
            </w:r>
            <w:r w:rsidR="007F27F4" w:rsidRPr="00B37E9B">
              <w:rPr>
                <w:highlight w:val="yellow"/>
                <w:lang w:val="en-US"/>
              </w:rPr>
              <w:t>:</w:t>
            </w:r>
            <w:r w:rsidR="007F27F4" w:rsidRPr="00B37E9B">
              <w:rPr>
                <w:highlight w:val="yellow"/>
              </w:rPr>
              <w:t>(Тигр, Дракон…)</w:t>
            </w:r>
          </w:p>
        </w:tc>
      </w:tr>
      <w:tr w:rsidR="00AC4105" w:rsidRPr="005201AE" w14:paraId="412B24EB" w14:textId="77777777" w:rsidTr="00740430">
        <w:tc>
          <w:tcPr>
            <w:tcW w:w="1316" w:type="pct"/>
            <w:shd w:val="clear" w:color="auto" w:fill="auto"/>
          </w:tcPr>
          <w:p w14:paraId="246D467B" w14:textId="589D8755" w:rsidR="00AC4105" w:rsidRDefault="005F2F99" w:rsidP="00AC4105">
            <w:pPr>
              <w:pStyle w:val="ad"/>
              <w:rPr>
                <w:lang w:val="en-US"/>
              </w:rPr>
            </w:pPr>
            <w:proofErr w:type="spellStart"/>
            <w:r w:rsidRPr="005F2F99">
              <w:rPr>
                <w:lang w:val="en-US"/>
              </w:rPr>
              <w:t>MasOfColors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0F35A165" w14:textId="7BFEC2C4" w:rsidR="00AC4105" w:rsidRDefault="005F2F99" w:rsidP="00AC4105">
            <w:pPr>
              <w:pStyle w:val="ad"/>
              <w:rPr>
                <w:lang w:val="en-US"/>
              </w:rPr>
            </w:pPr>
            <w:r>
              <w:t>Перечислимый</w:t>
            </w:r>
          </w:p>
        </w:tc>
        <w:tc>
          <w:tcPr>
            <w:tcW w:w="2203" w:type="pct"/>
            <w:shd w:val="clear" w:color="auto" w:fill="auto"/>
          </w:tcPr>
          <w:p w14:paraId="177D68D3" w14:textId="010A16AB" w:rsidR="00AC4105" w:rsidRDefault="005F2F99" w:rsidP="00AC4105">
            <w:pPr>
              <w:pStyle w:val="ad"/>
            </w:pPr>
            <w:r>
              <w:t>Названия цветов</w:t>
            </w:r>
          </w:p>
        </w:tc>
      </w:tr>
      <w:tr w:rsidR="00AC4105" w:rsidRPr="005201AE" w14:paraId="1DD3D3FD" w14:textId="77777777" w:rsidTr="00740430">
        <w:tc>
          <w:tcPr>
            <w:tcW w:w="1316" w:type="pct"/>
            <w:shd w:val="clear" w:color="auto" w:fill="auto"/>
          </w:tcPr>
          <w:p w14:paraId="6B6F601A" w14:textId="1CF02AE6" w:rsidR="00AC4105" w:rsidRPr="00AC4105" w:rsidRDefault="00CD20FB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Year</w:t>
            </w:r>
          </w:p>
        </w:tc>
        <w:tc>
          <w:tcPr>
            <w:tcW w:w="1481" w:type="pct"/>
            <w:shd w:val="clear" w:color="auto" w:fill="auto"/>
          </w:tcPr>
          <w:p w14:paraId="2AC6C19A" w14:textId="2F175083" w:rsidR="00AC4105" w:rsidRDefault="00AC4105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5FE0A09" w14:textId="53125244" w:rsidR="00AC4105" w:rsidRDefault="00CD20FB" w:rsidP="00AC4105">
            <w:pPr>
              <w:pStyle w:val="ad"/>
            </w:pPr>
            <w:r>
              <w:t>Число принимающее значение номера года</w:t>
            </w:r>
          </w:p>
        </w:tc>
      </w:tr>
      <w:tr w:rsidR="006E75BC" w:rsidRPr="005201AE" w14:paraId="53DAD5B9" w14:textId="77777777" w:rsidTr="00740430">
        <w:tc>
          <w:tcPr>
            <w:tcW w:w="1316" w:type="pct"/>
            <w:shd w:val="clear" w:color="auto" w:fill="auto"/>
          </w:tcPr>
          <w:p w14:paraId="57787AD2" w14:textId="1AE9D951" w:rsidR="006E75BC" w:rsidRPr="006E75BC" w:rsidRDefault="00202691" w:rsidP="00AC4105">
            <w:pPr>
              <w:pStyle w:val="ad"/>
              <w:rPr>
                <w:lang w:val="en-US"/>
              </w:rPr>
            </w:pPr>
            <w:proofErr w:type="spellStart"/>
            <w:r w:rsidRPr="00202691">
              <w:rPr>
                <w:lang w:val="en-US"/>
              </w:rPr>
              <w:t>NumberOfColor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440CAB06" w14:textId="28C1F80A" w:rsidR="006E75BC" w:rsidRDefault="006E75BC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509CBC3" w14:textId="2E9618AD" w:rsidR="006E75BC" w:rsidRPr="00D41138" w:rsidRDefault="000A3345" w:rsidP="00AC4105">
            <w:pPr>
              <w:pStyle w:val="ad"/>
              <w:rPr>
                <w:lang w:val="en-US"/>
              </w:rPr>
            </w:pPr>
            <w:r>
              <w:t>Номер цвета</w:t>
            </w:r>
          </w:p>
        </w:tc>
      </w:tr>
      <w:tr w:rsidR="006E75BC" w:rsidRPr="005201AE" w14:paraId="2BE6049A" w14:textId="77777777" w:rsidTr="00740430">
        <w:tc>
          <w:tcPr>
            <w:tcW w:w="1316" w:type="pct"/>
            <w:shd w:val="clear" w:color="auto" w:fill="auto"/>
          </w:tcPr>
          <w:p w14:paraId="74240B23" w14:textId="6900D672" w:rsidR="006E75BC" w:rsidRDefault="00202691" w:rsidP="00AC4105">
            <w:pPr>
              <w:pStyle w:val="ad"/>
              <w:rPr>
                <w:lang w:val="en-US"/>
              </w:rPr>
            </w:pPr>
            <w:proofErr w:type="spellStart"/>
            <w:r w:rsidRPr="00202691">
              <w:rPr>
                <w:lang w:val="en-US"/>
              </w:rPr>
              <w:t>NumberOfAnimal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25CC3E5E" w14:textId="0BC6A3BD" w:rsidR="006E75BC" w:rsidRDefault="006E75BC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7817158" w14:textId="16C5B308" w:rsidR="006E75BC" w:rsidRDefault="000A3345" w:rsidP="00AC4105">
            <w:pPr>
              <w:pStyle w:val="ad"/>
            </w:pPr>
            <w:r>
              <w:t>Номер животного</w:t>
            </w:r>
          </w:p>
        </w:tc>
      </w:tr>
    </w:tbl>
    <w:p w14:paraId="439ED5F7" w14:textId="77777777" w:rsidR="00C539B7" w:rsidRPr="00BA467C" w:rsidRDefault="00C539B7" w:rsidP="00420DAB">
      <w:pPr>
        <w:pStyle w:val="ad"/>
      </w:pPr>
    </w:p>
    <w:p w14:paraId="3F8330B5" w14:textId="697F9BB8" w:rsidR="00DF45B0" w:rsidRPr="00C539B7" w:rsidRDefault="00505D87" w:rsidP="00DF45B0">
      <w:pPr>
        <w:pStyle w:val="1"/>
        <w:rPr>
          <w:lang w:val="ru-RU"/>
        </w:rPr>
      </w:pPr>
      <w:bookmarkStart w:id="24" w:name="_Toc534481652"/>
      <w:bookmarkStart w:id="25" w:name="_Toc460586194"/>
      <w:bookmarkStart w:id="26" w:name="_Toc462140311"/>
      <w:bookmarkStart w:id="27" w:name="_Toc88834462"/>
      <w:bookmarkEnd w:id="16"/>
      <w:bookmarkEnd w:id="17"/>
      <w:bookmarkEnd w:id="18"/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7E15523" wp14:editId="0A0CF43B">
            <wp:simplePos x="0" y="0"/>
            <wp:positionH relativeFrom="column">
              <wp:posOffset>-121071</wp:posOffset>
            </wp:positionH>
            <wp:positionV relativeFrom="paragraph">
              <wp:posOffset>324485</wp:posOffset>
            </wp:positionV>
            <wp:extent cx="5940425" cy="8704580"/>
            <wp:effectExtent l="0" t="0" r="3175" b="127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704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F45B0">
        <w:rPr>
          <w:lang w:val="ru-RU"/>
        </w:rPr>
        <w:t xml:space="preserve">Схема алгоритма </w:t>
      </w:r>
      <w:r w:rsidR="008611AB">
        <w:rPr>
          <w:lang w:val="ru-RU"/>
        </w:rPr>
        <w:t>ре</w:t>
      </w:r>
      <w:r w:rsidR="000351AF">
        <w:rPr>
          <w:lang w:val="ru-RU"/>
        </w:rPr>
        <w:t>шения</w:t>
      </w:r>
      <w:r w:rsidR="00DF45B0">
        <w:rPr>
          <w:lang w:val="ru-RU"/>
        </w:rPr>
        <w:t xml:space="preserve"> задачи по ГОСТ 1</w:t>
      </w:r>
      <w:r w:rsidR="00C93871">
        <w:rPr>
          <w:lang w:val="ru-RU"/>
        </w:rPr>
        <w:t>9</w:t>
      </w:r>
      <w:r w:rsidR="00DF45B0">
        <w:rPr>
          <w:lang w:val="ru-RU"/>
        </w:rPr>
        <w:t>.</w:t>
      </w:r>
      <w:r w:rsidR="00C93871">
        <w:rPr>
          <w:lang w:val="ru-RU"/>
        </w:rPr>
        <w:t>7</w:t>
      </w:r>
      <w:r w:rsidR="00DF45B0">
        <w:rPr>
          <w:lang w:val="ru-RU"/>
        </w:rPr>
        <w:t>01-90</w:t>
      </w:r>
      <w:bookmarkEnd w:id="24"/>
      <w:bookmarkEnd w:id="25"/>
      <w:bookmarkEnd w:id="26"/>
      <w:bookmarkEnd w:id="27"/>
    </w:p>
    <w:p w14:paraId="7FC3803A" w14:textId="2FC31168" w:rsidR="00D171FA" w:rsidRDefault="00D171FA" w:rsidP="00B966E8">
      <w:pPr>
        <w:pStyle w:val="ab"/>
        <w:keepNext/>
        <w:jc w:val="left"/>
      </w:pPr>
    </w:p>
    <w:p w14:paraId="72944EEF" w14:textId="77426E67" w:rsidR="00D171FA" w:rsidRDefault="00D171FA" w:rsidP="00D171FA">
      <w:pPr>
        <w:pStyle w:val="ab"/>
        <w:keepNext/>
        <w:jc w:val="left"/>
      </w:pPr>
    </w:p>
    <w:p w14:paraId="3C6100C8" w14:textId="17AB284F" w:rsidR="00C856EA" w:rsidRDefault="008C2379" w:rsidP="002813FA">
      <w:pPr>
        <w:pStyle w:val="ac"/>
      </w:pPr>
      <w:r>
        <w:t xml:space="preserve">          </w:t>
      </w:r>
      <w:r w:rsidR="001E6ED1" w:rsidRPr="001E6ED1">
        <w:t xml:space="preserve"> </w:t>
      </w:r>
    </w:p>
    <w:p w14:paraId="59D805BF" w14:textId="12F1F345" w:rsidR="00C856EA" w:rsidRDefault="00C856EA" w:rsidP="00030BD0">
      <w:pPr>
        <w:ind w:firstLine="0"/>
      </w:pPr>
    </w:p>
    <w:p w14:paraId="1F22056D" w14:textId="322384D2" w:rsidR="00C856EA" w:rsidRDefault="0040237E" w:rsidP="002813FA">
      <w:pPr>
        <w:keepNext/>
      </w:pPr>
      <w:r>
        <w:t xml:space="preserve">   </w:t>
      </w:r>
      <w:r w:rsidR="00D171FA">
        <w:t xml:space="preserve">     </w:t>
      </w:r>
    </w:p>
    <w:p w14:paraId="0F501175" w14:textId="1F8E536F" w:rsidR="00C856EA" w:rsidRDefault="0040237E" w:rsidP="002813FA">
      <w:pPr>
        <w:keepNext/>
        <w:ind w:firstLine="0"/>
      </w:pPr>
      <w:r>
        <w:t xml:space="preserve">                        </w:t>
      </w:r>
    </w:p>
    <w:p w14:paraId="5A80055A" w14:textId="7C5A24FC" w:rsidR="00C856EA" w:rsidRDefault="00C856EA" w:rsidP="00C856EA"/>
    <w:p w14:paraId="720EDD33" w14:textId="1879B530" w:rsidR="0063384C" w:rsidRDefault="0063384C" w:rsidP="0063384C">
      <w:pPr>
        <w:jc w:val="center"/>
      </w:pPr>
    </w:p>
    <w:p w14:paraId="5328A059" w14:textId="77777777" w:rsidR="00B40DA8" w:rsidRPr="0097352A" w:rsidRDefault="00912CF8" w:rsidP="009B0C8C">
      <w:pPr>
        <w:pStyle w:val="1"/>
        <w:rPr>
          <w:lang w:val="ru-RU"/>
        </w:rPr>
      </w:pPr>
      <w:bookmarkStart w:id="28" w:name="_Toc388266369"/>
      <w:bookmarkStart w:id="29" w:name="_Toc388266388"/>
      <w:bookmarkStart w:id="30" w:name="_Toc388266399"/>
      <w:bookmarkStart w:id="31" w:name="_Toc388434576"/>
      <w:bookmarkStart w:id="32" w:name="_Toc411432898"/>
      <w:bookmarkStart w:id="33" w:name="_Toc411433287"/>
      <w:bookmarkStart w:id="34" w:name="_Toc411433525"/>
      <w:bookmarkStart w:id="35" w:name="_Toc411433720"/>
      <w:bookmarkStart w:id="36" w:name="_Toc411433888"/>
      <w:bookmarkStart w:id="37" w:name="_Toc411870080"/>
      <w:bookmarkStart w:id="38" w:name="_Toc534481653"/>
      <w:bookmarkStart w:id="39" w:name="_Toc460586195"/>
      <w:bookmarkStart w:id="40" w:name="_Toc462140312"/>
      <w:bookmarkStart w:id="41" w:name="_Toc88834463"/>
      <w:r>
        <w:rPr>
          <w:lang w:val="ru-RU"/>
        </w:rPr>
        <w:lastRenderedPageBreak/>
        <w:t>Результаты расчетов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131FD840" w14:textId="5A39AF0C" w:rsidR="00C2441C" w:rsidRDefault="00663395" w:rsidP="00C2441C">
      <w:pPr>
        <w:pStyle w:val="a2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7B391E19" w14:textId="6A560708" w:rsidR="0040237E" w:rsidRDefault="000F51AF" w:rsidP="00C2441C">
      <w:pPr>
        <w:pStyle w:val="a2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9371267" wp14:editId="32A7A323">
            <wp:simplePos x="0" y="0"/>
            <wp:positionH relativeFrom="column">
              <wp:posOffset>1408015</wp:posOffset>
            </wp:positionH>
            <wp:positionV relativeFrom="paragraph">
              <wp:posOffset>355679</wp:posOffset>
            </wp:positionV>
            <wp:extent cx="2972058" cy="586791"/>
            <wp:effectExtent l="0" t="0" r="0" b="3810"/>
            <wp:wrapTopAndBottom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4B597E" w14:textId="644FF424" w:rsidR="0040237E" w:rsidRDefault="0040237E" w:rsidP="0040237E">
      <w:pPr>
        <w:pStyle w:val="a2"/>
        <w:keepNext/>
        <w:jc w:val="center"/>
      </w:pPr>
    </w:p>
    <w:p w14:paraId="1B90D129" w14:textId="40649A9C" w:rsidR="0040237E" w:rsidRDefault="0040237E" w:rsidP="0040237E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6</w:t>
      </w:r>
      <w:r w:rsidR="00661078">
        <w:rPr>
          <w:noProof/>
        </w:rPr>
        <w:fldChar w:fldCharType="end"/>
      </w:r>
      <w:r w:rsidR="008F0C98">
        <w:rPr>
          <w:lang w:val="en-US"/>
        </w:rPr>
        <w:t xml:space="preserve"> </w:t>
      </w:r>
      <w:r>
        <w:t>– Введённые данные</w:t>
      </w:r>
    </w:p>
    <w:p w14:paraId="10F9D445" w14:textId="7710C38B" w:rsidR="00A32FBE" w:rsidRDefault="000F51AF" w:rsidP="00C2441C">
      <w:pPr>
        <w:pStyle w:val="a2"/>
        <w:keepNext/>
        <w:ind w:firstLine="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AD31C30" wp14:editId="155FBB85">
            <wp:simplePos x="0" y="0"/>
            <wp:positionH relativeFrom="column">
              <wp:posOffset>1456055</wp:posOffset>
            </wp:positionH>
            <wp:positionV relativeFrom="paragraph">
              <wp:posOffset>366946</wp:posOffset>
            </wp:positionV>
            <wp:extent cx="2994920" cy="1005927"/>
            <wp:effectExtent l="0" t="0" r="0" b="381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7927DE1" w14:textId="6FAFD564" w:rsidR="0040237E" w:rsidRDefault="0040237E" w:rsidP="000F51AF">
      <w:pPr>
        <w:keepNext/>
        <w:ind w:firstLine="0"/>
      </w:pPr>
    </w:p>
    <w:p w14:paraId="18813E6B" w14:textId="1D7009DE" w:rsidR="00C2441C" w:rsidRPr="00B523AD" w:rsidRDefault="0040237E" w:rsidP="0040237E">
      <w:pPr>
        <w:pStyle w:val="ac"/>
        <w:rPr>
          <w:b/>
        </w:rPr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7</w:t>
      </w:r>
      <w:r w:rsidR="00661078">
        <w:rPr>
          <w:noProof/>
        </w:rPr>
        <w:fldChar w:fldCharType="end"/>
      </w:r>
      <w:r>
        <w:t xml:space="preserve"> – Полученный результат</w:t>
      </w:r>
    </w:p>
    <w:p w14:paraId="0A09B8D9" w14:textId="0A585D25" w:rsidR="000D2BF5" w:rsidRDefault="000D2BF5" w:rsidP="000D2BF5">
      <w:pPr>
        <w:pStyle w:val="ac"/>
        <w:rPr>
          <w:b/>
        </w:rPr>
      </w:pPr>
      <w:r>
        <w:t xml:space="preserve">  </w:t>
      </w:r>
    </w:p>
    <w:p w14:paraId="6E18C7B1" w14:textId="77777777" w:rsidR="000D2BF5" w:rsidRPr="00C2441C" w:rsidRDefault="000D2BF5" w:rsidP="00C2441C">
      <w:pPr>
        <w:rPr>
          <w:b/>
        </w:rPr>
      </w:pPr>
    </w:p>
    <w:p w14:paraId="7FFBB6CF" w14:textId="77777777" w:rsidR="00C54C7E" w:rsidRDefault="00C54C7E" w:rsidP="00C54C7E">
      <w:pPr>
        <w:pStyle w:val="aa"/>
      </w:pPr>
      <w:bookmarkStart w:id="42" w:name="_Toc388266392"/>
      <w:bookmarkStart w:id="43" w:name="_Toc388434580"/>
      <w:bookmarkStart w:id="44" w:name="_Toc411433291"/>
      <w:bookmarkStart w:id="45" w:name="_Toc411433529"/>
      <w:bookmarkStart w:id="46" w:name="_Toc411433724"/>
      <w:bookmarkStart w:id="47" w:name="_Toc411433892"/>
      <w:bookmarkStart w:id="48" w:name="_Toc411870084"/>
      <w:bookmarkStart w:id="49" w:name="_Toc411946695"/>
      <w:bookmarkStart w:id="50" w:name="_Toc460586196"/>
      <w:bookmarkStart w:id="51" w:name="_Toc462140313"/>
      <w:bookmarkStart w:id="52" w:name="_Toc88834464"/>
      <w:r>
        <w:lastRenderedPageBreak/>
        <w:t xml:space="preserve">Приложение </w:t>
      </w:r>
      <w:bookmarkEnd w:id="42"/>
      <w:bookmarkEnd w:id="43"/>
      <w:bookmarkEnd w:id="44"/>
      <w:bookmarkEnd w:id="45"/>
      <w:bookmarkEnd w:id="46"/>
      <w:bookmarkEnd w:id="47"/>
      <w:r>
        <w:t>А</w:t>
      </w:r>
      <w:bookmarkEnd w:id="48"/>
      <w:bookmarkEnd w:id="49"/>
      <w:bookmarkEnd w:id="50"/>
      <w:bookmarkEnd w:id="51"/>
      <w:bookmarkEnd w:id="52"/>
    </w:p>
    <w:p w14:paraId="76A11503" w14:textId="77777777" w:rsidR="00C54C7E" w:rsidRPr="00517A6C" w:rsidRDefault="00C54C7E" w:rsidP="00C54C7E">
      <w:pPr>
        <w:pStyle w:val="ab"/>
      </w:pPr>
      <w:r w:rsidRPr="00517A6C">
        <w:t>(обязательное)</w:t>
      </w:r>
    </w:p>
    <w:p w14:paraId="1CB010FF" w14:textId="6C0A1EE4" w:rsidR="00C54C7E" w:rsidRDefault="00C54C7E" w:rsidP="00C54C7E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 w:rsidR="00632100">
        <w:t xml:space="preserve"> </w:t>
      </w:r>
      <w:r w:rsidR="00B523AD">
        <w:t>(пост</w:t>
      </w:r>
      <w:r w:rsidR="0040237E">
        <w:t>а</w:t>
      </w:r>
      <w:r w:rsidR="00B523AD">
        <w:t>новк</w:t>
      </w:r>
      <w:r w:rsidR="0040237E">
        <w:t>а</w:t>
      </w:r>
      <w:r w:rsidR="00B523AD">
        <w:t xml:space="preserve"> 1)</w:t>
      </w:r>
    </w:p>
    <w:p w14:paraId="2988D8AF" w14:textId="77777777" w:rsidR="00C54C7E" w:rsidRPr="00C00052" w:rsidRDefault="00C54C7E" w:rsidP="00C54C7E"/>
    <w:p w14:paraId="5B9A0E16" w14:textId="77777777" w:rsidR="00A04EF7" w:rsidRDefault="00A04EF7" w:rsidP="00A04EF7">
      <w:pPr>
        <w:pStyle w:val="afc"/>
      </w:pPr>
      <w:bookmarkStart w:id="53" w:name="_Toc86173952"/>
      <w:bookmarkStart w:id="54" w:name="_Toc88834465"/>
      <w:r>
        <w:t>Program project1;</w:t>
      </w:r>
    </w:p>
    <w:p w14:paraId="73107EA1" w14:textId="31A77F79" w:rsidR="00A04EF7" w:rsidRDefault="00A04EF7" w:rsidP="00A04EF7">
      <w:pPr>
        <w:pStyle w:val="afc"/>
      </w:pPr>
      <w:r>
        <w:t>{In the eastern calendar of the year, the names of animals are: rat,</w:t>
      </w:r>
      <w:r w:rsidR="00C9353C">
        <w:t xml:space="preserve"> </w:t>
      </w:r>
      <w:r>
        <w:t>bull, tiger, hare, dragon, snake, horse, sheep, monkey, rooster,</w:t>
      </w:r>
      <w:r w:rsidR="00C9353C">
        <w:t xml:space="preserve"> </w:t>
      </w:r>
      <w:r>
        <w:t>dog, pig. In addition, every two years the color changes in the</w:t>
      </w:r>
      <w:r w:rsidR="00C9353C">
        <w:t xml:space="preserve"> </w:t>
      </w:r>
      <w:r>
        <w:t>following order: blue, red, yellow, white, black. Thus, 1992 is the year of the black monkey, 1993 is the year of the black rooster, 1994 is the year of the blue dog, etc. Write a program that translates a given year into its name according to the Eastern calendar}</w:t>
      </w:r>
    </w:p>
    <w:p w14:paraId="5AD6EE2F" w14:textId="51E5B62C" w:rsidR="00A04EF7" w:rsidRDefault="00A04EF7" w:rsidP="00A04EF7">
      <w:pPr>
        <w:pStyle w:val="afc"/>
      </w:pPr>
    </w:p>
    <w:p w14:paraId="748A9537" w14:textId="648F343B" w:rsidR="008462C1" w:rsidRDefault="008462C1" w:rsidP="00A04EF7">
      <w:pPr>
        <w:pStyle w:val="afc"/>
      </w:pPr>
      <w:r>
        <w:t>//Type values</w:t>
      </w:r>
    </w:p>
    <w:p w14:paraId="027C591E" w14:textId="77777777" w:rsidR="00A04EF7" w:rsidRDefault="00A04EF7" w:rsidP="00A04EF7">
      <w:pPr>
        <w:pStyle w:val="afc"/>
      </w:pPr>
      <w:r>
        <w:t>Type</w:t>
      </w:r>
    </w:p>
    <w:p w14:paraId="3F405D89" w14:textId="0C6161E4" w:rsidR="008462C1" w:rsidRDefault="00EF0307" w:rsidP="008462C1">
      <w:pPr>
        <w:pStyle w:val="afc"/>
      </w:pPr>
      <w:r>
        <w:t xml:space="preserve">  </w:t>
      </w:r>
      <w:proofErr w:type="spellStart"/>
      <w:r w:rsidR="00A04EF7">
        <w:t>MasOfAnimals</w:t>
      </w:r>
      <w:proofErr w:type="spellEnd"/>
      <w:r w:rsidR="00A04EF7">
        <w:t xml:space="preserve"> = (Rat, Bull, Tiger, Hare, Dragon, Snake,</w:t>
      </w:r>
    </w:p>
    <w:p w14:paraId="2892C33B" w14:textId="718E71DA" w:rsidR="00A04EF7" w:rsidRDefault="008462C1" w:rsidP="00A04EF7">
      <w:pPr>
        <w:pStyle w:val="afc"/>
      </w:pPr>
      <w:r>
        <w:t xml:space="preserve">                </w:t>
      </w:r>
      <w:r w:rsidR="00A04EF7">
        <w:t>Horse, Sheep, Monkey</w:t>
      </w:r>
      <w:r>
        <w:t>,</w:t>
      </w:r>
      <w:r w:rsidR="00A04EF7">
        <w:t xml:space="preserve"> Cock, Dog, Pig);</w:t>
      </w:r>
    </w:p>
    <w:p w14:paraId="2158644F" w14:textId="77777777" w:rsidR="00A04EF7" w:rsidRDefault="00A04EF7" w:rsidP="00A04EF7">
      <w:pPr>
        <w:pStyle w:val="afc"/>
      </w:pPr>
      <w:r>
        <w:t xml:space="preserve">  </w:t>
      </w:r>
      <w:proofErr w:type="spellStart"/>
      <w:r>
        <w:t>MasOfColors</w:t>
      </w:r>
      <w:proofErr w:type="spellEnd"/>
      <w:r>
        <w:t xml:space="preserve"> = (Blue, Red, Yellow, White, Black);</w:t>
      </w:r>
    </w:p>
    <w:p w14:paraId="570CF52D" w14:textId="00B2BB8C" w:rsidR="00A04EF7" w:rsidRDefault="00A04EF7" w:rsidP="00A04EF7">
      <w:pPr>
        <w:pStyle w:val="afc"/>
      </w:pPr>
    </w:p>
    <w:p w14:paraId="63D1AD5E" w14:textId="461C9750" w:rsidR="008462C1" w:rsidRDefault="008462C1" w:rsidP="00A04EF7">
      <w:pPr>
        <w:pStyle w:val="afc"/>
      </w:pPr>
      <w:r>
        <w:t>//Var values</w:t>
      </w:r>
    </w:p>
    <w:p w14:paraId="2726AE51" w14:textId="77777777" w:rsidR="00A04EF7" w:rsidRDefault="00A04EF7" w:rsidP="00A04EF7">
      <w:pPr>
        <w:pStyle w:val="afc"/>
      </w:pPr>
      <w:proofErr w:type="spellStart"/>
      <w:r>
        <w:t>var</w:t>
      </w:r>
      <w:proofErr w:type="spellEnd"/>
    </w:p>
    <w:p w14:paraId="11FA33A5" w14:textId="77777777" w:rsidR="00A04EF7" w:rsidRDefault="00A04EF7" w:rsidP="00A04EF7">
      <w:pPr>
        <w:pStyle w:val="afc"/>
      </w:pPr>
    </w:p>
    <w:p w14:paraId="469BE8BA" w14:textId="77777777" w:rsidR="00A04EF7" w:rsidRDefault="00A04EF7" w:rsidP="00A04EF7">
      <w:pPr>
        <w:pStyle w:val="afc"/>
      </w:pPr>
      <w:r>
        <w:t xml:space="preserve">  Year, </w:t>
      </w:r>
      <w:proofErr w:type="spellStart"/>
      <w:r>
        <w:t>NumberOfColor</w:t>
      </w:r>
      <w:proofErr w:type="spellEnd"/>
      <w:r>
        <w:t xml:space="preserve">, </w:t>
      </w:r>
      <w:proofErr w:type="spellStart"/>
      <w:r>
        <w:t>NumberOfAnimal</w:t>
      </w:r>
      <w:proofErr w:type="spellEnd"/>
      <w:r>
        <w:t>: Integer;</w:t>
      </w:r>
    </w:p>
    <w:p w14:paraId="663C12B7" w14:textId="77777777" w:rsidR="00A04EF7" w:rsidRDefault="00A04EF7" w:rsidP="00A04EF7">
      <w:pPr>
        <w:pStyle w:val="afc"/>
      </w:pPr>
      <w:r>
        <w:t xml:space="preserve">  Name: </w:t>
      </w:r>
      <w:proofErr w:type="spellStart"/>
      <w:r>
        <w:t>MasOfAnimals</w:t>
      </w:r>
      <w:proofErr w:type="spellEnd"/>
      <w:r>
        <w:t>;</w:t>
      </w:r>
    </w:p>
    <w:p w14:paraId="29A6ECF2" w14:textId="77777777" w:rsidR="00A04EF7" w:rsidRDefault="00A04EF7" w:rsidP="00A04EF7">
      <w:pPr>
        <w:pStyle w:val="afc"/>
      </w:pPr>
      <w:r>
        <w:t xml:space="preserve">  Color: </w:t>
      </w:r>
      <w:proofErr w:type="spellStart"/>
      <w:r>
        <w:t>MasOfColors</w:t>
      </w:r>
      <w:proofErr w:type="spellEnd"/>
      <w:r>
        <w:t>;</w:t>
      </w:r>
    </w:p>
    <w:p w14:paraId="03DCBA10" w14:textId="77777777" w:rsidR="00A04EF7" w:rsidRDefault="00A04EF7" w:rsidP="00A04EF7">
      <w:pPr>
        <w:pStyle w:val="afc"/>
      </w:pPr>
      <w:r>
        <w:t xml:space="preserve">  Error: Integer;</w:t>
      </w:r>
    </w:p>
    <w:p w14:paraId="45DAA97D" w14:textId="77777777" w:rsidR="00A04EF7" w:rsidRDefault="00A04EF7" w:rsidP="00A04EF7">
      <w:pPr>
        <w:pStyle w:val="afc"/>
      </w:pPr>
      <w:r>
        <w:t xml:space="preserve">  </w:t>
      </w:r>
      <w:proofErr w:type="spellStart"/>
      <w:r>
        <w:t>Str</w:t>
      </w:r>
      <w:proofErr w:type="spellEnd"/>
      <w:r>
        <w:t>: String;</w:t>
      </w:r>
    </w:p>
    <w:p w14:paraId="70A50AA8" w14:textId="77777777" w:rsidR="00A04EF7" w:rsidRDefault="00A04EF7" w:rsidP="00A04EF7">
      <w:pPr>
        <w:pStyle w:val="afc"/>
      </w:pPr>
    </w:p>
    <w:p w14:paraId="0696BE9A" w14:textId="77777777" w:rsidR="00A04EF7" w:rsidRDefault="00A04EF7" w:rsidP="00A04EF7">
      <w:pPr>
        <w:pStyle w:val="afc"/>
      </w:pPr>
      <w:r>
        <w:t>begin</w:t>
      </w:r>
    </w:p>
    <w:p w14:paraId="601ADF41" w14:textId="77777777" w:rsidR="00A04EF7" w:rsidRDefault="00A04EF7" w:rsidP="00A04EF7">
      <w:pPr>
        <w:pStyle w:val="afc"/>
      </w:pPr>
    </w:p>
    <w:p w14:paraId="01F39B21" w14:textId="77777777" w:rsidR="00A04EF7" w:rsidRDefault="00A04EF7" w:rsidP="00A04EF7">
      <w:pPr>
        <w:pStyle w:val="afc"/>
      </w:pPr>
      <w:r>
        <w:t xml:space="preserve">  //Start of the </w:t>
      </w:r>
      <w:proofErr w:type="spellStart"/>
      <w:r>
        <w:t>sycle</w:t>
      </w:r>
      <w:proofErr w:type="spellEnd"/>
      <w:r>
        <w:t xml:space="preserve"> A1</w:t>
      </w:r>
    </w:p>
    <w:p w14:paraId="799304A5" w14:textId="77777777" w:rsidR="00A04EF7" w:rsidRDefault="00A04EF7" w:rsidP="00A04EF7">
      <w:pPr>
        <w:pStyle w:val="afc"/>
      </w:pPr>
      <w:r>
        <w:t xml:space="preserve">  While (</w:t>
      </w:r>
      <w:proofErr w:type="spellStart"/>
      <w:r>
        <w:t>Str</w:t>
      </w:r>
      <w:proofErr w:type="spellEnd"/>
      <w:r>
        <w:t xml:space="preserve"> &lt;&gt; 'N') do</w:t>
      </w:r>
    </w:p>
    <w:p w14:paraId="18262EF9" w14:textId="77777777" w:rsidR="00A04EF7" w:rsidRDefault="00A04EF7" w:rsidP="00A04EF7">
      <w:pPr>
        <w:pStyle w:val="afc"/>
      </w:pPr>
      <w:r>
        <w:t xml:space="preserve">  Begin</w:t>
      </w:r>
    </w:p>
    <w:p w14:paraId="0BE4C8C6" w14:textId="77777777" w:rsidR="00A04EF7" w:rsidRDefault="00A04EF7" w:rsidP="00A04EF7">
      <w:pPr>
        <w:pStyle w:val="afc"/>
      </w:pPr>
    </w:p>
    <w:p w14:paraId="62F6FDE3" w14:textId="77777777" w:rsidR="00A04EF7" w:rsidRDefault="00A04EF7" w:rsidP="00A04EF7">
      <w:pPr>
        <w:pStyle w:val="afc"/>
      </w:pPr>
      <w:r>
        <w:t xml:space="preserve">    //Start of the </w:t>
      </w:r>
      <w:proofErr w:type="spellStart"/>
      <w:r>
        <w:t>sycle</w:t>
      </w:r>
      <w:proofErr w:type="spellEnd"/>
      <w:r>
        <w:t xml:space="preserve"> B1</w:t>
      </w:r>
    </w:p>
    <w:p w14:paraId="3876E2E1" w14:textId="77777777" w:rsidR="00A04EF7" w:rsidRDefault="00A04EF7" w:rsidP="00A04EF7">
      <w:pPr>
        <w:pStyle w:val="afc"/>
      </w:pPr>
      <w:r>
        <w:t xml:space="preserve">    //Checking the input</w:t>
      </w:r>
    </w:p>
    <w:p w14:paraId="43EA9D6A" w14:textId="77777777" w:rsidR="00A04EF7" w:rsidRDefault="00A04EF7" w:rsidP="00A04EF7">
      <w:pPr>
        <w:pStyle w:val="afc"/>
      </w:pPr>
      <w:r>
        <w:t xml:space="preserve">    Repeat</w:t>
      </w:r>
    </w:p>
    <w:p w14:paraId="1AA5D6E2" w14:textId="77777777" w:rsidR="00A04EF7" w:rsidRDefault="00A04EF7" w:rsidP="00A04EF7">
      <w:pPr>
        <w:pStyle w:val="afc"/>
      </w:pPr>
      <w:r>
        <w:t xml:space="preserve">      </w:t>
      </w:r>
      <w:proofErr w:type="spellStart"/>
      <w:r>
        <w:t>WriteLn</w:t>
      </w:r>
      <w:proofErr w:type="spellEnd"/>
      <w:r>
        <w:t>('Type the number of year');</w:t>
      </w:r>
    </w:p>
    <w:p w14:paraId="67315ABD" w14:textId="77777777" w:rsidR="00A04EF7" w:rsidRDefault="00A04EF7" w:rsidP="00A04EF7">
      <w:pPr>
        <w:pStyle w:val="afc"/>
      </w:pPr>
      <w:r>
        <w:t xml:space="preserve">      </w:t>
      </w:r>
      <w:proofErr w:type="spellStart"/>
      <w:r>
        <w:t>ReadLn</w:t>
      </w:r>
      <w:proofErr w:type="spellEnd"/>
      <w:r>
        <w:t>(</w:t>
      </w:r>
      <w:proofErr w:type="spellStart"/>
      <w:r>
        <w:t>Str</w:t>
      </w:r>
      <w:proofErr w:type="spellEnd"/>
      <w:r>
        <w:t>);</w:t>
      </w:r>
    </w:p>
    <w:p w14:paraId="6B72FF2A" w14:textId="77777777" w:rsidR="00A04EF7" w:rsidRDefault="00A04EF7" w:rsidP="00A04EF7">
      <w:pPr>
        <w:pStyle w:val="afc"/>
      </w:pPr>
      <w:r>
        <w:t xml:space="preserve">      </w:t>
      </w:r>
      <w:proofErr w:type="spellStart"/>
      <w:r>
        <w:t>val</w:t>
      </w:r>
      <w:proofErr w:type="spellEnd"/>
      <w:r>
        <w:t>(</w:t>
      </w:r>
      <w:proofErr w:type="spellStart"/>
      <w:r>
        <w:t>Str</w:t>
      </w:r>
      <w:proofErr w:type="spellEnd"/>
      <w:r>
        <w:t>, Year, Error);</w:t>
      </w:r>
    </w:p>
    <w:p w14:paraId="35B3EDC9" w14:textId="77777777" w:rsidR="00A04EF7" w:rsidRDefault="00A04EF7" w:rsidP="00A04EF7">
      <w:pPr>
        <w:pStyle w:val="afc"/>
      </w:pPr>
    </w:p>
    <w:p w14:paraId="52B617DA" w14:textId="77777777" w:rsidR="00A04EF7" w:rsidRDefault="00A04EF7" w:rsidP="00A04EF7">
      <w:pPr>
        <w:pStyle w:val="afc"/>
      </w:pPr>
      <w:r>
        <w:t xml:space="preserve">      //If year &lt; 0 - error</w:t>
      </w:r>
    </w:p>
    <w:p w14:paraId="2EBDEC40" w14:textId="77777777" w:rsidR="00A04EF7" w:rsidRDefault="00A04EF7" w:rsidP="00A04EF7">
      <w:pPr>
        <w:pStyle w:val="afc"/>
      </w:pPr>
      <w:r>
        <w:t xml:space="preserve">      if (Year &lt; 0) then Error := 1;</w:t>
      </w:r>
    </w:p>
    <w:p w14:paraId="471D15DC" w14:textId="77777777" w:rsidR="00A04EF7" w:rsidRDefault="00A04EF7" w:rsidP="00A04EF7">
      <w:pPr>
        <w:pStyle w:val="afc"/>
      </w:pPr>
      <w:r>
        <w:t xml:space="preserve">      If (Error &lt;&gt; 0) then </w:t>
      </w:r>
      <w:proofErr w:type="spellStart"/>
      <w:r>
        <w:t>Writeln</w:t>
      </w:r>
      <w:proofErr w:type="spellEnd"/>
      <w:r>
        <w:t>('Incorrect value');</w:t>
      </w:r>
    </w:p>
    <w:p w14:paraId="41DC851E" w14:textId="77777777" w:rsidR="00A04EF7" w:rsidRDefault="00A04EF7" w:rsidP="00A04EF7">
      <w:pPr>
        <w:pStyle w:val="afc"/>
      </w:pPr>
    </w:p>
    <w:p w14:paraId="43EBB4D4" w14:textId="77777777" w:rsidR="00A04EF7" w:rsidRDefault="00A04EF7" w:rsidP="00A04EF7">
      <w:pPr>
        <w:pStyle w:val="afc"/>
      </w:pPr>
      <w:r>
        <w:t xml:space="preserve">    //End of the cycle B1</w:t>
      </w:r>
    </w:p>
    <w:p w14:paraId="4484F631" w14:textId="77777777" w:rsidR="00A04EF7" w:rsidRDefault="00A04EF7" w:rsidP="00A04EF7">
      <w:pPr>
        <w:pStyle w:val="afc"/>
      </w:pPr>
      <w:r>
        <w:t xml:space="preserve">    Until (Error = 0);</w:t>
      </w:r>
    </w:p>
    <w:p w14:paraId="3BE59316" w14:textId="77777777" w:rsidR="00A04EF7" w:rsidRDefault="00A04EF7" w:rsidP="00A04EF7">
      <w:pPr>
        <w:pStyle w:val="afc"/>
      </w:pPr>
    </w:p>
    <w:p w14:paraId="7148924C" w14:textId="77777777" w:rsidR="00A04EF7" w:rsidRDefault="00A04EF7" w:rsidP="00A04EF7">
      <w:pPr>
        <w:pStyle w:val="afc"/>
      </w:pPr>
      <w:r>
        <w:lastRenderedPageBreak/>
        <w:t xml:space="preserve">    //Calculating the number of color</w:t>
      </w:r>
    </w:p>
    <w:p w14:paraId="08216F9D" w14:textId="77777777" w:rsidR="00A04EF7" w:rsidRDefault="00A04EF7" w:rsidP="00A04EF7">
      <w:pPr>
        <w:pStyle w:val="afc"/>
      </w:pPr>
      <w:r>
        <w:t xml:space="preserve">    </w:t>
      </w:r>
      <w:proofErr w:type="spellStart"/>
      <w:r>
        <w:t>NumberOfColor</w:t>
      </w:r>
      <w:proofErr w:type="spellEnd"/>
      <w:r>
        <w:t xml:space="preserve"> := ((((Year + 6) mod 10) + 2) div 2);</w:t>
      </w:r>
    </w:p>
    <w:p w14:paraId="05C39336" w14:textId="77777777" w:rsidR="00A04EF7" w:rsidRDefault="00A04EF7" w:rsidP="00A04EF7">
      <w:pPr>
        <w:pStyle w:val="afc"/>
      </w:pPr>
    </w:p>
    <w:p w14:paraId="3AF3226F" w14:textId="77777777" w:rsidR="00A04EF7" w:rsidRDefault="00A04EF7" w:rsidP="00A04EF7">
      <w:pPr>
        <w:pStyle w:val="afc"/>
      </w:pPr>
      <w:r>
        <w:t xml:space="preserve">    //Calculating the number of animal</w:t>
      </w:r>
    </w:p>
    <w:p w14:paraId="1C7CCF6C" w14:textId="77777777" w:rsidR="00A04EF7" w:rsidRDefault="00A04EF7" w:rsidP="00A04EF7">
      <w:pPr>
        <w:pStyle w:val="afc"/>
      </w:pPr>
      <w:r>
        <w:t xml:space="preserve">    </w:t>
      </w:r>
      <w:proofErr w:type="spellStart"/>
      <w:r>
        <w:t>NumberOfAnimal</w:t>
      </w:r>
      <w:proofErr w:type="spellEnd"/>
      <w:r>
        <w:t xml:space="preserve"> := ((Year + 8) mod 12 + 1);</w:t>
      </w:r>
    </w:p>
    <w:p w14:paraId="7B2E2691" w14:textId="77777777" w:rsidR="00A04EF7" w:rsidRDefault="00A04EF7" w:rsidP="00A04EF7">
      <w:pPr>
        <w:pStyle w:val="afc"/>
      </w:pPr>
    </w:p>
    <w:p w14:paraId="348A7BB1" w14:textId="77777777" w:rsidR="00A04EF7" w:rsidRDefault="00A04EF7" w:rsidP="00A04EF7">
      <w:pPr>
        <w:pStyle w:val="afc"/>
      </w:pPr>
      <w:r>
        <w:t xml:space="preserve">    //Getting the Color</w:t>
      </w:r>
    </w:p>
    <w:p w14:paraId="3FB8083F" w14:textId="77777777" w:rsidR="00A04EF7" w:rsidRDefault="00A04EF7" w:rsidP="00A04EF7">
      <w:pPr>
        <w:pStyle w:val="afc"/>
      </w:pPr>
      <w:r>
        <w:t xml:space="preserve">    case </w:t>
      </w:r>
      <w:proofErr w:type="spellStart"/>
      <w:r>
        <w:t>NumberOfColor</w:t>
      </w:r>
      <w:proofErr w:type="spellEnd"/>
      <w:r>
        <w:t xml:space="preserve"> of</w:t>
      </w:r>
    </w:p>
    <w:p w14:paraId="122135A7" w14:textId="77777777" w:rsidR="00A04EF7" w:rsidRDefault="00A04EF7" w:rsidP="00A04EF7">
      <w:pPr>
        <w:pStyle w:val="afc"/>
      </w:pPr>
      <w:r>
        <w:t xml:space="preserve">      1: Color := Blue;</w:t>
      </w:r>
    </w:p>
    <w:p w14:paraId="1F13F633" w14:textId="77777777" w:rsidR="00A04EF7" w:rsidRDefault="00A04EF7" w:rsidP="00A04EF7">
      <w:pPr>
        <w:pStyle w:val="afc"/>
      </w:pPr>
      <w:r>
        <w:t xml:space="preserve">      2: Color := Red;</w:t>
      </w:r>
    </w:p>
    <w:p w14:paraId="5BD8D4A6" w14:textId="77777777" w:rsidR="00A04EF7" w:rsidRDefault="00A04EF7" w:rsidP="00A04EF7">
      <w:pPr>
        <w:pStyle w:val="afc"/>
      </w:pPr>
      <w:r>
        <w:t xml:space="preserve">      3: Color :=Yellow;</w:t>
      </w:r>
    </w:p>
    <w:p w14:paraId="2862C125" w14:textId="77777777" w:rsidR="00A04EF7" w:rsidRDefault="00A04EF7" w:rsidP="00A04EF7">
      <w:pPr>
        <w:pStyle w:val="afc"/>
      </w:pPr>
      <w:r>
        <w:t xml:space="preserve">      4: Color := White;</w:t>
      </w:r>
    </w:p>
    <w:p w14:paraId="6F985DF0" w14:textId="77777777" w:rsidR="00A04EF7" w:rsidRDefault="00A04EF7" w:rsidP="00A04EF7">
      <w:pPr>
        <w:pStyle w:val="afc"/>
      </w:pPr>
      <w:r>
        <w:t xml:space="preserve">      5: Color := Black;</w:t>
      </w:r>
    </w:p>
    <w:p w14:paraId="4358B48D" w14:textId="77777777" w:rsidR="00A04EF7" w:rsidRDefault="00A04EF7" w:rsidP="00A04EF7">
      <w:pPr>
        <w:pStyle w:val="afc"/>
      </w:pPr>
      <w:r>
        <w:t xml:space="preserve">    end;</w:t>
      </w:r>
    </w:p>
    <w:p w14:paraId="3D136282" w14:textId="77777777" w:rsidR="00A04EF7" w:rsidRDefault="00A04EF7" w:rsidP="00A04EF7">
      <w:pPr>
        <w:pStyle w:val="afc"/>
      </w:pPr>
    </w:p>
    <w:p w14:paraId="2BB6F489" w14:textId="77777777" w:rsidR="00A04EF7" w:rsidRDefault="00A04EF7" w:rsidP="00A04EF7">
      <w:pPr>
        <w:pStyle w:val="afc"/>
      </w:pPr>
      <w:r>
        <w:t xml:space="preserve">    //Getting the Animal</w:t>
      </w:r>
    </w:p>
    <w:p w14:paraId="24D00769" w14:textId="77777777" w:rsidR="00A04EF7" w:rsidRDefault="00A04EF7" w:rsidP="00A04EF7">
      <w:pPr>
        <w:pStyle w:val="afc"/>
      </w:pPr>
      <w:r>
        <w:t xml:space="preserve">    case </w:t>
      </w:r>
      <w:proofErr w:type="spellStart"/>
      <w:r>
        <w:t>NumberOfAnimal</w:t>
      </w:r>
      <w:proofErr w:type="spellEnd"/>
      <w:r>
        <w:t xml:space="preserve"> of</w:t>
      </w:r>
    </w:p>
    <w:p w14:paraId="5BB9003D" w14:textId="77777777" w:rsidR="00A04EF7" w:rsidRDefault="00A04EF7" w:rsidP="00A04EF7">
      <w:pPr>
        <w:pStyle w:val="afc"/>
      </w:pPr>
      <w:r>
        <w:t xml:space="preserve">      1: Name := Rat;</w:t>
      </w:r>
    </w:p>
    <w:p w14:paraId="634B0DBB" w14:textId="77777777" w:rsidR="00A04EF7" w:rsidRDefault="00A04EF7" w:rsidP="00A04EF7">
      <w:pPr>
        <w:pStyle w:val="afc"/>
      </w:pPr>
      <w:r>
        <w:t xml:space="preserve">      2: Name := Bull;</w:t>
      </w:r>
    </w:p>
    <w:p w14:paraId="515ABC83" w14:textId="77777777" w:rsidR="00A04EF7" w:rsidRDefault="00A04EF7" w:rsidP="00A04EF7">
      <w:pPr>
        <w:pStyle w:val="afc"/>
      </w:pPr>
      <w:r>
        <w:t xml:space="preserve">      3: Name := Tiger;</w:t>
      </w:r>
    </w:p>
    <w:p w14:paraId="20FED7EA" w14:textId="77777777" w:rsidR="00A04EF7" w:rsidRDefault="00A04EF7" w:rsidP="00A04EF7">
      <w:pPr>
        <w:pStyle w:val="afc"/>
      </w:pPr>
      <w:r>
        <w:t xml:space="preserve">      4: Name := Hare;</w:t>
      </w:r>
    </w:p>
    <w:p w14:paraId="6BADFC2E" w14:textId="77777777" w:rsidR="00A04EF7" w:rsidRDefault="00A04EF7" w:rsidP="00A04EF7">
      <w:pPr>
        <w:pStyle w:val="afc"/>
      </w:pPr>
      <w:r>
        <w:t xml:space="preserve">      5: Name := Dragon;</w:t>
      </w:r>
    </w:p>
    <w:p w14:paraId="0CB05831" w14:textId="77777777" w:rsidR="00A04EF7" w:rsidRDefault="00A04EF7" w:rsidP="00A04EF7">
      <w:pPr>
        <w:pStyle w:val="afc"/>
      </w:pPr>
      <w:r>
        <w:t xml:space="preserve">      6: Name := Snake;</w:t>
      </w:r>
    </w:p>
    <w:p w14:paraId="6433FD6E" w14:textId="77777777" w:rsidR="00A04EF7" w:rsidRDefault="00A04EF7" w:rsidP="00A04EF7">
      <w:pPr>
        <w:pStyle w:val="afc"/>
      </w:pPr>
      <w:r>
        <w:t xml:space="preserve">      7: </w:t>
      </w:r>
      <w:proofErr w:type="spellStart"/>
      <w:r>
        <w:t>NAme</w:t>
      </w:r>
      <w:proofErr w:type="spellEnd"/>
      <w:r>
        <w:t xml:space="preserve"> := Horse;</w:t>
      </w:r>
    </w:p>
    <w:p w14:paraId="398E568E" w14:textId="77777777" w:rsidR="00A04EF7" w:rsidRDefault="00A04EF7" w:rsidP="00A04EF7">
      <w:pPr>
        <w:pStyle w:val="afc"/>
      </w:pPr>
      <w:r>
        <w:t xml:space="preserve">      8: name := Sheep;</w:t>
      </w:r>
    </w:p>
    <w:p w14:paraId="249B4726" w14:textId="77777777" w:rsidR="00A04EF7" w:rsidRDefault="00A04EF7" w:rsidP="00A04EF7">
      <w:pPr>
        <w:pStyle w:val="afc"/>
      </w:pPr>
      <w:r>
        <w:t xml:space="preserve">      9: Name := Monkey;</w:t>
      </w:r>
    </w:p>
    <w:p w14:paraId="7405542B" w14:textId="77777777" w:rsidR="00A04EF7" w:rsidRDefault="00A04EF7" w:rsidP="00A04EF7">
      <w:pPr>
        <w:pStyle w:val="afc"/>
      </w:pPr>
      <w:r>
        <w:t xml:space="preserve">      10: Name := Cock;</w:t>
      </w:r>
    </w:p>
    <w:p w14:paraId="0B7AEDE2" w14:textId="77777777" w:rsidR="00A04EF7" w:rsidRDefault="00A04EF7" w:rsidP="00A04EF7">
      <w:pPr>
        <w:pStyle w:val="afc"/>
      </w:pPr>
      <w:r>
        <w:t xml:space="preserve">      11: Name := Dog;</w:t>
      </w:r>
    </w:p>
    <w:p w14:paraId="0604BF1D" w14:textId="77777777" w:rsidR="00A04EF7" w:rsidRDefault="00A04EF7" w:rsidP="00A04EF7">
      <w:pPr>
        <w:pStyle w:val="afc"/>
      </w:pPr>
      <w:r>
        <w:t xml:space="preserve">      12: Name := Pig;</w:t>
      </w:r>
    </w:p>
    <w:p w14:paraId="7F245E00" w14:textId="77777777" w:rsidR="00A04EF7" w:rsidRDefault="00A04EF7" w:rsidP="00A04EF7">
      <w:pPr>
        <w:pStyle w:val="afc"/>
      </w:pPr>
      <w:r>
        <w:t xml:space="preserve">    end;</w:t>
      </w:r>
    </w:p>
    <w:p w14:paraId="3137151F" w14:textId="77777777" w:rsidR="00A04EF7" w:rsidRDefault="00A04EF7" w:rsidP="00A04EF7">
      <w:pPr>
        <w:pStyle w:val="afc"/>
      </w:pPr>
    </w:p>
    <w:p w14:paraId="29320820" w14:textId="77777777" w:rsidR="00A04EF7" w:rsidRDefault="00A04EF7" w:rsidP="00A04EF7">
      <w:pPr>
        <w:pStyle w:val="afc"/>
      </w:pPr>
      <w:r>
        <w:t xml:space="preserve">    Write('Year ', Year, ' of ');</w:t>
      </w:r>
    </w:p>
    <w:p w14:paraId="7F6E807F" w14:textId="77777777" w:rsidR="00A04EF7" w:rsidRDefault="00A04EF7" w:rsidP="00A04EF7">
      <w:pPr>
        <w:pStyle w:val="afc"/>
      </w:pPr>
    </w:p>
    <w:p w14:paraId="4D449646" w14:textId="77777777" w:rsidR="00A04EF7" w:rsidRDefault="00A04EF7" w:rsidP="00A04EF7">
      <w:pPr>
        <w:pStyle w:val="afc"/>
      </w:pPr>
      <w:r>
        <w:t xml:space="preserve">    //Type the Color</w:t>
      </w:r>
    </w:p>
    <w:p w14:paraId="5B45EB4C" w14:textId="77777777" w:rsidR="00A04EF7" w:rsidRDefault="00A04EF7" w:rsidP="00A04EF7">
      <w:pPr>
        <w:pStyle w:val="afc"/>
      </w:pPr>
      <w:r>
        <w:t xml:space="preserve">    case Color of</w:t>
      </w:r>
    </w:p>
    <w:p w14:paraId="2460A3B8" w14:textId="77777777" w:rsidR="00A04EF7" w:rsidRDefault="00A04EF7" w:rsidP="00A04EF7">
      <w:pPr>
        <w:pStyle w:val="afc"/>
      </w:pPr>
      <w:r>
        <w:t xml:space="preserve">      Blue: Write(' Blue ');</w:t>
      </w:r>
    </w:p>
    <w:p w14:paraId="2A758CE8" w14:textId="77777777" w:rsidR="00A04EF7" w:rsidRDefault="00A04EF7" w:rsidP="00A04EF7">
      <w:pPr>
        <w:pStyle w:val="afc"/>
      </w:pPr>
      <w:r>
        <w:t xml:space="preserve">      Red: Write(' Red ');</w:t>
      </w:r>
    </w:p>
    <w:p w14:paraId="7AAB698F" w14:textId="77777777" w:rsidR="00A04EF7" w:rsidRDefault="00A04EF7" w:rsidP="00A04EF7">
      <w:pPr>
        <w:pStyle w:val="afc"/>
      </w:pPr>
      <w:r>
        <w:t xml:space="preserve">      Yellow: Write(' Yellow ');</w:t>
      </w:r>
    </w:p>
    <w:p w14:paraId="1CFD8584" w14:textId="77777777" w:rsidR="00A04EF7" w:rsidRDefault="00A04EF7" w:rsidP="00A04EF7">
      <w:pPr>
        <w:pStyle w:val="afc"/>
      </w:pPr>
      <w:r>
        <w:t xml:space="preserve">      White: Write(' White ');</w:t>
      </w:r>
    </w:p>
    <w:p w14:paraId="44F7E874" w14:textId="77777777" w:rsidR="00A04EF7" w:rsidRDefault="00A04EF7" w:rsidP="00A04EF7">
      <w:pPr>
        <w:pStyle w:val="afc"/>
      </w:pPr>
      <w:r>
        <w:t xml:space="preserve">      Black: Write(' Black ');</w:t>
      </w:r>
    </w:p>
    <w:p w14:paraId="759D7943" w14:textId="77777777" w:rsidR="00A04EF7" w:rsidRDefault="00A04EF7" w:rsidP="00A04EF7">
      <w:pPr>
        <w:pStyle w:val="afc"/>
      </w:pPr>
      <w:r>
        <w:t xml:space="preserve">    end;</w:t>
      </w:r>
    </w:p>
    <w:p w14:paraId="3541F85A" w14:textId="77777777" w:rsidR="00A04EF7" w:rsidRDefault="00A04EF7" w:rsidP="00A04EF7">
      <w:pPr>
        <w:pStyle w:val="afc"/>
      </w:pPr>
    </w:p>
    <w:p w14:paraId="3EE155A9" w14:textId="77777777" w:rsidR="00A04EF7" w:rsidRDefault="00A04EF7" w:rsidP="00A04EF7">
      <w:pPr>
        <w:pStyle w:val="afc"/>
      </w:pPr>
      <w:r>
        <w:t xml:space="preserve">    Write(' ');</w:t>
      </w:r>
    </w:p>
    <w:p w14:paraId="659FFA60" w14:textId="77777777" w:rsidR="00A04EF7" w:rsidRDefault="00A04EF7" w:rsidP="00A04EF7">
      <w:pPr>
        <w:pStyle w:val="afc"/>
      </w:pPr>
    </w:p>
    <w:p w14:paraId="455527BD" w14:textId="77777777" w:rsidR="00A04EF7" w:rsidRDefault="00A04EF7" w:rsidP="00A04EF7">
      <w:pPr>
        <w:pStyle w:val="afc"/>
      </w:pPr>
      <w:r>
        <w:t xml:space="preserve">    //Type the animal</w:t>
      </w:r>
    </w:p>
    <w:p w14:paraId="6EE268F4" w14:textId="77777777" w:rsidR="00A04EF7" w:rsidRDefault="00A04EF7" w:rsidP="00A04EF7">
      <w:pPr>
        <w:pStyle w:val="afc"/>
      </w:pPr>
      <w:r>
        <w:t xml:space="preserve">    case Name of</w:t>
      </w:r>
    </w:p>
    <w:p w14:paraId="7EE15D09" w14:textId="77777777" w:rsidR="00A04EF7" w:rsidRDefault="00A04EF7" w:rsidP="00A04EF7">
      <w:pPr>
        <w:pStyle w:val="afc"/>
      </w:pPr>
      <w:r>
        <w:t xml:space="preserve">      Rat: Write(' Rat ');</w:t>
      </w:r>
    </w:p>
    <w:p w14:paraId="26BB20FA" w14:textId="77777777" w:rsidR="00A04EF7" w:rsidRDefault="00A04EF7" w:rsidP="00A04EF7">
      <w:pPr>
        <w:pStyle w:val="afc"/>
      </w:pPr>
      <w:r>
        <w:t xml:space="preserve">      Bull: Write(' Bull ');</w:t>
      </w:r>
    </w:p>
    <w:p w14:paraId="73ECD04A" w14:textId="77777777" w:rsidR="00A04EF7" w:rsidRDefault="00A04EF7" w:rsidP="00A04EF7">
      <w:pPr>
        <w:pStyle w:val="afc"/>
      </w:pPr>
      <w:r>
        <w:t xml:space="preserve">      Tiger: Write(' Tiger ');</w:t>
      </w:r>
    </w:p>
    <w:p w14:paraId="5EFF8CEF" w14:textId="77777777" w:rsidR="00A04EF7" w:rsidRDefault="00A04EF7" w:rsidP="00A04EF7">
      <w:pPr>
        <w:pStyle w:val="afc"/>
      </w:pPr>
      <w:r>
        <w:lastRenderedPageBreak/>
        <w:t xml:space="preserve">      Hare: Write(' Hare ');</w:t>
      </w:r>
    </w:p>
    <w:p w14:paraId="0CCE95F4" w14:textId="77777777" w:rsidR="00A04EF7" w:rsidRDefault="00A04EF7" w:rsidP="00A04EF7">
      <w:pPr>
        <w:pStyle w:val="afc"/>
      </w:pPr>
      <w:r>
        <w:t xml:space="preserve">      Dragon: Write(' Dragon ');</w:t>
      </w:r>
    </w:p>
    <w:p w14:paraId="6C5B5F0B" w14:textId="77777777" w:rsidR="00A04EF7" w:rsidRDefault="00A04EF7" w:rsidP="00A04EF7">
      <w:pPr>
        <w:pStyle w:val="afc"/>
      </w:pPr>
      <w:r>
        <w:t xml:space="preserve">      Snake: Write(' Snake ');</w:t>
      </w:r>
    </w:p>
    <w:p w14:paraId="085A2C0D" w14:textId="77777777" w:rsidR="00A04EF7" w:rsidRDefault="00A04EF7" w:rsidP="00A04EF7">
      <w:pPr>
        <w:pStyle w:val="afc"/>
      </w:pPr>
      <w:r>
        <w:t xml:space="preserve">      Horse: Write(' Horse ');</w:t>
      </w:r>
    </w:p>
    <w:p w14:paraId="0658965D" w14:textId="77777777" w:rsidR="00A04EF7" w:rsidRDefault="00A04EF7" w:rsidP="00A04EF7">
      <w:pPr>
        <w:pStyle w:val="afc"/>
      </w:pPr>
      <w:r>
        <w:t xml:space="preserve">      Sheep: Write(' Sheep ');</w:t>
      </w:r>
    </w:p>
    <w:p w14:paraId="0F8D24A3" w14:textId="77777777" w:rsidR="00A04EF7" w:rsidRDefault="00A04EF7" w:rsidP="00A04EF7">
      <w:pPr>
        <w:pStyle w:val="afc"/>
      </w:pPr>
      <w:r>
        <w:t xml:space="preserve">      Monkey: Write(' Monkey ');</w:t>
      </w:r>
    </w:p>
    <w:p w14:paraId="34C33331" w14:textId="77777777" w:rsidR="00A04EF7" w:rsidRDefault="00A04EF7" w:rsidP="00A04EF7">
      <w:pPr>
        <w:pStyle w:val="afc"/>
      </w:pPr>
      <w:r>
        <w:t xml:space="preserve">      Cock: Write(' Cock ');</w:t>
      </w:r>
    </w:p>
    <w:p w14:paraId="3F8FBE8F" w14:textId="77777777" w:rsidR="00A04EF7" w:rsidRDefault="00A04EF7" w:rsidP="00A04EF7">
      <w:pPr>
        <w:pStyle w:val="afc"/>
      </w:pPr>
      <w:r>
        <w:t xml:space="preserve">      Dog: Write(' Dog ');</w:t>
      </w:r>
    </w:p>
    <w:p w14:paraId="088E5309" w14:textId="77777777" w:rsidR="00A04EF7" w:rsidRDefault="00A04EF7" w:rsidP="00A04EF7">
      <w:pPr>
        <w:pStyle w:val="afc"/>
      </w:pPr>
      <w:r>
        <w:t xml:space="preserve">      Pig: Write(' Pig ');</w:t>
      </w:r>
    </w:p>
    <w:p w14:paraId="57144700" w14:textId="77777777" w:rsidR="00A04EF7" w:rsidRDefault="00A04EF7" w:rsidP="00A04EF7">
      <w:pPr>
        <w:pStyle w:val="afc"/>
      </w:pPr>
      <w:r>
        <w:t xml:space="preserve">    end;</w:t>
      </w:r>
    </w:p>
    <w:p w14:paraId="3FF4B6D2" w14:textId="77777777" w:rsidR="00A04EF7" w:rsidRDefault="00A04EF7" w:rsidP="00A04EF7">
      <w:pPr>
        <w:pStyle w:val="afc"/>
      </w:pPr>
      <w:r>
        <w:t xml:space="preserve">    </w:t>
      </w:r>
      <w:proofErr w:type="spellStart"/>
      <w:r>
        <w:t>WriteLn</w:t>
      </w:r>
      <w:proofErr w:type="spellEnd"/>
      <w:r>
        <w:t>(#10 ,'Try again?(Y,N)');</w:t>
      </w:r>
    </w:p>
    <w:p w14:paraId="2A167EBE" w14:textId="77777777" w:rsidR="00A04EF7" w:rsidRDefault="00A04EF7" w:rsidP="00A04EF7">
      <w:pPr>
        <w:pStyle w:val="afc"/>
      </w:pPr>
      <w:r>
        <w:t xml:space="preserve">    </w:t>
      </w:r>
      <w:proofErr w:type="spellStart"/>
      <w:r>
        <w:t>ReadLn</w:t>
      </w:r>
      <w:proofErr w:type="spellEnd"/>
      <w:r>
        <w:t>(</w:t>
      </w:r>
      <w:proofErr w:type="spellStart"/>
      <w:r>
        <w:t>Str</w:t>
      </w:r>
      <w:proofErr w:type="spellEnd"/>
      <w:r>
        <w:t>);</w:t>
      </w:r>
    </w:p>
    <w:p w14:paraId="3C08FA71" w14:textId="77777777" w:rsidR="00A04EF7" w:rsidRDefault="00A04EF7" w:rsidP="00A04EF7">
      <w:pPr>
        <w:pStyle w:val="afc"/>
      </w:pPr>
    </w:p>
    <w:p w14:paraId="3F7C9C77" w14:textId="77777777" w:rsidR="00A04EF7" w:rsidRDefault="00A04EF7" w:rsidP="00A04EF7">
      <w:pPr>
        <w:pStyle w:val="afc"/>
      </w:pPr>
      <w:r>
        <w:t xml:space="preserve">  //End of the cycle A1</w:t>
      </w:r>
    </w:p>
    <w:p w14:paraId="2A8B4BC9" w14:textId="77777777" w:rsidR="00A04EF7" w:rsidRDefault="00A04EF7" w:rsidP="00A04EF7">
      <w:pPr>
        <w:pStyle w:val="afc"/>
      </w:pPr>
      <w:r>
        <w:t xml:space="preserve">  End;</w:t>
      </w:r>
    </w:p>
    <w:p w14:paraId="3CE72D98" w14:textId="77777777" w:rsidR="00A04EF7" w:rsidRDefault="00A04EF7" w:rsidP="00A04EF7">
      <w:pPr>
        <w:pStyle w:val="afc"/>
      </w:pPr>
    </w:p>
    <w:p w14:paraId="0BCCF651" w14:textId="77777777" w:rsidR="00A04EF7" w:rsidRDefault="00A04EF7" w:rsidP="00A04EF7">
      <w:pPr>
        <w:pStyle w:val="afc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51122996" w14:textId="77777777" w:rsidR="00A04EF7" w:rsidRDefault="00A04EF7" w:rsidP="00A04EF7">
      <w:pPr>
        <w:pStyle w:val="afc"/>
      </w:pPr>
    </w:p>
    <w:p w14:paraId="3D1E99D9" w14:textId="40D2471E" w:rsidR="00532440" w:rsidRDefault="00A04EF7" w:rsidP="00532440">
      <w:pPr>
        <w:pStyle w:val="aa"/>
      </w:pPr>
      <w:r>
        <w:lastRenderedPageBreak/>
        <w:t>end.</w:t>
      </w:r>
      <w:r w:rsidR="007349B3">
        <w:t>end.</w:t>
      </w:r>
      <w:r w:rsidR="00532440">
        <w:t>Приложение</w:t>
      </w:r>
      <w:r w:rsidR="00532440" w:rsidRPr="00B523AD">
        <w:t xml:space="preserve"> </w:t>
      </w:r>
      <w:bookmarkEnd w:id="53"/>
      <w:r w:rsidR="008611AB">
        <w:t>Б</w:t>
      </w:r>
      <w:bookmarkEnd w:id="54"/>
    </w:p>
    <w:p w14:paraId="28B1DC9C" w14:textId="77777777" w:rsidR="00B523AD" w:rsidRDefault="00B523AD" w:rsidP="00B523AD">
      <w:pPr>
        <w:pStyle w:val="ab"/>
      </w:pPr>
      <w:r>
        <w:t>(обязательное)</w:t>
      </w:r>
    </w:p>
    <w:p w14:paraId="4A690970" w14:textId="03BEFF41" w:rsidR="00B523AD" w:rsidRDefault="00B523AD" w:rsidP="00B523AD">
      <w:pPr>
        <w:pStyle w:val="ab"/>
      </w:pPr>
      <w:r>
        <w:t>Тестовые наборы</w:t>
      </w:r>
    </w:p>
    <w:p w14:paraId="51532000" w14:textId="77777777" w:rsidR="001B38FA" w:rsidRDefault="001B38FA" w:rsidP="00B523AD">
      <w:pPr>
        <w:pStyle w:val="ab"/>
      </w:pPr>
    </w:p>
    <w:p w14:paraId="6B49B9B8" w14:textId="58D4C2B7" w:rsidR="00B523AD" w:rsidRDefault="00B523AD" w:rsidP="00695D60">
      <w:pPr>
        <w:pStyle w:val="ab"/>
      </w:pPr>
      <w:r w:rsidRPr="00043DA2">
        <w:t>Тестовая ситуация 1 для проверки ввода данных</w:t>
      </w:r>
    </w:p>
    <w:p w14:paraId="0666B252" w14:textId="77777777" w:rsidR="00B523AD" w:rsidRDefault="00B523AD" w:rsidP="00B523AD">
      <w:pPr>
        <w:pStyle w:val="ab"/>
      </w:pPr>
    </w:p>
    <w:p w14:paraId="2CD3AB9D" w14:textId="0533A6A5" w:rsidR="00B523AD" w:rsidRPr="00695D60" w:rsidRDefault="00B523AD" w:rsidP="00B523AD">
      <w:pPr>
        <w:pStyle w:val="ab"/>
      </w:pPr>
      <w:r>
        <w:t xml:space="preserve">Тест  </w:t>
      </w:r>
      <w:r w:rsidR="00695D60" w:rsidRPr="00695D60">
        <w:t>1</w:t>
      </w:r>
    </w:p>
    <w:p w14:paraId="4F6B65E0" w14:textId="77777777" w:rsidR="00B523AD" w:rsidRPr="00043DA2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элемент массива больше допустимого значения </w:t>
      </w:r>
      <w:r>
        <w:rPr>
          <w:lang w:val="en-US"/>
        </w:rPr>
        <w:t>Integer</w:t>
      </w:r>
      <w:r w:rsidRPr="00043DA2">
        <w:t>.</w:t>
      </w:r>
    </w:p>
    <w:p w14:paraId="663012EC" w14:textId="77777777" w:rsidR="00B523AD" w:rsidRDefault="00B523AD" w:rsidP="00B523AD">
      <w:pPr>
        <w:pStyle w:val="a2"/>
      </w:pPr>
    </w:p>
    <w:p w14:paraId="5D52CBB0" w14:textId="45123BAC" w:rsidR="00B523AD" w:rsidRPr="00043DA2" w:rsidRDefault="00B523AD" w:rsidP="00B523AD">
      <w:pPr>
        <w:pStyle w:val="a2"/>
      </w:pPr>
      <w:r>
        <w:t>Исходные</w:t>
      </w:r>
      <w:r w:rsidRPr="00043DA2">
        <w:t xml:space="preserve"> </w:t>
      </w:r>
      <w:r>
        <w:t>данные</w:t>
      </w:r>
      <w:r w:rsidRPr="00043DA2">
        <w:t xml:space="preserve">: </w:t>
      </w:r>
      <w:r w:rsidR="00695D60">
        <w:rPr>
          <w:lang w:val="en-US"/>
        </w:rPr>
        <w:t>X</w:t>
      </w:r>
      <w:r w:rsidRPr="00043DA2">
        <w:t xml:space="preserve">[1]: </w:t>
      </w:r>
      <w:r>
        <w:t>99999999999</w:t>
      </w:r>
    </w:p>
    <w:p w14:paraId="4C5D049D" w14:textId="77777777" w:rsidR="00B523AD" w:rsidRPr="00043DA2" w:rsidRDefault="00B523AD" w:rsidP="00B523AD">
      <w:pPr>
        <w:pStyle w:val="a2"/>
      </w:pPr>
    </w:p>
    <w:p w14:paraId="2786E788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7D6D26D7" w14:textId="77777777" w:rsidR="00B523AD" w:rsidRPr="007A6C74" w:rsidRDefault="00B523AD" w:rsidP="00B523AD">
      <w:pPr>
        <w:pStyle w:val="a2"/>
      </w:pPr>
    </w:p>
    <w:p w14:paraId="5F780F86" w14:textId="7D56E448" w:rsidR="00B523AD" w:rsidRDefault="00903AC8" w:rsidP="00B523AD">
      <w:pPr>
        <w:pStyle w:val="a2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46FA062" wp14:editId="65B50ACF">
            <wp:simplePos x="0" y="0"/>
            <wp:positionH relativeFrom="column">
              <wp:posOffset>1408014</wp:posOffset>
            </wp:positionH>
            <wp:positionV relativeFrom="paragraph">
              <wp:posOffset>406400</wp:posOffset>
            </wp:positionV>
            <wp:extent cx="3017782" cy="876376"/>
            <wp:effectExtent l="0" t="0" r="0" b="0"/>
            <wp:wrapTopAndBottom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3AD" w:rsidRPr="00DB146A">
        <w:t>Полученный</w:t>
      </w:r>
      <w:r w:rsidR="00B523AD" w:rsidRPr="007A6C74">
        <w:t xml:space="preserve"> </w:t>
      </w:r>
      <w:r w:rsidR="00B523AD" w:rsidRPr="00DB146A">
        <w:t>результа</w:t>
      </w:r>
      <w:r w:rsidR="00B523AD">
        <w:t>т</w:t>
      </w:r>
      <w:r w:rsidR="00B523AD" w:rsidRPr="007A6C74">
        <w:t>:</w:t>
      </w:r>
    </w:p>
    <w:p w14:paraId="7D39D59E" w14:textId="77777777" w:rsidR="00695D60" w:rsidRPr="0072084D" w:rsidRDefault="00695D60" w:rsidP="00903AC8">
      <w:pPr>
        <w:pStyle w:val="a2"/>
        <w:keepNext/>
        <w:ind w:firstLine="0"/>
        <w:rPr>
          <w:lang w:val="en-US"/>
        </w:rPr>
      </w:pPr>
    </w:p>
    <w:p w14:paraId="1BF8669E" w14:textId="7E18FAB6" w:rsidR="00B523AD" w:rsidRPr="00695D60" w:rsidRDefault="00695D60" w:rsidP="00695D60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8</w:t>
      </w:r>
      <w:r w:rsidR="00661078">
        <w:rPr>
          <w:noProof/>
        </w:rPr>
        <w:fldChar w:fldCharType="end"/>
      </w:r>
      <w:r w:rsidRPr="00F300FB">
        <w:t xml:space="preserve"> </w:t>
      </w:r>
      <w:r w:rsidRPr="00043DA2">
        <w:rPr>
          <w:b/>
        </w:rPr>
        <w:t xml:space="preserve">– </w:t>
      </w:r>
      <w:r w:rsidRPr="00695D60">
        <w:t>Полученный результат, тест 1</w:t>
      </w:r>
    </w:p>
    <w:p w14:paraId="38E28A28" w14:textId="77777777" w:rsidR="00DE1593" w:rsidRDefault="00DE1593" w:rsidP="00695D60">
      <w:pPr>
        <w:pStyle w:val="ab"/>
        <w:jc w:val="left"/>
        <w:rPr>
          <w:b w:val="0"/>
        </w:rPr>
      </w:pPr>
    </w:p>
    <w:p w14:paraId="15C46B45" w14:textId="77777777" w:rsidR="00B523AD" w:rsidRPr="00043DA2" w:rsidRDefault="00B523AD" w:rsidP="00B523AD">
      <w:pPr>
        <w:pStyle w:val="ab"/>
        <w:rPr>
          <w:b w:val="0"/>
        </w:rPr>
      </w:pPr>
    </w:p>
    <w:p w14:paraId="2B53E619" w14:textId="6393522B" w:rsidR="00B523AD" w:rsidRPr="00695D60" w:rsidRDefault="00B523AD" w:rsidP="00B523AD">
      <w:pPr>
        <w:pStyle w:val="ab"/>
      </w:pPr>
      <w:r>
        <w:t xml:space="preserve">Тест </w:t>
      </w:r>
      <w:r w:rsidR="00695D60" w:rsidRPr="00695D60">
        <w:t>2</w:t>
      </w:r>
    </w:p>
    <w:p w14:paraId="4CAF111E" w14:textId="77777777" w:rsidR="00B523AD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элемент массива больше предыдущего.</w:t>
      </w:r>
    </w:p>
    <w:p w14:paraId="7330830A" w14:textId="77777777" w:rsidR="00B523AD" w:rsidRDefault="00B523AD" w:rsidP="00B523AD">
      <w:pPr>
        <w:pStyle w:val="a2"/>
      </w:pPr>
    </w:p>
    <w:p w14:paraId="271FF9FD" w14:textId="3E29F08E" w:rsidR="00B523AD" w:rsidRPr="00043DA2" w:rsidRDefault="00B523AD" w:rsidP="00B523AD">
      <w:pPr>
        <w:pStyle w:val="a2"/>
      </w:pPr>
      <w:r>
        <w:t>Исходные</w:t>
      </w:r>
      <w:r w:rsidRPr="00043DA2">
        <w:t xml:space="preserve"> </w:t>
      </w:r>
      <w:r>
        <w:t>данные</w:t>
      </w:r>
      <w:r w:rsidRPr="00043DA2">
        <w:t xml:space="preserve">: </w:t>
      </w:r>
      <w:r w:rsidR="00695D60">
        <w:rPr>
          <w:lang w:val="en-US"/>
        </w:rPr>
        <w:t>X</w:t>
      </w:r>
      <w:r w:rsidRPr="00043DA2">
        <w:t xml:space="preserve">[1]: </w:t>
      </w:r>
      <w:r>
        <w:rPr>
          <w:lang w:val="en-US"/>
        </w:rPr>
        <w:t>Cat</w:t>
      </w:r>
    </w:p>
    <w:p w14:paraId="10C6335C" w14:textId="77777777" w:rsidR="00B523AD" w:rsidRPr="00043DA2" w:rsidRDefault="00B523AD" w:rsidP="00B523AD">
      <w:pPr>
        <w:pStyle w:val="a2"/>
      </w:pPr>
    </w:p>
    <w:p w14:paraId="1EACF8BC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6CCF137E" w14:textId="77777777" w:rsidR="00B523AD" w:rsidRPr="007A6C74" w:rsidRDefault="00B523AD" w:rsidP="00B523AD">
      <w:pPr>
        <w:pStyle w:val="a2"/>
      </w:pPr>
    </w:p>
    <w:p w14:paraId="5F2BC8C0" w14:textId="43C688FB" w:rsidR="00B523AD" w:rsidRDefault="00B523AD" w:rsidP="00B523AD">
      <w:pPr>
        <w:pStyle w:val="a2"/>
      </w:pPr>
      <w:r w:rsidRPr="00DB146A"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0E30831F" w14:textId="3281D655" w:rsidR="00695D60" w:rsidRDefault="0072084D" w:rsidP="00695D60">
      <w:pPr>
        <w:pStyle w:val="ab"/>
        <w:keepNext/>
        <w:rPr>
          <w:b w:val="0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0353C6CB" wp14:editId="2EC73CE9">
            <wp:simplePos x="0" y="0"/>
            <wp:positionH relativeFrom="column">
              <wp:posOffset>1586039</wp:posOffset>
            </wp:positionH>
            <wp:positionV relativeFrom="paragraph">
              <wp:posOffset>210185</wp:posOffset>
            </wp:positionV>
            <wp:extent cx="2949196" cy="1013548"/>
            <wp:effectExtent l="0" t="0" r="3810" b="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C0302E" w14:textId="77777777" w:rsidR="00695D60" w:rsidRPr="00695D60" w:rsidRDefault="00695D60" w:rsidP="00695D60">
      <w:pPr>
        <w:pStyle w:val="ab"/>
        <w:keepNext/>
        <w:rPr>
          <w:b w:val="0"/>
        </w:rPr>
      </w:pPr>
    </w:p>
    <w:p w14:paraId="4F8E388D" w14:textId="4CE17390" w:rsidR="00695D60" w:rsidRPr="00695D60" w:rsidRDefault="00695D60" w:rsidP="00695D60">
      <w:pPr>
        <w:pStyle w:val="ab"/>
        <w:rPr>
          <w:b w:val="0"/>
        </w:rPr>
      </w:pPr>
      <w:r w:rsidRPr="00695D60">
        <w:rPr>
          <w:b w:val="0"/>
        </w:rPr>
        <w:t xml:space="preserve">Рисунок </w:t>
      </w:r>
      <w:r w:rsidRPr="00695D60">
        <w:rPr>
          <w:b w:val="0"/>
        </w:rPr>
        <w:fldChar w:fldCharType="begin"/>
      </w:r>
      <w:r w:rsidRPr="00695D60">
        <w:rPr>
          <w:b w:val="0"/>
        </w:rPr>
        <w:instrText xml:space="preserve"> SEQ Рисунок \* ARABIC </w:instrText>
      </w:r>
      <w:r w:rsidRPr="00695D60">
        <w:rPr>
          <w:b w:val="0"/>
        </w:rPr>
        <w:fldChar w:fldCharType="separate"/>
      </w:r>
      <w:r w:rsidR="00F300FB">
        <w:rPr>
          <w:b w:val="0"/>
          <w:noProof/>
        </w:rPr>
        <w:t>9</w:t>
      </w:r>
      <w:r w:rsidRPr="00695D60">
        <w:rPr>
          <w:b w:val="0"/>
        </w:rPr>
        <w:fldChar w:fldCharType="end"/>
      </w:r>
      <w:r w:rsidRPr="00695D60">
        <w:rPr>
          <w:b w:val="0"/>
        </w:rPr>
        <w:t xml:space="preserve"> </w:t>
      </w:r>
      <w:r w:rsidRPr="00043DA2">
        <w:rPr>
          <w:b w:val="0"/>
        </w:rPr>
        <w:t xml:space="preserve">– Полученный результат, тест </w:t>
      </w:r>
      <w:r w:rsidRPr="00695D60">
        <w:rPr>
          <w:b w:val="0"/>
        </w:rPr>
        <w:t>2</w:t>
      </w:r>
    </w:p>
    <w:p w14:paraId="2DC150E2" w14:textId="7A775895" w:rsidR="00B523AD" w:rsidRDefault="00B523AD" w:rsidP="00695D60">
      <w:pPr>
        <w:pStyle w:val="ac"/>
        <w:rPr>
          <w:noProof/>
        </w:rPr>
      </w:pPr>
    </w:p>
    <w:p w14:paraId="27BCD9B4" w14:textId="100893EC" w:rsidR="00FC3F47" w:rsidRPr="00695D60" w:rsidRDefault="00FC3F47" w:rsidP="00FC3F47">
      <w:pPr>
        <w:pStyle w:val="ab"/>
      </w:pPr>
      <w:r>
        <w:t xml:space="preserve">Тест </w:t>
      </w:r>
      <w:r w:rsidR="00695D60" w:rsidRPr="00695D60">
        <w:t>3</w:t>
      </w:r>
    </w:p>
    <w:p w14:paraId="12F888EA" w14:textId="02119CF4" w:rsidR="00FC3F47" w:rsidRDefault="00FC3F47" w:rsidP="00FC3F47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</w:t>
      </w:r>
      <w:r w:rsidR="00596588">
        <w:t xml:space="preserve">не целочисленный </w:t>
      </w:r>
      <w:r>
        <w:t>элемент массива.</w:t>
      </w:r>
    </w:p>
    <w:p w14:paraId="63A92729" w14:textId="77777777" w:rsidR="00FC3F47" w:rsidRDefault="00FC3F47" w:rsidP="00FC3F47">
      <w:pPr>
        <w:pStyle w:val="a2"/>
      </w:pPr>
    </w:p>
    <w:p w14:paraId="6B504BE6" w14:textId="4A170601" w:rsidR="00FC3F47" w:rsidRPr="00C74A1A" w:rsidRDefault="00FC3F47" w:rsidP="00FC3F47">
      <w:pPr>
        <w:pStyle w:val="a2"/>
      </w:pPr>
      <w:r>
        <w:t>Исходные</w:t>
      </w:r>
      <w:r w:rsidRPr="00C74A1A">
        <w:t xml:space="preserve"> </w:t>
      </w:r>
      <w:r>
        <w:t>данные</w:t>
      </w:r>
      <w:r w:rsidRPr="00C74A1A">
        <w:t xml:space="preserve">: </w:t>
      </w:r>
      <w:r w:rsidR="00695D60">
        <w:rPr>
          <w:lang w:val="en-US"/>
        </w:rPr>
        <w:t>X</w:t>
      </w:r>
      <w:r w:rsidRPr="00C74A1A">
        <w:t xml:space="preserve">[1]: </w:t>
      </w:r>
      <w:r w:rsidR="00596588">
        <w:t>1.1</w:t>
      </w:r>
    </w:p>
    <w:p w14:paraId="0345BBC8" w14:textId="61A47477" w:rsidR="00FC3F47" w:rsidRPr="00C74A1A" w:rsidRDefault="00FC3F47" w:rsidP="00596588">
      <w:pPr>
        <w:pStyle w:val="a2"/>
      </w:pPr>
      <w:r w:rsidRPr="00C74A1A">
        <w:t xml:space="preserve">                                </w:t>
      </w:r>
    </w:p>
    <w:p w14:paraId="5E1D9039" w14:textId="7FBFAE51" w:rsidR="00FC3F47" w:rsidRPr="007A6C74" w:rsidRDefault="00FC3F47" w:rsidP="00207EDA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2F32C016" w14:textId="7AAE6FDD" w:rsidR="00FC3F47" w:rsidRDefault="00FC3F47" w:rsidP="00FC3F47">
      <w:pPr>
        <w:pStyle w:val="a2"/>
      </w:pPr>
      <w:r w:rsidRPr="00DB146A"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0EEDA1A9" w14:textId="11065877" w:rsidR="00695D60" w:rsidRDefault="00A25165" w:rsidP="00695D60">
      <w:pPr>
        <w:pStyle w:val="ab"/>
        <w:keepNext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028FBCA" wp14:editId="1663A60B">
            <wp:simplePos x="0" y="0"/>
            <wp:positionH relativeFrom="column">
              <wp:posOffset>1580736</wp:posOffset>
            </wp:positionH>
            <wp:positionV relativeFrom="paragraph">
              <wp:posOffset>290762</wp:posOffset>
            </wp:positionV>
            <wp:extent cx="3025402" cy="1082134"/>
            <wp:effectExtent l="0" t="0" r="3810" b="3810"/>
            <wp:wrapTopAndBottom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F46765" w14:textId="77777777" w:rsidR="00695D60" w:rsidRDefault="00695D60" w:rsidP="00695D60">
      <w:pPr>
        <w:pStyle w:val="ab"/>
        <w:keepNext/>
      </w:pPr>
    </w:p>
    <w:p w14:paraId="56F2C5B9" w14:textId="54F7DCCC" w:rsidR="00B523AD" w:rsidRPr="00207EDA" w:rsidRDefault="00695D60" w:rsidP="00695D60">
      <w:pPr>
        <w:pStyle w:val="ab"/>
        <w:rPr>
          <w:b w:val="0"/>
        </w:rPr>
      </w:pPr>
      <w:r w:rsidRPr="00695D60">
        <w:rPr>
          <w:b w:val="0"/>
        </w:rPr>
        <w:t xml:space="preserve">Рисунок </w:t>
      </w:r>
      <w:r w:rsidRPr="00695D60">
        <w:rPr>
          <w:b w:val="0"/>
        </w:rPr>
        <w:fldChar w:fldCharType="begin"/>
      </w:r>
      <w:r w:rsidRPr="00695D60">
        <w:rPr>
          <w:b w:val="0"/>
        </w:rPr>
        <w:instrText xml:space="preserve"> SEQ Рисунок \* ARABIC </w:instrText>
      </w:r>
      <w:r w:rsidRPr="00695D60">
        <w:rPr>
          <w:b w:val="0"/>
        </w:rPr>
        <w:fldChar w:fldCharType="separate"/>
      </w:r>
      <w:r w:rsidR="00F300FB">
        <w:rPr>
          <w:b w:val="0"/>
          <w:noProof/>
        </w:rPr>
        <w:t>10</w:t>
      </w:r>
      <w:r w:rsidRPr="00695D60">
        <w:rPr>
          <w:b w:val="0"/>
        </w:rPr>
        <w:fldChar w:fldCharType="end"/>
      </w:r>
      <w:r w:rsidRPr="00207EDA">
        <w:rPr>
          <w:b w:val="0"/>
        </w:rPr>
        <w:t xml:space="preserve"> </w:t>
      </w:r>
      <w:r w:rsidRPr="00043DA2">
        <w:rPr>
          <w:b w:val="0"/>
        </w:rPr>
        <w:t xml:space="preserve">– Полученный результат, тест </w:t>
      </w:r>
      <w:r w:rsidRPr="00207EDA">
        <w:rPr>
          <w:b w:val="0"/>
        </w:rPr>
        <w:t>3</w:t>
      </w:r>
    </w:p>
    <w:p w14:paraId="267C7FE0" w14:textId="77777777" w:rsidR="005C0DBB" w:rsidRDefault="005C0DBB" w:rsidP="00B523AD">
      <w:pPr>
        <w:rPr>
          <w:b/>
          <w:caps/>
          <w:szCs w:val="28"/>
        </w:rPr>
      </w:pPr>
    </w:p>
    <w:p w14:paraId="0CBC5678" w14:textId="0ECF85A5" w:rsidR="00596588" w:rsidRDefault="00596588" w:rsidP="00596588">
      <w:pPr>
        <w:pStyle w:val="ab"/>
      </w:pPr>
      <w:r w:rsidRPr="00043DA2">
        <w:t xml:space="preserve">Тестовая ситуация </w:t>
      </w:r>
      <w:r w:rsidR="00695D60" w:rsidRPr="00207EDA">
        <w:t>2</w:t>
      </w:r>
      <w:r w:rsidRPr="00043DA2">
        <w:t xml:space="preserve"> для проверки </w:t>
      </w:r>
      <w:r>
        <w:t>вычислений</w:t>
      </w:r>
    </w:p>
    <w:p w14:paraId="788CDD46" w14:textId="74ECC137" w:rsidR="00596588" w:rsidRDefault="00596588" w:rsidP="00596588">
      <w:pPr>
        <w:pStyle w:val="ab"/>
      </w:pPr>
    </w:p>
    <w:p w14:paraId="39BD4348" w14:textId="15D7DAF8" w:rsidR="00695D60" w:rsidRDefault="00695D60" w:rsidP="00596588">
      <w:pPr>
        <w:pStyle w:val="ab"/>
      </w:pPr>
      <w:r>
        <w:t>Тест 1</w:t>
      </w:r>
    </w:p>
    <w:p w14:paraId="7DBF2315" w14:textId="779C4AFE" w:rsidR="00B523AD" w:rsidRDefault="00596588" w:rsidP="00596588">
      <w:pPr>
        <w:pStyle w:val="a2"/>
      </w:pPr>
      <w:r w:rsidRPr="00EC4834">
        <w:t>Тес</w:t>
      </w:r>
      <w:r>
        <w:t xml:space="preserve">товые </w:t>
      </w:r>
      <w:r w:rsidRPr="00EC4834">
        <w:t>ситуаци</w:t>
      </w:r>
      <w:r>
        <w:t>и для проверки вывода правильного решения.</w:t>
      </w:r>
    </w:p>
    <w:p w14:paraId="41F5EBA8" w14:textId="125E6FC4" w:rsidR="00596588" w:rsidRDefault="00596588" w:rsidP="00596588">
      <w:pPr>
        <w:pStyle w:val="a2"/>
      </w:pPr>
    </w:p>
    <w:p w14:paraId="1D9E7DD4" w14:textId="77777777" w:rsidR="005C408F" w:rsidRDefault="00596588" w:rsidP="00596588">
      <w:pPr>
        <w:pStyle w:val="a2"/>
        <w:rPr>
          <w:lang w:val="en-US"/>
        </w:rPr>
      </w:pPr>
      <w:r>
        <w:t>Исходные данные</w:t>
      </w:r>
      <w:r w:rsidRPr="00D40C75">
        <w:t>:</w:t>
      </w:r>
      <w:r w:rsidR="00695D60">
        <w:rPr>
          <w:lang w:val="en-US"/>
        </w:rPr>
        <w:t xml:space="preserve"> </w:t>
      </w:r>
    </w:p>
    <w:p w14:paraId="2052799E" w14:textId="531311CB" w:rsidR="005C408F" w:rsidRDefault="005C408F" w:rsidP="00596588">
      <w:pPr>
        <w:pStyle w:val="a2"/>
        <w:rPr>
          <w:lang w:val="en-US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78C721DC" wp14:editId="788E9249">
            <wp:simplePos x="0" y="0"/>
            <wp:positionH relativeFrom="column">
              <wp:posOffset>1464658</wp:posOffset>
            </wp:positionH>
            <wp:positionV relativeFrom="paragraph">
              <wp:posOffset>250482</wp:posOffset>
            </wp:positionV>
            <wp:extent cx="2972058" cy="586791"/>
            <wp:effectExtent l="0" t="0" r="0" b="3810"/>
            <wp:wrapTopAndBottom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AC5D26" w14:textId="487CC2FF" w:rsidR="00695D60" w:rsidRDefault="00695D60" w:rsidP="00695D60">
      <w:pPr>
        <w:pStyle w:val="a2"/>
        <w:keepNext/>
        <w:jc w:val="center"/>
      </w:pPr>
    </w:p>
    <w:p w14:paraId="2BB18F73" w14:textId="57AF33EB" w:rsidR="00695D60" w:rsidRPr="00695D60" w:rsidRDefault="00695D60" w:rsidP="00695D60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1</w:t>
      </w:r>
      <w:r w:rsidR="00661078">
        <w:rPr>
          <w:noProof/>
        </w:rPr>
        <w:fldChar w:fldCharType="end"/>
      </w:r>
      <w:r w:rsidRPr="00695D60">
        <w:t xml:space="preserve"> </w:t>
      </w:r>
      <w:r w:rsidRPr="00043DA2">
        <w:rPr>
          <w:b/>
        </w:rPr>
        <w:t>–</w:t>
      </w:r>
      <w:r w:rsidRPr="00695D60">
        <w:rPr>
          <w:b/>
        </w:rPr>
        <w:t xml:space="preserve"> </w:t>
      </w:r>
      <w:r>
        <w:t>Исходные данные, тест 1</w:t>
      </w:r>
    </w:p>
    <w:p w14:paraId="67A9C285" w14:textId="76985748" w:rsidR="00897873" w:rsidRPr="00695D60" w:rsidRDefault="00897873" w:rsidP="00596588">
      <w:pPr>
        <w:pStyle w:val="a2"/>
      </w:pPr>
    </w:p>
    <w:p w14:paraId="6A84050B" w14:textId="122ECA80" w:rsidR="00030E0A" w:rsidRDefault="00897873" w:rsidP="00897873">
      <w:pPr>
        <w:pStyle w:val="a2"/>
        <w:rPr>
          <w:lang w:val="en-US"/>
        </w:rPr>
      </w:pPr>
      <w:r>
        <w:t>Ожидаемый</w:t>
      </w:r>
      <w:r w:rsidRPr="00695D60">
        <w:t xml:space="preserve"> </w:t>
      </w:r>
      <w:r>
        <w:t>результат</w:t>
      </w:r>
      <w:r w:rsidRPr="00695D60">
        <w:t>:</w:t>
      </w:r>
      <w:r w:rsidR="004B2674">
        <w:rPr>
          <w:lang w:val="en-US"/>
        </w:rPr>
        <w:t xml:space="preserve"> </w:t>
      </w:r>
      <w:r w:rsidR="0050541F">
        <w:rPr>
          <w:lang w:val="en-US"/>
        </w:rPr>
        <w:t>Black Monkey</w:t>
      </w:r>
    </w:p>
    <w:p w14:paraId="762DD881" w14:textId="77777777" w:rsidR="0050541F" w:rsidRPr="00F300FB" w:rsidRDefault="0050541F" w:rsidP="00897873">
      <w:pPr>
        <w:pStyle w:val="a2"/>
      </w:pPr>
    </w:p>
    <w:p w14:paraId="6C58DFC1" w14:textId="1A52F447" w:rsidR="00030E0A" w:rsidRPr="00030E0A" w:rsidRDefault="0025670D" w:rsidP="00030E0A">
      <w:pPr>
        <w:pStyle w:val="a2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697B908" wp14:editId="62ABA519">
            <wp:simplePos x="0" y="0"/>
            <wp:positionH relativeFrom="column">
              <wp:posOffset>1464659</wp:posOffset>
            </wp:positionH>
            <wp:positionV relativeFrom="paragraph">
              <wp:posOffset>325643</wp:posOffset>
            </wp:positionV>
            <wp:extent cx="2994920" cy="1005927"/>
            <wp:effectExtent l="0" t="0" r="0" b="3810"/>
            <wp:wrapTopAndBottom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30E0A" w:rsidRPr="00DB146A">
        <w:t>Полученный</w:t>
      </w:r>
      <w:r w:rsidR="00030E0A" w:rsidRPr="007A6C74">
        <w:t xml:space="preserve"> </w:t>
      </w:r>
      <w:r w:rsidR="00030E0A" w:rsidRPr="00DB146A">
        <w:t>результа</w:t>
      </w:r>
      <w:r w:rsidR="00030E0A">
        <w:t>т</w:t>
      </w:r>
      <w:r w:rsidR="00030E0A" w:rsidRPr="007A6C74">
        <w:t>:</w:t>
      </w:r>
    </w:p>
    <w:p w14:paraId="617FD29D" w14:textId="760AE07C" w:rsidR="00207EDA" w:rsidRDefault="00207EDA" w:rsidP="00695D60">
      <w:pPr>
        <w:pStyle w:val="a2"/>
        <w:keepNext/>
        <w:jc w:val="center"/>
      </w:pPr>
    </w:p>
    <w:p w14:paraId="24763B29" w14:textId="3AE9B6C2" w:rsidR="00897873" w:rsidRPr="00207EDA" w:rsidRDefault="00695D60" w:rsidP="00695D60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2</w:t>
      </w:r>
      <w:r w:rsidR="00661078">
        <w:rPr>
          <w:noProof/>
        </w:rPr>
        <w:fldChar w:fldCharType="end"/>
      </w:r>
      <w:r>
        <w:t xml:space="preserve"> </w:t>
      </w:r>
      <w:r w:rsidRPr="00030E0A">
        <w:t>– Полученный результат, тест 1</w:t>
      </w:r>
    </w:p>
    <w:p w14:paraId="1D4C7A9E" w14:textId="77777777" w:rsidR="00030E0A" w:rsidRPr="00207EDA" w:rsidRDefault="00030E0A" w:rsidP="00030E0A">
      <w:pPr>
        <w:pStyle w:val="a2"/>
        <w:jc w:val="center"/>
      </w:pPr>
    </w:p>
    <w:p w14:paraId="4FDB8685" w14:textId="155FB267" w:rsidR="00695D60" w:rsidRDefault="00695D60" w:rsidP="00695D60">
      <w:pPr>
        <w:pStyle w:val="ab"/>
      </w:pPr>
      <w:r>
        <w:t>Тест 2</w:t>
      </w:r>
    </w:p>
    <w:p w14:paraId="778F5F18" w14:textId="3975A951" w:rsidR="00207EDA" w:rsidRDefault="00207EDA" w:rsidP="00207EDA">
      <w:pPr>
        <w:pStyle w:val="a2"/>
      </w:pPr>
      <w:r w:rsidRPr="00EC4834">
        <w:t>Тес</w:t>
      </w:r>
      <w:r>
        <w:t xml:space="preserve">товые </w:t>
      </w:r>
      <w:r w:rsidRPr="00EC4834">
        <w:t>ситуаци</w:t>
      </w:r>
      <w:r>
        <w:t xml:space="preserve">и для проверки вывода решения при </w:t>
      </w:r>
      <w:proofErr w:type="spellStart"/>
      <w:r>
        <w:t>отсуствии</w:t>
      </w:r>
      <w:proofErr w:type="spellEnd"/>
      <w:r>
        <w:t xml:space="preserve"> нулей в массиве.</w:t>
      </w:r>
    </w:p>
    <w:p w14:paraId="52401DB8" w14:textId="77777777" w:rsidR="00207EDA" w:rsidRDefault="00207EDA" w:rsidP="00207EDA">
      <w:pPr>
        <w:pStyle w:val="a2"/>
      </w:pPr>
    </w:p>
    <w:p w14:paraId="00C0FB62" w14:textId="77777777" w:rsidR="00207EDA" w:rsidRDefault="00207EDA" w:rsidP="00207EDA">
      <w:pPr>
        <w:pStyle w:val="a2"/>
        <w:rPr>
          <w:lang w:val="en-US"/>
        </w:rPr>
      </w:pPr>
      <w:r>
        <w:t>Исходные данные</w:t>
      </w:r>
      <w:r w:rsidRPr="00D40C75">
        <w:t>:</w:t>
      </w:r>
      <w:r>
        <w:rPr>
          <w:lang w:val="en-US"/>
        </w:rPr>
        <w:t xml:space="preserve"> </w:t>
      </w:r>
    </w:p>
    <w:p w14:paraId="69D5D95F" w14:textId="53619D64" w:rsidR="00207EDA" w:rsidRDefault="00231F7D" w:rsidP="00207EDA">
      <w:pPr>
        <w:pStyle w:val="a2"/>
        <w:keepNext/>
        <w:jc w:val="center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15D186DA" wp14:editId="400B971B">
            <wp:simplePos x="0" y="0"/>
            <wp:positionH relativeFrom="column">
              <wp:posOffset>1472751</wp:posOffset>
            </wp:positionH>
            <wp:positionV relativeFrom="paragraph">
              <wp:posOffset>243025</wp:posOffset>
            </wp:positionV>
            <wp:extent cx="2994920" cy="594412"/>
            <wp:effectExtent l="0" t="0" r="0" b="0"/>
            <wp:wrapTopAndBottom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5F558F" w14:textId="3EF58110" w:rsidR="00207EDA" w:rsidRDefault="00207EDA" w:rsidP="00207EDA">
      <w:pPr>
        <w:pStyle w:val="a2"/>
        <w:keepNext/>
        <w:jc w:val="center"/>
      </w:pPr>
    </w:p>
    <w:p w14:paraId="0678826C" w14:textId="6DD30F3C" w:rsidR="00207EDA" w:rsidRDefault="00207EDA" w:rsidP="00207EDA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3</w:t>
      </w:r>
      <w:r w:rsidR="00661078">
        <w:rPr>
          <w:noProof/>
        </w:rPr>
        <w:fldChar w:fldCharType="end"/>
      </w:r>
      <w:r>
        <w:t xml:space="preserve"> </w:t>
      </w:r>
      <w:r w:rsidRPr="00043DA2">
        <w:rPr>
          <w:b/>
        </w:rPr>
        <w:t>–</w:t>
      </w:r>
      <w:r w:rsidRPr="00695D60">
        <w:rPr>
          <w:b/>
        </w:rPr>
        <w:t xml:space="preserve"> </w:t>
      </w:r>
      <w:r>
        <w:t>Исходные данные, тест 2</w:t>
      </w:r>
    </w:p>
    <w:p w14:paraId="583015F7" w14:textId="750CBF2B" w:rsidR="00207EDA" w:rsidRPr="00695D60" w:rsidRDefault="00207EDA" w:rsidP="00207EDA">
      <w:pPr>
        <w:pStyle w:val="ac"/>
      </w:pPr>
    </w:p>
    <w:p w14:paraId="47C79AED" w14:textId="68FCE0FF" w:rsidR="00207EDA" w:rsidRPr="00695D60" w:rsidRDefault="00207EDA" w:rsidP="00207EDA">
      <w:pPr>
        <w:pStyle w:val="a2"/>
      </w:pPr>
    </w:p>
    <w:p w14:paraId="4F8F49CB" w14:textId="0E8CB7DA" w:rsidR="00207EDA" w:rsidRPr="00695D60" w:rsidRDefault="00207EDA" w:rsidP="00207EDA">
      <w:pPr>
        <w:pStyle w:val="a2"/>
      </w:pPr>
      <w:r>
        <w:t>Ожидаемый</w:t>
      </w:r>
      <w:r w:rsidRPr="00695D60">
        <w:t xml:space="preserve"> </w:t>
      </w:r>
      <w:r>
        <w:t>результат</w:t>
      </w:r>
      <w:r w:rsidRPr="00695D60">
        <w:t>:</w:t>
      </w:r>
      <w:r w:rsidR="004B2674">
        <w:rPr>
          <w:lang w:val="en-US"/>
        </w:rPr>
        <w:t xml:space="preserve"> </w:t>
      </w:r>
      <w:r w:rsidR="003114AE">
        <w:rPr>
          <w:lang w:val="en-US"/>
        </w:rPr>
        <w:t>Black Cock</w:t>
      </w:r>
    </w:p>
    <w:p w14:paraId="6ECB9AA9" w14:textId="77777777" w:rsidR="00207EDA" w:rsidRPr="00207EDA" w:rsidRDefault="00207EDA" w:rsidP="00207EDA">
      <w:pPr>
        <w:pStyle w:val="a2"/>
        <w:ind w:firstLine="0"/>
      </w:pPr>
    </w:p>
    <w:p w14:paraId="13F92561" w14:textId="3892F794" w:rsidR="00207EDA" w:rsidRPr="00030E0A" w:rsidRDefault="00207EDA" w:rsidP="00207EDA">
      <w:pPr>
        <w:pStyle w:val="a2"/>
      </w:pPr>
      <w:r w:rsidRPr="00DB146A"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2F274376" w14:textId="14C1222D" w:rsidR="00207EDA" w:rsidRDefault="003114AE" w:rsidP="00207EDA">
      <w:pPr>
        <w:pStyle w:val="a2"/>
        <w:keepNext/>
        <w:jc w:val="center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3BCE0FC2" wp14:editId="170D494E">
            <wp:simplePos x="0" y="0"/>
            <wp:positionH relativeFrom="column">
              <wp:posOffset>1480842</wp:posOffset>
            </wp:positionH>
            <wp:positionV relativeFrom="paragraph">
              <wp:posOffset>242390</wp:posOffset>
            </wp:positionV>
            <wp:extent cx="2994920" cy="914479"/>
            <wp:effectExtent l="0" t="0" r="0" b="0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83F748" w14:textId="06DAC1FA" w:rsidR="00207EDA" w:rsidRDefault="00207EDA" w:rsidP="00207EDA">
      <w:pPr>
        <w:pStyle w:val="a2"/>
        <w:keepNext/>
        <w:jc w:val="center"/>
      </w:pPr>
    </w:p>
    <w:p w14:paraId="3CD229E4" w14:textId="11535E52" w:rsidR="00207EDA" w:rsidRPr="00F300FB" w:rsidRDefault="00207EDA" w:rsidP="00207EDA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4</w:t>
      </w:r>
      <w:r w:rsidR="00661078">
        <w:rPr>
          <w:noProof/>
        </w:rPr>
        <w:fldChar w:fldCharType="end"/>
      </w:r>
      <w:r>
        <w:t xml:space="preserve"> </w:t>
      </w:r>
      <w:r w:rsidRPr="00030E0A">
        <w:t xml:space="preserve">– Полученный результат, тест </w:t>
      </w:r>
      <w:r>
        <w:t>2</w:t>
      </w:r>
    </w:p>
    <w:p w14:paraId="023A4651" w14:textId="1D6E9369" w:rsidR="00207EDA" w:rsidRDefault="00207EDA" w:rsidP="00207EDA">
      <w:pPr>
        <w:pStyle w:val="a2"/>
        <w:ind w:firstLine="0"/>
      </w:pPr>
    </w:p>
    <w:p w14:paraId="53D820E8" w14:textId="53532621" w:rsidR="00207EDA" w:rsidRDefault="00207EDA" w:rsidP="00207EDA">
      <w:pPr>
        <w:pStyle w:val="a2"/>
        <w:ind w:firstLine="0"/>
      </w:pPr>
    </w:p>
    <w:p w14:paraId="541F9A88" w14:textId="7BF86294" w:rsidR="00207EDA" w:rsidRDefault="00207EDA" w:rsidP="00207EDA">
      <w:pPr>
        <w:pStyle w:val="a2"/>
        <w:ind w:firstLine="0"/>
      </w:pPr>
    </w:p>
    <w:p w14:paraId="2ECE0025" w14:textId="20617305" w:rsidR="00207EDA" w:rsidRDefault="00207EDA" w:rsidP="00207EDA">
      <w:pPr>
        <w:pStyle w:val="a2"/>
        <w:ind w:firstLine="0"/>
      </w:pPr>
    </w:p>
    <w:p w14:paraId="7CFEC0D0" w14:textId="720E0296" w:rsidR="00207EDA" w:rsidRDefault="00207EDA" w:rsidP="00207EDA">
      <w:pPr>
        <w:pStyle w:val="a2"/>
        <w:ind w:firstLine="0"/>
      </w:pPr>
    </w:p>
    <w:p w14:paraId="01598493" w14:textId="1FAAE935" w:rsidR="00207EDA" w:rsidRDefault="00207EDA" w:rsidP="00207EDA">
      <w:pPr>
        <w:pStyle w:val="a2"/>
        <w:ind w:firstLine="0"/>
      </w:pPr>
    </w:p>
    <w:p w14:paraId="3E83F22A" w14:textId="15B12C51" w:rsidR="00207EDA" w:rsidRDefault="00207EDA" w:rsidP="00207EDA">
      <w:pPr>
        <w:pStyle w:val="a2"/>
        <w:ind w:firstLine="0"/>
      </w:pPr>
    </w:p>
    <w:p w14:paraId="54FCCCCE" w14:textId="47A235D7" w:rsidR="00207EDA" w:rsidRDefault="00207EDA" w:rsidP="00207EDA">
      <w:pPr>
        <w:pStyle w:val="a2"/>
        <w:ind w:firstLine="0"/>
      </w:pPr>
    </w:p>
    <w:p w14:paraId="0B5C20E6" w14:textId="3840A9D0" w:rsidR="00207EDA" w:rsidRDefault="00207EDA" w:rsidP="00207EDA">
      <w:pPr>
        <w:pStyle w:val="a2"/>
        <w:ind w:firstLine="0"/>
      </w:pPr>
    </w:p>
    <w:p w14:paraId="4ADE0B33" w14:textId="6DACF072" w:rsidR="00207EDA" w:rsidRDefault="00207EDA" w:rsidP="00207EDA">
      <w:pPr>
        <w:pStyle w:val="a2"/>
        <w:ind w:firstLine="0"/>
      </w:pPr>
    </w:p>
    <w:p w14:paraId="688DE71E" w14:textId="02DE83E4" w:rsidR="00207EDA" w:rsidRDefault="00207EDA" w:rsidP="00207EDA">
      <w:pPr>
        <w:pStyle w:val="a2"/>
        <w:ind w:firstLine="0"/>
      </w:pPr>
    </w:p>
    <w:p w14:paraId="48199901" w14:textId="190F9714" w:rsidR="00207EDA" w:rsidRDefault="00207EDA" w:rsidP="00207EDA">
      <w:pPr>
        <w:pStyle w:val="a2"/>
        <w:ind w:firstLine="0"/>
      </w:pPr>
    </w:p>
    <w:p w14:paraId="06239A55" w14:textId="77777777" w:rsidR="00207EDA" w:rsidRPr="00030E0A" w:rsidRDefault="00207EDA" w:rsidP="00207EDA">
      <w:pPr>
        <w:pStyle w:val="a2"/>
        <w:ind w:firstLine="0"/>
      </w:pPr>
    </w:p>
    <w:p w14:paraId="0521DB81" w14:textId="1EE46DF9" w:rsidR="00207EDA" w:rsidRDefault="00207EDA" w:rsidP="00207EDA">
      <w:pPr>
        <w:pStyle w:val="ab"/>
      </w:pPr>
      <w:r>
        <w:t>Тест 3</w:t>
      </w:r>
    </w:p>
    <w:p w14:paraId="3C5B9AAF" w14:textId="77777777" w:rsidR="00207EDA" w:rsidRDefault="00207EDA" w:rsidP="00207EDA">
      <w:pPr>
        <w:pStyle w:val="ab"/>
      </w:pPr>
    </w:p>
    <w:p w14:paraId="7EEEA100" w14:textId="3FBECD27" w:rsidR="00207EDA" w:rsidRDefault="00207EDA" w:rsidP="00207EDA">
      <w:pPr>
        <w:pStyle w:val="a2"/>
      </w:pPr>
      <w:r w:rsidRPr="00EC4834">
        <w:t>Тес</w:t>
      </w:r>
      <w:r>
        <w:t xml:space="preserve">товые </w:t>
      </w:r>
      <w:r w:rsidRPr="00EC4834">
        <w:t>ситуаци</w:t>
      </w:r>
      <w:r>
        <w:t>и для проверки вывода правильного решения при нескольких одинаковых серий.</w:t>
      </w:r>
    </w:p>
    <w:p w14:paraId="23A38599" w14:textId="66A4CCD9" w:rsidR="00207EDA" w:rsidRDefault="00207EDA" w:rsidP="00207EDA">
      <w:pPr>
        <w:pStyle w:val="a2"/>
      </w:pPr>
    </w:p>
    <w:p w14:paraId="5B2435D6" w14:textId="17322A43" w:rsidR="004B2674" w:rsidRPr="004B2674" w:rsidRDefault="004B2674" w:rsidP="004B2674">
      <w:pPr>
        <w:pStyle w:val="a2"/>
        <w:rPr>
          <w:lang w:val="en-US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11302DD" wp14:editId="259E298C">
            <wp:simplePos x="0" y="0"/>
            <wp:positionH relativeFrom="column">
              <wp:posOffset>1354961</wp:posOffset>
            </wp:positionH>
            <wp:positionV relativeFrom="paragraph">
              <wp:posOffset>310386</wp:posOffset>
            </wp:positionV>
            <wp:extent cx="3063505" cy="617273"/>
            <wp:effectExtent l="0" t="0" r="3810" b="0"/>
            <wp:wrapTopAndBottom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7EDA">
        <w:t>Исходные данные</w:t>
      </w:r>
      <w:r w:rsidR="00207EDA" w:rsidRPr="00D40C75">
        <w:t>:</w:t>
      </w:r>
      <w:r w:rsidR="00207EDA">
        <w:rPr>
          <w:lang w:val="en-US"/>
        </w:rPr>
        <w:t xml:space="preserve"> </w:t>
      </w:r>
    </w:p>
    <w:p w14:paraId="0A57FBAF" w14:textId="3FAC96DB" w:rsidR="00207EDA" w:rsidRDefault="00207EDA" w:rsidP="00207EDA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5</w:t>
      </w:r>
      <w:r w:rsidR="00661078">
        <w:rPr>
          <w:noProof/>
        </w:rPr>
        <w:fldChar w:fldCharType="end"/>
      </w:r>
      <w:r>
        <w:t xml:space="preserve"> </w:t>
      </w:r>
      <w:r w:rsidRPr="00043DA2">
        <w:rPr>
          <w:b/>
        </w:rPr>
        <w:t>–</w:t>
      </w:r>
      <w:r w:rsidRPr="00695D60">
        <w:rPr>
          <w:b/>
        </w:rPr>
        <w:t xml:space="preserve"> </w:t>
      </w:r>
      <w:r>
        <w:t>Исходные данные, тест 3</w:t>
      </w:r>
    </w:p>
    <w:p w14:paraId="6C5F2B09" w14:textId="7A7591E2" w:rsidR="00207EDA" w:rsidRPr="00695D60" w:rsidRDefault="00207EDA" w:rsidP="00207EDA">
      <w:pPr>
        <w:pStyle w:val="ac"/>
      </w:pPr>
    </w:p>
    <w:p w14:paraId="1A02D688" w14:textId="57071393" w:rsidR="00207EDA" w:rsidRPr="00695D60" w:rsidRDefault="00207EDA" w:rsidP="00207EDA">
      <w:pPr>
        <w:pStyle w:val="a2"/>
      </w:pPr>
    </w:p>
    <w:p w14:paraId="711905BB" w14:textId="4F729A0F" w:rsidR="00207EDA" w:rsidRPr="004B2674" w:rsidRDefault="00207EDA" w:rsidP="004B2674">
      <w:pPr>
        <w:pStyle w:val="a2"/>
      </w:pPr>
      <w:r>
        <w:t>Ожидаемый</w:t>
      </w:r>
      <w:r w:rsidRPr="00695D60">
        <w:t xml:space="preserve"> </w:t>
      </w:r>
      <w:r>
        <w:t>результат</w:t>
      </w:r>
      <w:r w:rsidRPr="00695D60">
        <w:t>:</w:t>
      </w:r>
      <w:r>
        <w:t xml:space="preserve"> </w:t>
      </w:r>
      <w:r w:rsidR="004B2674">
        <w:rPr>
          <w:lang w:val="en-US"/>
        </w:rPr>
        <w:t xml:space="preserve"> Blue Dog</w:t>
      </w:r>
    </w:p>
    <w:p w14:paraId="2898860B" w14:textId="7A029F2D" w:rsidR="00207EDA" w:rsidRPr="00030E0A" w:rsidRDefault="00207EDA" w:rsidP="00207EDA">
      <w:pPr>
        <w:pStyle w:val="a2"/>
      </w:pPr>
      <w:r w:rsidRPr="00DB146A">
        <w:lastRenderedPageBreak/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7E5B1E79" w14:textId="51A1684C" w:rsidR="00207EDA" w:rsidRDefault="0066302B" w:rsidP="00207EDA">
      <w:pPr>
        <w:pStyle w:val="a2"/>
        <w:keepNext/>
        <w:jc w:val="center"/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3AABF093" wp14:editId="247E0BCF">
            <wp:simplePos x="0" y="0"/>
            <wp:positionH relativeFrom="column">
              <wp:posOffset>1399923</wp:posOffset>
            </wp:positionH>
            <wp:positionV relativeFrom="paragraph">
              <wp:posOffset>258574</wp:posOffset>
            </wp:positionV>
            <wp:extent cx="3025402" cy="990686"/>
            <wp:effectExtent l="0" t="0" r="3810" b="0"/>
            <wp:wrapTopAndBottom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ACF6EE" w14:textId="77777777" w:rsidR="00207EDA" w:rsidRDefault="00207EDA" w:rsidP="00207EDA">
      <w:pPr>
        <w:pStyle w:val="a2"/>
        <w:keepNext/>
        <w:jc w:val="center"/>
      </w:pPr>
    </w:p>
    <w:p w14:paraId="6E89BC62" w14:textId="08D67FE4" w:rsidR="00207EDA" w:rsidRPr="00F300FB" w:rsidRDefault="00207EDA" w:rsidP="00207EDA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6</w:t>
      </w:r>
      <w:r w:rsidR="00661078">
        <w:rPr>
          <w:noProof/>
        </w:rPr>
        <w:fldChar w:fldCharType="end"/>
      </w:r>
      <w:r>
        <w:t xml:space="preserve"> </w:t>
      </w:r>
      <w:r w:rsidRPr="00030E0A">
        <w:t xml:space="preserve">– Полученный результат, тест </w:t>
      </w:r>
      <w:r>
        <w:t>3</w:t>
      </w:r>
    </w:p>
    <w:p w14:paraId="7B687927" w14:textId="77777777" w:rsidR="00596588" w:rsidRPr="00030E0A" w:rsidRDefault="00596588" w:rsidP="00596588">
      <w:pPr>
        <w:pStyle w:val="a2"/>
      </w:pPr>
    </w:p>
    <w:p w14:paraId="0958B2E3" w14:textId="7A0B8A03" w:rsidR="00596588" w:rsidRPr="00030E0A" w:rsidRDefault="00596588" w:rsidP="00596588">
      <w:pPr>
        <w:pStyle w:val="a2"/>
        <w:jc w:val="center"/>
      </w:pPr>
    </w:p>
    <w:p w14:paraId="20C8B994" w14:textId="78CD6E8C" w:rsidR="00596588" w:rsidRPr="00030E0A" w:rsidRDefault="00596588" w:rsidP="00596588">
      <w:pPr>
        <w:pStyle w:val="ab"/>
        <w:rPr>
          <w:b w:val="0"/>
        </w:rPr>
      </w:pPr>
    </w:p>
    <w:p w14:paraId="6F823280" w14:textId="77777777" w:rsidR="00596588" w:rsidRPr="00030E0A" w:rsidRDefault="00596588" w:rsidP="00596588">
      <w:pPr>
        <w:pStyle w:val="a2"/>
        <w:jc w:val="center"/>
      </w:pPr>
    </w:p>
    <w:p w14:paraId="09EB8390" w14:textId="77777777" w:rsidR="00596588" w:rsidRPr="00030E0A" w:rsidRDefault="00596588" w:rsidP="00596588">
      <w:pPr>
        <w:pStyle w:val="a2"/>
        <w:jc w:val="center"/>
      </w:pPr>
    </w:p>
    <w:p w14:paraId="42A5162D" w14:textId="3194DE99" w:rsidR="00043DA2" w:rsidRPr="00491F3E" w:rsidRDefault="00043DA2" w:rsidP="00043DA2">
      <w:pPr>
        <w:pStyle w:val="ab"/>
        <w:rPr>
          <w:lang w:val="en-US"/>
        </w:rPr>
      </w:pPr>
    </w:p>
    <w:sectPr w:rsidR="00043DA2" w:rsidRPr="00491F3E" w:rsidSect="004E3F20">
      <w:footerReference w:type="default" r:id="rId18"/>
      <w:pgSz w:w="11906" w:h="16838"/>
      <w:pgMar w:top="851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41E90" w14:textId="77777777" w:rsidR="00C207F3" w:rsidRDefault="00C207F3" w:rsidP="007B2A1F">
      <w:r>
        <w:separator/>
      </w:r>
    </w:p>
  </w:endnote>
  <w:endnote w:type="continuationSeparator" w:id="0">
    <w:p w14:paraId="659CE233" w14:textId="77777777" w:rsidR="00C207F3" w:rsidRDefault="00C207F3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07743994" w:rsidR="00AA3FD1" w:rsidRDefault="00AA3FD1">
    <w:pPr>
      <w:pStyle w:val="af2"/>
      <w:jc w:val="right"/>
    </w:pPr>
    <w:r>
      <w:fldChar w:fldCharType="begin"/>
    </w:r>
    <w:r>
      <w:instrText>PAGE   \* MERGEFORMAT</w:instrText>
    </w:r>
    <w:r>
      <w:fldChar w:fldCharType="separate"/>
    </w:r>
    <w:r w:rsidR="00030BD0" w:rsidRPr="00030BD0">
      <w:rPr>
        <w:noProof/>
        <w:lang w:val="ru-RU"/>
      </w:rPr>
      <w:t>2</w:t>
    </w:r>
    <w:r>
      <w:fldChar w:fldCharType="end"/>
    </w:r>
  </w:p>
  <w:p w14:paraId="78FD1DC8" w14:textId="06FD95BB" w:rsidR="00AA3FD1" w:rsidRPr="00702DF2" w:rsidRDefault="00AA3FD1" w:rsidP="00702DF2">
    <w:pPr>
      <w:pStyle w:val="af2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6E37D" w14:textId="77777777" w:rsidR="00C207F3" w:rsidRDefault="00C207F3" w:rsidP="007B2A1F">
      <w:r>
        <w:separator/>
      </w:r>
    </w:p>
  </w:footnote>
  <w:footnote w:type="continuationSeparator" w:id="0">
    <w:p w14:paraId="5F407E57" w14:textId="77777777" w:rsidR="00C207F3" w:rsidRDefault="00C207F3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85655"/>
    <w:multiLevelType w:val="hybridMultilevel"/>
    <w:tmpl w:val="038444F0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99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7" w15:restartNumberingAfterBreak="0">
    <w:nsid w:val="26717A0B"/>
    <w:multiLevelType w:val="hybridMultilevel"/>
    <w:tmpl w:val="4D7E5458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612DD"/>
    <w:multiLevelType w:val="hybridMultilevel"/>
    <w:tmpl w:val="A80C650C"/>
    <w:lvl w:ilvl="0" w:tplc="FC40B2AA">
      <w:start w:val="3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6034009"/>
    <w:multiLevelType w:val="hybridMultilevel"/>
    <w:tmpl w:val="B0122644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BC76216"/>
    <w:multiLevelType w:val="hybridMultilevel"/>
    <w:tmpl w:val="C6B6BD86"/>
    <w:lvl w:ilvl="0" w:tplc="FC40B2AA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19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AB7341"/>
    <w:multiLevelType w:val="hybridMultilevel"/>
    <w:tmpl w:val="39AA8EDC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3D4DE3"/>
    <w:multiLevelType w:val="multilevel"/>
    <w:tmpl w:val="1564DE80"/>
    <w:lvl w:ilvl="0">
      <w:start w:val="1"/>
      <w:numFmt w:val="decimal"/>
      <w:pStyle w:val="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9" w15:restartNumberingAfterBreak="0">
    <w:nsid w:val="6D786B12"/>
    <w:multiLevelType w:val="hybridMultilevel"/>
    <w:tmpl w:val="BA1EB3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A7FE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</w:num>
  <w:num w:numId="2">
    <w:abstractNumId w:val="27"/>
  </w:num>
  <w:num w:numId="3">
    <w:abstractNumId w:val="26"/>
  </w:num>
  <w:num w:numId="4">
    <w:abstractNumId w:val="2"/>
  </w:num>
  <w:num w:numId="5">
    <w:abstractNumId w:val="32"/>
  </w:num>
  <w:num w:numId="6">
    <w:abstractNumId w:val="9"/>
  </w:num>
  <w:num w:numId="7">
    <w:abstractNumId w:val="14"/>
  </w:num>
  <w:num w:numId="8">
    <w:abstractNumId w:val="22"/>
  </w:num>
  <w:num w:numId="9">
    <w:abstractNumId w:val="28"/>
  </w:num>
  <w:num w:numId="10">
    <w:abstractNumId w:val="28"/>
  </w:num>
  <w:num w:numId="11">
    <w:abstractNumId w:val="0"/>
  </w:num>
  <w:num w:numId="12">
    <w:abstractNumId w:val="23"/>
  </w:num>
  <w:num w:numId="13">
    <w:abstractNumId w:val="21"/>
  </w:num>
  <w:num w:numId="14">
    <w:abstractNumId w:val="25"/>
  </w:num>
  <w:num w:numId="15">
    <w:abstractNumId w:val="18"/>
  </w:num>
  <w:num w:numId="16">
    <w:abstractNumId w:val="8"/>
  </w:num>
  <w:num w:numId="17">
    <w:abstractNumId w:val="12"/>
  </w:num>
  <w:num w:numId="18">
    <w:abstractNumId w:val="16"/>
  </w:num>
  <w:num w:numId="19">
    <w:abstractNumId w:val="6"/>
  </w:num>
  <w:num w:numId="20">
    <w:abstractNumId w:val="16"/>
    <w:lvlOverride w:ilvl="0">
      <w:startOverride w:val="1"/>
    </w:lvlOverride>
  </w:num>
  <w:num w:numId="21">
    <w:abstractNumId w:val="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5"/>
  </w:num>
  <w:num w:numId="26">
    <w:abstractNumId w:val="19"/>
  </w:num>
  <w:num w:numId="27">
    <w:abstractNumId w:val="30"/>
  </w:num>
  <w:num w:numId="28">
    <w:abstractNumId w:val="7"/>
  </w:num>
  <w:num w:numId="29">
    <w:abstractNumId w:val="34"/>
  </w:num>
  <w:num w:numId="30">
    <w:abstractNumId w:val="10"/>
  </w:num>
  <w:num w:numId="31">
    <w:abstractNumId w:val="36"/>
  </w:num>
  <w:num w:numId="32">
    <w:abstractNumId w:val="20"/>
  </w:num>
  <w:num w:numId="33">
    <w:abstractNumId w:val="33"/>
  </w:num>
  <w:num w:numId="34">
    <w:abstractNumId w:val="15"/>
  </w:num>
  <w:num w:numId="35">
    <w:abstractNumId w:val="29"/>
  </w:num>
  <w:num w:numId="36">
    <w:abstractNumId w:val="17"/>
  </w:num>
  <w:num w:numId="37">
    <w:abstractNumId w:val="11"/>
  </w:num>
  <w:num w:numId="38">
    <w:abstractNumId w:val="4"/>
  </w:num>
  <w:num w:numId="39">
    <w:abstractNumId w:val="13"/>
  </w:num>
  <w:num w:numId="40">
    <w:abstractNumId w:val="31"/>
  </w:num>
  <w:num w:numId="41">
    <w:abstractNumId w:val="16"/>
    <w:lvlOverride w:ilvl="0">
      <w:startOverride w:val="1"/>
    </w:lvlOverride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12734"/>
    <w:rsid w:val="00012F6C"/>
    <w:rsid w:val="00014504"/>
    <w:rsid w:val="00015F71"/>
    <w:rsid w:val="0001659B"/>
    <w:rsid w:val="000207FD"/>
    <w:rsid w:val="00030BD0"/>
    <w:rsid w:val="00030DF2"/>
    <w:rsid w:val="00030E0A"/>
    <w:rsid w:val="00033E9C"/>
    <w:rsid w:val="000351AF"/>
    <w:rsid w:val="00037BAE"/>
    <w:rsid w:val="00041FAE"/>
    <w:rsid w:val="00042249"/>
    <w:rsid w:val="00043DA2"/>
    <w:rsid w:val="0004592B"/>
    <w:rsid w:val="00046BBA"/>
    <w:rsid w:val="000505E3"/>
    <w:rsid w:val="00050B63"/>
    <w:rsid w:val="000524D8"/>
    <w:rsid w:val="00054A70"/>
    <w:rsid w:val="0005750B"/>
    <w:rsid w:val="00061C2F"/>
    <w:rsid w:val="00063303"/>
    <w:rsid w:val="00074C1C"/>
    <w:rsid w:val="00076F66"/>
    <w:rsid w:val="0008008F"/>
    <w:rsid w:val="0009089B"/>
    <w:rsid w:val="00092C66"/>
    <w:rsid w:val="00094AF3"/>
    <w:rsid w:val="00097AFA"/>
    <w:rsid w:val="00097D55"/>
    <w:rsid w:val="000A172F"/>
    <w:rsid w:val="000A3097"/>
    <w:rsid w:val="000A3345"/>
    <w:rsid w:val="000A528C"/>
    <w:rsid w:val="000B3A95"/>
    <w:rsid w:val="000C0902"/>
    <w:rsid w:val="000C1D4E"/>
    <w:rsid w:val="000C6A1B"/>
    <w:rsid w:val="000D2BF5"/>
    <w:rsid w:val="000D43E6"/>
    <w:rsid w:val="000D4FE0"/>
    <w:rsid w:val="000D6BEA"/>
    <w:rsid w:val="000E0511"/>
    <w:rsid w:val="000E117F"/>
    <w:rsid w:val="000F41E8"/>
    <w:rsid w:val="000F51AF"/>
    <w:rsid w:val="000F760E"/>
    <w:rsid w:val="00100D26"/>
    <w:rsid w:val="00102653"/>
    <w:rsid w:val="00107A5F"/>
    <w:rsid w:val="001111F1"/>
    <w:rsid w:val="00121C5D"/>
    <w:rsid w:val="00131E5F"/>
    <w:rsid w:val="0013420A"/>
    <w:rsid w:val="00135004"/>
    <w:rsid w:val="00135319"/>
    <w:rsid w:val="0013628D"/>
    <w:rsid w:val="0013657C"/>
    <w:rsid w:val="00143677"/>
    <w:rsid w:val="001513AB"/>
    <w:rsid w:val="001531F8"/>
    <w:rsid w:val="00161273"/>
    <w:rsid w:val="001612E6"/>
    <w:rsid w:val="001734C6"/>
    <w:rsid w:val="0017410F"/>
    <w:rsid w:val="00174DCA"/>
    <w:rsid w:val="00175E5D"/>
    <w:rsid w:val="00176577"/>
    <w:rsid w:val="00182A44"/>
    <w:rsid w:val="00185D44"/>
    <w:rsid w:val="001860CF"/>
    <w:rsid w:val="001919AA"/>
    <w:rsid w:val="001A39EC"/>
    <w:rsid w:val="001A5497"/>
    <w:rsid w:val="001A6E4F"/>
    <w:rsid w:val="001A72C2"/>
    <w:rsid w:val="001B07EA"/>
    <w:rsid w:val="001B2093"/>
    <w:rsid w:val="001B38FA"/>
    <w:rsid w:val="001B5F4C"/>
    <w:rsid w:val="001C76E8"/>
    <w:rsid w:val="001C7764"/>
    <w:rsid w:val="001D4DB7"/>
    <w:rsid w:val="001D79CD"/>
    <w:rsid w:val="001E6ED1"/>
    <w:rsid w:val="001E75D6"/>
    <w:rsid w:val="001F6F07"/>
    <w:rsid w:val="00202691"/>
    <w:rsid w:val="002043FF"/>
    <w:rsid w:val="00207EDA"/>
    <w:rsid w:val="00212CFD"/>
    <w:rsid w:val="00217F59"/>
    <w:rsid w:val="00223A75"/>
    <w:rsid w:val="00227C6C"/>
    <w:rsid w:val="00231F7D"/>
    <w:rsid w:val="00231FB0"/>
    <w:rsid w:val="00234678"/>
    <w:rsid w:val="00235056"/>
    <w:rsid w:val="00235AA9"/>
    <w:rsid w:val="00250DE1"/>
    <w:rsid w:val="0025670D"/>
    <w:rsid w:val="00260145"/>
    <w:rsid w:val="0026106D"/>
    <w:rsid w:val="00265FD8"/>
    <w:rsid w:val="00267EC0"/>
    <w:rsid w:val="00274759"/>
    <w:rsid w:val="00274F76"/>
    <w:rsid w:val="002813FA"/>
    <w:rsid w:val="00290524"/>
    <w:rsid w:val="002950AC"/>
    <w:rsid w:val="00296092"/>
    <w:rsid w:val="00297DDB"/>
    <w:rsid w:val="002A7864"/>
    <w:rsid w:val="002B206A"/>
    <w:rsid w:val="002B32DB"/>
    <w:rsid w:val="002B455D"/>
    <w:rsid w:val="002B5F36"/>
    <w:rsid w:val="002B64A1"/>
    <w:rsid w:val="002C50C0"/>
    <w:rsid w:val="002D27D7"/>
    <w:rsid w:val="002D343F"/>
    <w:rsid w:val="002E1556"/>
    <w:rsid w:val="002E2643"/>
    <w:rsid w:val="002E2C59"/>
    <w:rsid w:val="002F00FB"/>
    <w:rsid w:val="002F4BEB"/>
    <w:rsid w:val="002F5E8E"/>
    <w:rsid w:val="00306396"/>
    <w:rsid w:val="00307BE8"/>
    <w:rsid w:val="003114AE"/>
    <w:rsid w:val="0031433E"/>
    <w:rsid w:val="00314EDC"/>
    <w:rsid w:val="00321BDB"/>
    <w:rsid w:val="0032282F"/>
    <w:rsid w:val="00322AEA"/>
    <w:rsid w:val="00322D4B"/>
    <w:rsid w:val="003244B2"/>
    <w:rsid w:val="00336B88"/>
    <w:rsid w:val="00342E4B"/>
    <w:rsid w:val="00344C64"/>
    <w:rsid w:val="003477D8"/>
    <w:rsid w:val="0035136A"/>
    <w:rsid w:val="00351E22"/>
    <w:rsid w:val="0036088B"/>
    <w:rsid w:val="00362480"/>
    <w:rsid w:val="00365808"/>
    <w:rsid w:val="003702F8"/>
    <w:rsid w:val="0037278F"/>
    <w:rsid w:val="003914BB"/>
    <w:rsid w:val="00392856"/>
    <w:rsid w:val="0039786A"/>
    <w:rsid w:val="00397B9D"/>
    <w:rsid w:val="003A2791"/>
    <w:rsid w:val="003B0226"/>
    <w:rsid w:val="003B46D0"/>
    <w:rsid w:val="003C0F6D"/>
    <w:rsid w:val="003C1546"/>
    <w:rsid w:val="003C4868"/>
    <w:rsid w:val="003D6174"/>
    <w:rsid w:val="003E3000"/>
    <w:rsid w:val="003F2896"/>
    <w:rsid w:val="003F6C5C"/>
    <w:rsid w:val="003F7471"/>
    <w:rsid w:val="0040237E"/>
    <w:rsid w:val="0040634F"/>
    <w:rsid w:val="00413934"/>
    <w:rsid w:val="00415D83"/>
    <w:rsid w:val="00417132"/>
    <w:rsid w:val="00420DAB"/>
    <w:rsid w:val="00420EBA"/>
    <w:rsid w:val="00426DC7"/>
    <w:rsid w:val="00431905"/>
    <w:rsid w:val="00452415"/>
    <w:rsid w:val="00453EAB"/>
    <w:rsid w:val="00456B15"/>
    <w:rsid w:val="004612E0"/>
    <w:rsid w:val="00462AE4"/>
    <w:rsid w:val="004633B8"/>
    <w:rsid w:val="0046507D"/>
    <w:rsid w:val="00465505"/>
    <w:rsid w:val="00467494"/>
    <w:rsid w:val="004767F6"/>
    <w:rsid w:val="00480430"/>
    <w:rsid w:val="0048250B"/>
    <w:rsid w:val="00484193"/>
    <w:rsid w:val="004845AD"/>
    <w:rsid w:val="00484F01"/>
    <w:rsid w:val="00486984"/>
    <w:rsid w:val="00491F3E"/>
    <w:rsid w:val="004920F2"/>
    <w:rsid w:val="00496551"/>
    <w:rsid w:val="004A5C68"/>
    <w:rsid w:val="004A6D3D"/>
    <w:rsid w:val="004B2674"/>
    <w:rsid w:val="004B7932"/>
    <w:rsid w:val="004B7EB4"/>
    <w:rsid w:val="004C4BED"/>
    <w:rsid w:val="004D0CB1"/>
    <w:rsid w:val="004D197A"/>
    <w:rsid w:val="004D1E82"/>
    <w:rsid w:val="004E3F20"/>
    <w:rsid w:val="004E7B70"/>
    <w:rsid w:val="004F2E67"/>
    <w:rsid w:val="004F6DF7"/>
    <w:rsid w:val="004F7ED0"/>
    <w:rsid w:val="005008A6"/>
    <w:rsid w:val="00502313"/>
    <w:rsid w:val="0050541F"/>
    <w:rsid w:val="00505D87"/>
    <w:rsid w:val="005079D9"/>
    <w:rsid w:val="0051026E"/>
    <w:rsid w:val="0051681C"/>
    <w:rsid w:val="00517A6C"/>
    <w:rsid w:val="005201AE"/>
    <w:rsid w:val="0052059B"/>
    <w:rsid w:val="00525FBF"/>
    <w:rsid w:val="005311A6"/>
    <w:rsid w:val="00532440"/>
    <w:rsid w:val="005343C9"/>
    <w:rsid w:val="00541749"/>
    <w:rsid w:val="00546050"/>
    <w:rsid w:val="00555358"/>
    <w:rsid w:val="00561454"/>
    <w:rsid w:val="005649A5"/>
    <w:rsid w:val="00567A6F"/>
    <w:rsid w:val="005817F0"/>
    <w:rsid w:val="00582B04"/>
    <w:rsid w:val="00596588"/>
    <w:rsid w:val="005A098E"/>
    <w:rsid w:val="005B7BDC"/>
    <w:rsid w:val="005C0DBB"/>
    <w:rsid w:val="005C22B0"/>
    <w:rsid w:val="005C408F"/>
    <w:rsid w:val="005D1AB1"/>
    <w:rsid w:val="005E0576"/>
    <w:rsid w:val="005E0BFD"/>
    <w:rsid w:val="005E6099"/>
    <w:rsid w:val="005F2F99"/>
    <w:rsid w:val="005F3C16"/>
    <w:rsid w:val="005F5B1B"/>
    <w:rsid w:val="00606456"/>
    <w:rsid w:val="00607A60"/>
    <w:rsid w:val="00612BCF"/>
    <w:rsid w:val="006130E3"/>
    <w:rsid w:val="00614041"/>
    <w:rsid w:val="006162A5"/>
    <w:rsid w:val="0062228E"/>
    <w:rsid w:val="00625FC9"/>
    <w:rsid w:val="00632100"/>
    <w:rsid w:val="0063384C"/>
    <w:rsid w:val="00640047"/>
    <w:rsid w:val="00642C27"/>
    <w:rsid w:val="0065030C"/>
    <w:rsid w:val="00657625"/>
    <w:rsid w:val="0065798F"/>
    <w:rsid w:val="00657FAE"/>
    <w:rsid w:val="00661078"/>
    <w:rsid w:val="0066239F"/>
    <w:rsid w:val="0066302B"/>
    <w:rsid w:val="00663395"/>
    <w:rsid w:val="006707C8"/>
    <w:rsid w:val="006750A5"/>
    <w:rsid w:val="00676DD1"/>
    <w:rsid w:val="00684BEF"/>
    <w:rsid w:val="00690F3B"/>
    <w:rsid w:val="006919FF"/>
    <w:rsid w:val="00694CC1"/>
    <w:rsid w:val="0069514A"/>
    <w:rsid w:val="00695D60"/>
    <w:rsid w:val="006A1E3A"/>
    <w:rsid w:val="006A2693"/>
    <w:rsid w:val="006A2E7F"/>
    <w:rsid w:val="006B2F87"/>
    <w:rsid w:val="006B3C36"/>
    <w:rsid w:val="006B3F46"/>
    <w:rsid w:val="006B5B63"/>
    <w:rsid w:val="006C3333"/>
    <w:rsid w:val="006C5A98"/>
    <w:rsid w:val="006D1B17"/>
    <w:rsid w:val="006D593A"/>
    <w:rsid w:val="006D7EED"/>
    <w:rsid w:val="006E0EAE"/>
    <w:rsid w:val="006E158B"/>
    <w:rsid w:val="006E3D5E"/>
    <w:rsid w:val="006E4C46"/>
    <w:rsid w:val="006E75BC"/>
    <w:rsid w:val="006F37D4"/>
    <w:rsid w:val="00700CB5"/>
    <w:rsid w:val="00700F46"/>
    <w:rsid w:val="007020A5"/>
    <w:rsid w:val="00702DF2"/>
    <w:rsid w:val="007048AF"/>
    <w:rsid w:val="00704A39"/>
    <w:rsid w:val="00705BB8"/>
    <w:rsid w:val="00707816"/>
    <w:rsid w:val="00713AD4"/>
    <w:rsid w:val="00715C84"/>
    <w:rsid w:val="0072084D"/>
    <w:rsid w:val="00724A75"/>
    <w:rsid w:val="00734419"/>
    <w:rsid w:val="007349B3"/>
    <w:rsid w:val="00740430"/>
    <w:rsid w:val="00742976"/>
    <w:rsid w:val="00750BA9"/>
    <w:rsid w:val="00751D0A"/>
    <w:rsid w:val="0075395F"/>
    <w:rsid w:val="00771C62"/>
    <w:rsid w:val="00775135"/>
    <w:rsid w:val="00775DF2"/>
    <w:rsid w:val="00776CE0"/>
    <w:rsid w:val="00776E94"/>
    <w:rsid w:val="00796048"/>
    <w:rsid w:val="007A2778"/>
    <w:rsid w:val="007A570B"/>
    <w:rsid w:val="007A6527"/>
    <w:rsid w:val="007B1BE3"/>
    <w:rsid w:val="007B2112"/>
    <w:rsid w:val="007B2A1F"/>
    <w:rsid w:val="007C072C"/>
    <w:rsid w:val="007C4A57"/>
    <w:rsid w:val="007C6E0E"/>
    <w:rsid w:val="007D47A9"/>
    <w:rsid w:val="007E00AF"/>
    <w:rsid w:val="007E06AE"/>
    <w:rsid w:val="007E092A"/>
    <w:rsid w:val="007E3A0F"/>
    <w:rsid w:val="007F23C7"/>
    <w:rsid w:val="007F27F4"/>
    <w:rsid w:val="007F2F9E"/>
    <w:rsid w:val="007F7172"/>
    <w:rsid w:val="00800FC1"/>
    <w:rsid w:val="00801590"/>
    <w:rsid w:val="00805DD2"/>
    <w:rsid w:val="00815193"/>
    <w:rsid w:val="008205C5"/>
    <w:rsid w:val="00825C1E"/>
    <w:rsid w:val="00833801"/>
    <w:rsid w:val="00834353"/>
    <w:rsid w:val="00840CD0"/>
    <w:rsid w:val="00844474"/>
    <w:rsid w:val="008462C1"/>
    <w:rsid w:val="00853143"/>
    <w:rsid w:val="00856494"/>
    <w:rsid w:val="008611AB"/>
    <w:rsid w:val="00867800"/>
    <w:rsid w:val="008755BF"/>
    <w:rsid w:val="00877B0A"/>
    <w:rsid w:val="0089189A"/>
    <w:rsid w:val="0089644B"/>
    <w:rsid w:val="00897873"/>
    <w:rsid w:val="00897D80"/>
    <w:rsid w:val="008A2924"/>
    <w:rsid w:val="008A4EDF"/>
    <w:rsid w:val="008B04C1"/>
    <w:rsid w:val="008B4C14"/>
    <w:rsid w:val="008B5115"/>
    <w:rsid w:val="008B5A07"/>
    <w:rsid w:val="008B5D77"/>
    <w:rsid w:val="008C2379"/>
    <w:rsid w:val="008C3156"/>
    <w:rsid w:val="008C4D83"/>
    <w:rsid w:val="008C56CC"/>
    <w:rsid w:val="008C5F03"/>
    <w:rsid w:val="008D4CC1"/>
    <w:rsid w:val="008E08A8"/>
    <w:rsid w:val="008E0965"/>
    <w:rsid w:val="008E4510"/>
    <w:rsid w:val="008E5B49"/>
    <w:rsid w:val="008E65C1"/>
    <w:rsid w:val="008F0C98"/>
    <w:rsid w:val="008F27C7"/>
    <w:rsid w:val="008F44D8"/>
    <w:rsid w:val="00900669"/>
    <w:rsid w:val="00902AEF"/>
    <w:rsid w:val="00903AC8"/>
    <w:rsid w:val="00906036"/>
    <w:rsid w:val="00910B9B"/>
    <w:rsid w:val="00910CED"/>
    <w:rsid w:val="00912CF8"/>
    <w:rsid w:val="00913F46"/>
    <w:rsid w:val="00914444"/>
    <w:rsid w:val="009145B0"/>
    <w:rsid w:val="009168EC"/>
    <w:rsid w:val="00921E3E"/>
    <w:rsid w:val="009275A8"/>
    <w:rsid w:val="0093120B"/>
    <w:rsid w:val="009318C3"/>
    <w:rsid w:val="00933D52"/>
    <w:rsid w:val="00935E56"/>
    <w:rsid w:val="009377AE"/>
    <w:rsid w:val="009458C2"/>
    <w:rsid w:val="009506F5"/>
    <w:rsid w:val="00964591"/>
    <w:rsid w:val="00964EEA"/>
    <w:rsid w:val="009655C9"/>
    <w:rsid w:val="00972E94"/>
    <w:rsid w:val="0097352A"/>
    <w:rsid w:val="00973ACE"/>
    <w:rsid w:val="00977322"/>
    <w:rsid w:val="009777CA"/>
    <w:rsid w:val="00981640"/>
    <w:rsid w:val="0099132E"/>
    <w:rsid w:val="00992F81"/>
    <w:rsid w:val="00995942"/>
    <w:rsid w:val="0099719B"/>
    <w:rsid w:val="009A3B88"/>
    <w:rsid w:val="009A574D"/>
    <w:rsid w:val="009B0C8C"/>
    <w:rsid w:val="009B76EC"/>
    <w:rsid w:val="009C0604"/>
    <w:rsid w:val="009C5423"/>
    <w:rsid w:val="009D00FD"/>
    <w:rsid w:val="009D1794"/>
    <w:rsid w:val="009D1D77"/>
    <w:rsid w:val="009D21C8"/>
    <w:rsid w:val="009D3C05"/>
    <w:rsid w:val="009E0D38"/>
    <w:rsid w:val="009E1100"/>
    <w:rsid w:val="009E74A7"/>
    <w:rsid w:val="009E7CEA"/>
    <w:rsid w:val="009F04F6"/>
    <w:rsid w:val="009F0AF0"/>
    <w:rsid w:val="009F4857"/>
    <w:rsid w:val="009F6EA8"/>
    <w:rsid w:val="00A03D70"/>
    <w:rsid w:val="00A04EF7"/>
    <w:rsid w:val="00A06613"/>
    <w:rsid w:val="00A11752"/>
    <w:rsid w:val="00A11D56"/>
    <w:rsid w:val="00A12346"/>
    <w:rsid w:val="00A13461"/>
    <w:rsid w:val="00A15ACF"/>
    <w:rsid w:val="00A213AD"/>
    <w:rsid w:val="00A25165"/>
    <w:rsid w:val="00A25DB7"/>
    <w:rsid w:val="00A32FBE"/>
    <w:rsid w:val="00A355A4"/>
    <w:rsid w:val="00A40A94"/>
    <w:rsid w:val="00A44034"/>
    <w:rsid w:val="00A45A96"/>
    <w:rsid w:val="00A45BCD"/>
    <w:rsid w:val="00A47DD5"/>
    <w:rsid w:val="00A53907"/>
    <w:rsid w:val="00A578D9"/>
    <w:rsid w:val="00A62B7E"/>
    <w:rsid w:val="00A643C5"/>
    <w:rsid w:val="00A70999"/>
    <w:rsid w:val="00A72BA7"/>
    <w:rsid w:val="00A73C8E"/>
    <w:rsid w:val="00A76A5C"/>
    <w:rsid w:val="00A76DC3"/>
    <w:rsid w:val="00A84464"/>
    <w:rsid w:val="00A878B6"/>
    <w:rsid w:val="00A90D4C"/>
    <w:rsid w:val="00A92708"/>
    <w:rsid w:val="00A92B56"/>
    <w:rsid w:val="00A93EA6"/>
    <w:rsid w:val="00A961F5"/>
    <w:rsid w:val="00AA3FD1"/>
    <w:rsid w:val="00AA5902"/>
    <w:rsid w:val="00AA5A6E"/>
    <w:rsid w:val="00AB1728"/>
    <w:rsid w:val="00AB2F44"/>
    <w:rsid w:val="00AB3649"/>
    <w:rsid w:val="00AB3B89"/>
    <w:rsid w:val="00AC0620"/>
    <w:rsid w:val="00AC4105"/>
    <w:rsid w:val="00AC60B0"/>
    <w:rsid w:val="00AC7AA1"/>
    <w:rsid w:val="00AD13A5"/>
    <w:rsid w:val="00AD17E7"/>
    <w:rsid w:val="00AE0E80"/>
    <w:rsid w:val="00AE2EDF"/>
    <w:rsid w:val="00AF0A0F"/>
    <w:rsid w:val="00AF5E68"/>
    <w:rsid w:val="00B0110B"/>
    <w:rsid w:val="00B065F8"/>
    <w:rsid w:val="00B114F7"/>
    <w:rsid w:val="00B13672"/>
    <w:rsid w:val="00B160AA"/>
    <w:rsid w:val="00B2100D"/>
    <w:rsid w:val="00B25FA0"/>
    <w:rsid w:val="00B266D5"/>
    <w:rsid w:val="00B3237F"/>
    <w:rsid w:val="00B37E9B"/>
    <w:rsid w:val="00B40DA8"/>
    <w:rsid w:val="00B45E0D"/>
    <w:rsid w:val="00B477E0"/>
    <w:rsid w:val="00B523AD"/>
    <w:rsid w:val="00B5254F"/>
    <w:rsid w:val="00B52587"/>
    <w:rsid w:val="00B53830"/>
    <w:rsid w:val="00B54515"/>
    <w:rsid w:val="00B67C02"/>
    <w:rsid w:val="00B70CF6"/>
    <w:rsid w:val="00B7280E"/>
    <w:rsid w:val="00B72E6C"/>
    <w:rsid w:val="00B73216"/>
    <w:rsid w:val="00B73E38"/>
    <w:rsid w:val="00B7433F"/>
    <w:rsid w:val="00B81529"/>
    <w:rsid w:val="00B82E1C"/>
    <w:rsid w:val="00B868F9"/>
    <w:rsid w:val="00B90559"/>
    <w:rsid w:val="00B9087C"/>
    <w:rsid w:val="00B9495D"/>
    <w:rsid w:val="00B966E8"/>
    <w:rsid w:val="00BA467C"/>
    <w:rsid w:val="00BB0DE8"/>
    <w:rsid w:val="00BB2A99"/>
    <w:rsid w:val="00BE63C7"/>
    <w:rsid w:val="00BF1B83"/>
    <w:rsid w:val="00BF6D53"/>
    <w:rsid w:val="00C00052"/>
    <w:rsid w:val="00C01C12"/>
    <w:rsid w:val="00C025E4"/>
    <w:rsid w:val="00C043F4"/>
    <w:rsid w:val="00C0448E"/>
    <w:rsid w:val="00C207F3"/>
    <w:rsid w:val="00C22830"/>
    <w:rsid w:val="00C22B68"/>
    <w:rsid w:val="00C23DBB"/>
    <w:rsid w:val="00C2441C"/>
    <w:rsid w:val="00C24BE9"/>
    <w:rsid w:val="00C30C12"/>
    <w:rsid w:val="00C3446F"/>
    <w:rsid w:val="00C345A1"/>
    <w:rsid w:val="00C36F66"/>
    <w:rsid w:val="00C42CF3"/>
    <w:rsid w:val="00C44D2C"/>
    <w:rsid w:val="00C4621D"/>
    <w:rsid w:val="00C51DBE"/>
    <w:rsid w:val="00C52F03"/>
    <w:rsid w:val="00C539B7"/>
    <w:rsid w:val="00C54BD3"/>
    <w:rsid w:val="00C54C7E"/>
    <w:rsid w:val="00C55870"/>
    <w:rsid w:val="00C6668D"/>
    <w:rsid w:val="00C67911"/>
    <w:rsid w:val="00C71A64"/>
    <w:rsid w:val="00C73004"/>
    <w:rsid w:val="00C74A1A"/>
    <w:rsid w:val="00C770CC"/>
    <w:rsid w:val="00C825BB"/>
    <w:rsid w:val="00C8391B"/>
    <w:rsid w:val="00C853AE"/>
    <w:rsid w:val="00C856EA"/>
    <w:rsid w:val="00C8783F"/>
    <w:rsid w:val="00C9032A"/>
    <w:rsid w:val="00C9353C"/>
    <w:rsid w:val="00C93871"/>
    <w:rsid w:val="00C97946"/>
    <w:rsid w:val="00CA343E"/>
    <w:rsid w:val="00CA59AC"/>
    <w:rsid w:val="00CB40F0"/>
    <w:rsid w:val="00CB4B44"/>
    <w:rsid w:val="00CC2AAA"/>
    <w:rsid w:val="00CC5017"/>
    <w:rsid w:val="00CD0884"/>
    <w:rsid w:val="00CD1367"/>
    <w:rsid w:val="00CD20FB"/>
    <w:rsid w:val="00CD3965"/>
    <w:rsid w:val="00CD6067"/>
    <w:rsid w:val="00CE0440"/>
    <w:rsid w:val="00CE7E2C"/>
    <w:rsid w:val="00CF03B1"/>
    <w:rsid w:val="00CF0749"/>
    <w:rsid w:val="00D01EEA"/>
    <w:rsid w:val="00D033BC"/>
    <w:rsid w:val="00D04437"/>
    <w:rsid w:val="00D0536A"/>
    <w:rsid w:val="00D118AC"/>
    <w:rsid w:val="00D118F8"/>
    <w:rsid w:val="00D12245"/>
    <w:rsid w:val="00D13E58"/>
    <w:rsid w:val="00D152EE"/>
    <w:rsid w:val="00D15D0C"/>
    <w:rsid w:val="00D171FA"/>
    <w:rsid w:val="00D23C31"/>
    <w:rsid w:val="00D304D5"/>
    <w:rsid w:val="00D3217D"/>
    <w:rsid w:val="00D33681"/>
    <w:rsid w:val="00D33726"/>
    <w:rsid w:val="00D406E8"/>
    <w:rsid w:val="00D40C75"/>
    <w:rsid w:val="00D41138"/>
    <w:rsid w:val="00D50698"/>
    <w:rsid w:val="00D51189"/>
    <w:rsid w:val="00D539E0"/>
    <w:rsid w:val="00D5504F"/>
    <w:rsid w:val="00D5581F"/>
    <w:rsid w:val="00D56170"/>
    <w:rsid w:val="00D62386"/>
    <w:rsid w:val="00D6536F"/>
    <w:rsid w:val="00D7019F"/>
    <w:rsid w:val="00D707E4"/>
    <w:rsid w:val="00D71C3E"/>
    <w:rsid w:val="00D74891"/>
    <w:rsid w:val="00D764F5"/>
    <w:rsid w:val="00D778CC"/>
    <w:rsid w:val="00D83596"/>
    <w:rsid w:val="00D86708"/>
    <w:rsid w:val="00D905D1"/>
    <w:rsid w:val="00D90A0E"/>
    <w:rsid w:val="00D94328"/>
    <w:rsid w:val="00D94791"/>
    <w:rsid w:val="00D9733F"/>
    <w:rsid w:val="00D97C1B"/>
    <w:rsid w:val="00DA14FA"/>
    <w:rsid w:val="00DA1E52"/>
    <w:rsid w:val="00DA275D"/>
    <w:rsid w:val="00DA3B34"/>
    <w:rsid w:val="00DA5B18"/>
    <w:rsid w:val="00DB1CBB"/>
    <w:rsid w:val="00DB37BE"/>
    <w:rsid w:val="00DB42EC"/>
    <w:rsid w:val="00DC0601"/>
    <w:rsid w:val="00DD6C13"/>
    <w:rsid w:val="00DE1593"/>
    <w:rsid w:val="00DE28E9"/>
    <w:rsid w:val="00DE577A"/>
    <w:rsid w:val="00DE609F"/>
    <w:rsid w:val="00DF45B0"/>
    <w:rsid w:val="00DF5064"/>
    <w:rsid w:val="00DF5CEB"/>
    <w:rsid w:val="00E001E8"/>
    <w:rsid w:val="00E055BC"/>
    <w:rsid w:val="00E06F72"/>
    <w:rsid w:val="00E1071D"/>
    <w:rsid w:val="00E1162F"/>
    <w:rsid w:val="00E1288B"/>
    <w:rsid w:val="00E1513C"/>
    <w:rsid w:val="00E1553C"/>
    <w:rsid w:val="00E172F5"/>
    <w:rsid w:val="00E17F77"/>
    <w:rsid w:val="00E23002"/>
    <w:rsid w:val="00E23D7B"/>
    <w:rsid w:val="00E373FC"/>
    <w:rsid w:val="00E419BC"/>
    <w:rsid w:val="00E460C5"/>
    <w:rsid w:val="00E50B06"/>
    <w:rsid w:val="00E53C56"/>
    <w:rsid w:val="00E53D22"/>
    <w:rsid w:val="00E63BFF"/>
    <w:rsid w:val="00E710FC"/>
    <w:rsid w:val="00E75D46"/>
    <w:rsid w:val="00E811F4"/>
    <w:rsid w:val="00E82421"/>
    <w:rsid w:val="00E84FB4"/>
    <w:rsid w:val="00E86D18"/>
    <w:rsid w:val="00E91D66"/>
    <w:rsid w:val="00E91ED4"/>
    <w:rsid w:val="00EC07F1"/>
    <w:rsid w:val="00EC6084"/>
    <w:rsid w:val="00ED118B"/>
    <w:rsid w:val="00ED39B9"/>
    <w:rsid w:val="00ED5CE9"/>
    <w:rsid w:val="00EE1369"/>
    <w:rsid w:val="00EE394D"/>
    <w:rsid w:val="00EE3FAD"/>
    <w:rsid w:val="00EE405B"/>
    <w:rsid w:val="00EF0307"/>
    <w:rsid w:val="00F00038"/>
    <w:rsid w:val="00F01A1F"/>
    <w:rsid w:val="00F11BEA"/>
    <w:rsid w:val="00F1492E"/>
    <w:rsid w:val="00F20F29"/>
    <w:rsid w:val="00F2444C"/>
    <w:rsid w:val="00F300FB"/>
    <w:rsid w:val="00F30BA8"/>
    <w:rsid w:val="00F31249"/>
    <w:rsid w:val="00F32B5C"/>
    <w:rsid w:val="00F3405D"/>
    <w:rsid w:val="00F41FE6"/>
    <w:rsid w:val="00F5682F"/>
    <w:rsid w:val="00F636C9"/>
    <w:rsid w:val="00F642E1"/>
    <w:rsid w:val="00F80E89"/>
    <w:rsid w:val="00F83CD0"/>
    <w:rsid w:val="00F85595"/>
    <w:rsid w:val="00F8735F"/>
    <w:rsid w:val="00F90518"/>
    <w:rsid w:val="00F92336"/>
    <w:rsid w:val="00F92D94"/>
    <w:rsid w:val="00F95342"/>
    <w:rsid w:val="00FA0B61"/>
    <w:rsid w:val="00FA126C"/>
    <w:rsid w:val="00FA13E7"/>
    <w:rsid w:val="00FA2C5F"/>
    <w:rsid w:val="00FA5830"/>
    <w:rsid w:val="00FA7677"/>
    <w:rsid w:val="00FA786F"/>
    <w:rsid w:val="00FB02DC"/>
    <w:rsid w:val="00FB0BF9"/>
    <w:rsid w:val="00FB3985"/>
    <w:rsid w:val="00FB5A78"/>
    <w:rsid w:val="00FC330D"/>
    <w:rsid w:val="00FC3F47"/>
    <w:rsid w:val="00FC4753"/>
    <w:rsid w:val="00FD37FA"/>
    <w:rsid w:val="00FD5D9E"/>
    <w:rsid w:val="00FD6857"/>
    <w:rsid w:val="00FE3B20"/>
    <w:rsid w:val="00FF1377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F23C7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1">
    <w:name w:val="heading 1"/>
    <w:basedOn w:val="a1"/>
    <w:next w:val="a1"/>
    <w:link w:val="10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3">
    <w:name w:val="heading 3"/>
    <w:basedOn w:val="a1"/>
    <w:next w:val="a1"/>
    <w:link w:val="30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4">
    <w:name w:val="heading 4"/>
    <w:basedOn w:val="3"/>
    <w:next w:val="a2"/>
    <w:link w:val="40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5">
    <w:name w:val="heading 5"/>
    <w:basedOn w:val="a1"/>
    <w:next w:val="a1"/>
    <w:link w:val="50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Содержание"/>
    <w:basedOn w:val="a1"/>
    <w:next w:val="a2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11">
    <w:name w:val="toc 1"/>
    <w:basedOn w:val="a1"/>
    <w:next w:val="a1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7">
    <w:name w:val="введение"/>
    <w:basedOn w:val="a1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2">
    <w:name w:val="Абзац. Основной текст"/>
    <w:basedOn w:val="a1"/>
    <w:qFormat/>
    <w:rsid w:val="006B3F46"/>
    <w:pPr>
      <w:widowControl w:val="0"/>
      <w:jc w:val="both"/>
    </w:pPr>
    <w:rPr>
      <w:szCs w:val="28"/>
    </w:rPr>
  </w:style>
  <w:style w:type="character" w:customStyle="1" w:styleId="10">
    <w:name w:val="Заголовок 1 Знак"/>
    <w:link w:val="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40">
    <w:name w:val="Заголовок 4 Знак"/>
    <w:link w:val="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20">
    <w:name w:val="Заголовок 2 Знак"/>
    <w:link w:val="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30">
    <w:name w:val="Заголовок 3 Знак"/>
    <w:link w:val="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a8">
    <w:name w:val="TOC Heading"/>
    <w:basedOn w:val="1"/>
    <w:next w:val="a1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a9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a">
    <w:name w:val="заключение"/>
    <w:basedOn w:val="a1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b">
    <w:name w:val="по центру"/>
    <w:basedOn w:val="a1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2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2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ac">
    <w:name w:val="caption"/>
    <w:aliases w:val="Название рисунка"/>
    <w:basedOn w:val="a1"/>
    <w:next w:val="a1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d">
    <w:name w:val="таблица"/>
    <w:basedOn w:val="a1"/>
    <w:qFormat/>
    <w:rsid w:val="00DA14FA"/>
    <w:pPr>
      <w:ind w:firstLine="0"/>
    </w:pPr>
  </w:style>
  <w:style w:type="paragraph" w:customStyle="1" w:styleId="ae">
    <w:name w:val="название таблицы"/>
    <w:basedOn w:val="ac"/>
    <w:qFormat/>
    <w:rsid w:val="00DB42EC"/>
    <w:pPr>
      <w:jc w:val="left"/>
    </w:pPr>
  </w:style>
  <w:style w:type="paragraph" w:styleId="21">
    <w:name w:val="toc 2"/>
    <w:basedOn w:val="a1"/>
    <w:next w:val="a1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af">
    <w:name w:val="Hyperlink"/>
    <w:uiPriority w:val="99"/>
    <w:unhideWhenUsed/>
    <w:rsid w:val="006A2693"/>
    <w:rPr>
      <w:color w:val="0000FF"/>
      <w:u w:val="single"/>
    </w:rPr>
  </w:style>
  <w:style w:type="paragraph" w:styleId="31">
    <w:name w:val="toc 3"/>
    <w:basedOn w:val="a1"/>
    <w:next w:val="a1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50">
    <w:name w:val="Заголовок 5 Знак"/>
    <w:link w:val="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af0">
    <w:name w:val="header"/>
    <w:basedOn w:val="a1"/>
    <w:link w:val="af1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af1">
    <w:name w:val="Верхний колонтитул Знак"/>
    <w:link w:val="af0"/>
    <w:uiPriority w:val="99"/>
    <w:rsid w:val="0013657C"/>
    <w:rPr>
      <w:rFonts w:eastAsia="Times New Roman"/>
      <w:sz w:val="22"/>
      <w:szCs w:val="22"/>
    </w:rPr>
  </w:style>
  <w:style w:type="paragraph" w:styleId="af2">
    <w:name w:val="footer"/>
    <w:basedOn w:val="a1"/>
    <w:link w:val="af3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60">
    <w:name w:val="Заголовок 6 Знак"/>
    <w:link w:val="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af4">
    <w:name w:val="Table Grid"/>
    <w:basedOn w:val="a4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alloon Text"/>
    <w:basedOn w:val="a1"/>
    <w:link w:val="af6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link w:val="af5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f7">
    <w:name w:val="Таблица"/>
    <w:basedOn w:val="a1"/>
    <w:qFormat/>
    <w:rsid w:val="0031433E"/>
    <w:pPr>
      <w:ind w:firstLine="0"/>
    </w:pPr>
  </w:style>
  <w:style w:type="character" w:styleId="af8">
    <w:name w:val="Emphasis"/>
    <w:uiPriority w:val="20"/>
    <w:qFormat/>
    <w:rsid w:val="00663395"/>
    <w:rPr>
      <w:i/>
      <w:iCs/>
    </w:rPr>
  </w:style>
  <w:style w:type="character" w:styleId="af9">
    <w:name w:val="FollowedHyperlink"/>
    <w:basedOn w:val="a3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afa">
    <w:name w:val="Placeholder Text"/>
    <w:basedOn w:val="a3"/>
    <w:uiPriority w:val="99"/>
    <w:semiHidden/>
    <w:rsid w:val="00776E94"/>
    <w:rPr>
      <w:color w:val="808080"/>
    </w:rPr>
  </w:style>
  <w:style w:type="character" w:styleId="afb">
    <w:name w:val="Strong"/>
    <w:uiPriority w:val="22"/>
    <w:qFormat/>
    <w:rsid w:val="00853143"/>
    <w:rPr>
      <w:b/>
      <w:bCs/>
    </w:rPr>
  </w:style>
  <w:style w:type="paragraph" w:customStyle="1" w:styleId="afc">
    <w:name w:val="Код"/>
    <w:basedOn w:val="a1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a1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a3"/>
    <w:rsid w:val="00290524"/>
  </w:style>
  <w:style w:type="paragraph" w:styleId="afd">
    <w:name w:val="Normal (Web)"/>
    <w:basedOn w:val="a1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22">
    <w:name w:val="Body Text 2"/>
    <w:basedOn w:val="a1"/>
    <w:link w:val="23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23">
    <w:name w:val="Основной текст 2 Знак"/>
    <w:basedOn w:val="a3"/>
    <w:link w:val="22"/>
    <w:semiHidden/>
    <w:rsid w:val="00C00052"/>
    <w:rPr>
      <w:rFonts w:ascii="Times New Roman" w:eastAsia="Times New Roman" w:hAnsi="Times New Roman"/>
      <w:sz w:val="28"/>
    </w:rPr>
  </w:style>
  <w:style w:type="paragraph" w:styleId="afe">
    <w:name w:val="Body Text"/>
    <w:basedOn w:val="a1"/>
    <w:link w:val="aff"/>
    <w:uiPriority w:val="99"/>
    <w:semiHidden/>
    <w:unhideWhenUsed/>
    <w:rsid w:val="002B32DB"/>
    <w:pPr>
      <w:spacing w:after="120"/>
    </w:pPr>
  </w:style>
  <w:style w:type="character" w:customStyle="1" w:styleId="aff">
    <w:name w:val="Основной текст Знак"/>
    <w:basedOn w:val="a3"/>
    <w:link w:val="afe"/>
    <w:uiPriority w:val="99"/>
    <w:semiHidden/>
    <w:rsid w:val="002B32DB"/>
    <w:rPr>
      <w:rFonts w:ascii="Times New Roman" w:hAnsi="Times New Roman"/>
      <w:sz w:val="28"/>
      <w:szCs w:val="22"/>
      <w:lang w:eastAsia="en-US"/>
    </w:rPr>
  </w:style>
  <w:style w:type="paragraph" w:styleId="aff0">
    <w:name w:val="List Paragraph"/>
    <w:basedOn w:val="a1"/>
    <w:uiPriority w:val="34"/>
    <w:qFormat/>
    <w:rsid w:val="00484F01"/>
    <w:pPr>
      <w:ind w:left="720"/>
      <w:contextualSpacing/>
    </w:pPr>
  </w:style>
  <w:style w:type="paragraph" w:customStyle="1" w:styleId="aff1">
    <w:name w:val="Код программы"/>
    <w:basedOn w:val="a1"/>
    <w:qFormat/>
    <w:rsid w:val="001B38FA"/>
    <w:rPr>
      <w:rFonts w:ascii="Courier New" w:hAnsi="Courier New" w:cs="Courier New"/>
      <w:sz w:val="26"/>
      <w:szCs w:val="26"/>
      <w:lang w:val="en-US"/>
    </w:rPr>
  </w:style>
  <w:style w:type="paragraph" w:styleId="HTML">
    <w:name w:val="HTML Preformatted"/>
    <w:basedOn w:val="a1"/>
    <w:link w:val="HTML0"/>
    <w:uiPriority w:val="99"/>
    <w:semiHidden/>
    <w:unhideWhenUsed/>
    <w:rsid w:val="001B38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1B38FA"/>
    <w:rPr>
      <w:rFonts w:ascii="Courier New" w:eastAsia="Times New Roman" w:hAnsi="Courier New" w:cs="Courier New"/>
    </w:rPr>
  </w:style>
  <w:style w:type="character" w:customStyle="1" w:styleId="y2iqfc">
    <w:name w:val="y2iqfc"/>
    <w:basedOn w:val="a3"/>
    <w:rsid w:val="001B38FA"/>
  </w:style>
  <w:style w:type="paragraph" w:customStyle="1" w:styleId="aff2">
    <w:name w:val="По центру"/>
    <w:basedOn w:val="a1"/>
    <w:link w:val="aff3"/>
    <w:qFormat/>
    <w:rsid w:val="00541749"/>
    <w:pPr>
      <w:jc w:val="center"/>
    </w:pPr>
    <w:rPr>
      <w:b/>
      <w:noProof/>
    </w:rPr>
  </w:style>
  <w:style w:type="character" w:customStyle="1" w:styleId="aff3">
    <w:name w:val="По центру Знак"/>
    <w:link w:val="aff2"/>
    <w:rsid w:val="00541749"/>
    <w:rPr>
      <w:rFonts w:ascii="Times New Roman" w:hAnsi="Times New Roman"/>
      <w:b/>
      <w:noProof/>
      <w:sz w:val="28"/>
      <w:szCs w:val="22"/>
      <w:lang w:eastAsia="en-US"/>
    </w:rPr>
  </w:style>
  <w:style w:type="paragraph" w:styleId="aff4">
    <w:name w:val="footnote text"/>
    <w:basedOn w:val="a1"/>
    <w:link w:val="aff5"/>
    <w:uiPriority w:val="99"/>
    <w:semiHidden/>
    <w:unhideWhenUsed/>
    <w:rsid w:val="003914BB"/>
    <w:rPr>
      <w:sz w:val="20"/>
      <w:szCs w:val="20"/>
    </w:rPr>
  </w:style>
  <w:style w:type="character" w:customStyle="1" w:styleId="aff5">
    <w:name w:val="Текст сноски Знак"/>
    <w:basedOn w:val="a3"/>
    <w:link w:val="aff4"/>
    <w:uiPriority w:val="99"/>
    <w:semiHidden/>
    <w:rsid w:val="003914BB"/>
    <w:rPr>
      <w:rFonts w:ascii="Times New Roman" w:hAnsi="Times New Roman"/>
      <w:lang w:eastAsia="en-US"/>
    </w:rPr>
  </w:style>
  <w:style w:type="character" w:styleId="aff6">
    <w:name w:val="footnote reference"/>
    <w:basedOn w:val="a3"/>
    <w:uiPriority w:val="99"/>
    <w:semiHidden/>
    <w:unhideWhenUsed/>
    <w:rsid w:val="003914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9683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467DA5-6182-45FE-9674-4FEAB42F272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1568</Words>
  <Characters>8941</Characters>
  <Application>Microsoft Office Word</Application>
  <DocSecurity>0</DocSecurity>
  <Lines>74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0489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Владимир Башлыков</cp:lastModifiedBy>
  <cp:revision>6</cp:revision>
  <cp:lastPrinted>2014-05-16T12:26:00Z</cp:lastPrinted>
  <dcterms:created xsi:type="dcterms:W3CDTF">2022-01-18T12:32:00Z</dcterms:created>
  <dcterms:modified xsi:type="dcterms:W3CDTF">2022-01-18T14:34:00Z</dcterms:modified>
</cp:coreProperties>
</file>